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5B54" w:rsidRDefault="009A5B54" w:rsidP="00C12425">
      <w:r>
        <w:separator/>
      </w:r>
    </w:p>
  </w:endnote>
  <w:endnote w:type="continuationSeparator" w:id="0">
    <w:p w:rsidR="009A5B54" w:rsidRDefault="009A5B54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5B54" w:rsidRDefault="009A5B54" w:rsidP="00C12425">
      <w:r>
        <w:separator/>
      </w:r>
    </w:p>
  </w:footnote>
  <w:footnote w:type="continuationSeparator" w:id="0">
    <w:p w:rsidR="009A5B54" w:rsidRDefault="009A5B54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332EC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59B4"/>
    <w:rsid w:val="00682AB1"/>
    <w:rsid w:val="00691088"/>
    <w:rsid w:val="00692655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5B54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4EBA"/>
    <w:rsid w:val="00A75DBB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/Wat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B0B823E9-0602-4A28-9E14-006C8F41DE32}">
      <dgm:prSet phldrT="[文本]"/>
      <dgm:spPr/>
      <dgm:t>
        <a:bodyPr/>
        <a:lstStyle/>
        <a:p>
          <a:r>
            <a:rPr lang="en-US" altLang="zh-CN"/>
            <a:t>Headphone</a:t>
          </a:r>
          <a:endParaRPr lang="zh-CN" altLang="en-US"/>
        </a:p>
      </dgm:t>
    </dgm:pt>
    <dgm:pt modelId="{42816B6A-F588-4918-A82D-D73DDF97C616}" type="parTrans" cxnId="{FECC6C6D-5C9F-46EB-9E9A-5FB3D10E8496}">
      <dgm:prSet/>
      <dgm:spPr/>
      <dgm:t>
        <a:bodyPr/>
        <a:lstStyle/>
        <a:p>
          <a:endParaRPr lang="en-US"/>
        </a:p>
      </dgm:t>
    </dgm:pt>
    <dgm:pt modelId="{C13A0FE5-4FE1-458C-A244-4E72B1E9054B}" type="sibTrans" cxnId="{FECC6C6D-5C9F-46EB-9E9A-5FB3D10E8496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E1B468A1-CE5A-4C2D-BFB8-15FFB75A5C48}">
      <dgm:prSet phldrT="[文本]"/>
      <dgm:spPr/>
      <dgm:t>
        <a:bodyPr/>
        <a:lstStyle/>
        <a:p>
          <a:r>
            <a:rPr lang="en-US" altLang="zh-CN"/>
            <a:t>19:00-21:00</a:t>
          </a:r>
          <a:endParaRPr lang="zh-CN" altLang="en-US"/>
        </a:p>
      </dgm:t>
    </dgm:pt>
    <dgm:pt modelId="{949CE5CF-C775-48BD-95C6-0E081041AC55}" type="parTrans" cxnId="{55E1944B-08A9-4342-AD70-4126E8591987}">
      <dgm:prSet/>
      <dgm:spPr/>
      <dgm:t>
        <a:bodyPr/>
        <a:lstStyle/>
        <a:p>
          <a:endParaRPr lang="en-US"/>
        </a:p>
      </dgm:t>
    </dgm:pt>
    <dgm:pt modelId="{3A260114-E283-4281-B081-0F87B6F1EDDE}" type="sibTrans" cxnId="{55E1944B-08A9-4342-AD70-4126E8591987}">
      <dgm:prSet/>
      <dgm:spPr/>
      <dgm:t>
        <a:bodyPr/>
        <a:lstStyle/>
        <a:p>
          <a:endParaRPr lang="en-US"/>
        </a:p>
      </dgm:t>
    </dgm:pt>
    <dgm:pt modelId="{C9078C29-D414-49A4-B6BB-311783A8C5E6}">
      <dgm:prSet phldrT="[文本]"/>
      <dgm:spPr/>
      <dgm:t>
        <a:bodyPr/>
        <a:lstStyle/>
        <a:p>
          <a:r>
            <a:rPr lang="en-US" altLang="zh-CN"/>
            <a:t>Agile Essay</a:t>
          </a:r>
          <a:endParaRPr lang="zh-CN" altLang="en-US"/>
        </a:p>
      </dgm:t>
    </dgm:pt>
    <dgm:pt modelId="{49A4542B-2A28-4A21-B140-B27F74A5BA9C}" type="parTrans" cxnId="{3D1E4C7F-9A1F-498B-B86B-8D5AD17A621F}">
      <dgm:prSet/>
      <dgm:spPr/>
      <dgm:t>
        <a:bodyPr/>
        <a:lstStyle/>
        <a:p>
          <a:endParaRPr lang="en-US"/>
        </a:p>
      </dgm:t>
    </dgm:pt>
    <dgm:pt modelId="{143686C4-CBD9-4B8A-9ADE-782038E08021}" type="sibTrans" cxnId="{3D1E4C7F-9A1F-498B-B86B-8D5AD17A621F}">
      <dgm:prSet/>
      <dgm:spPr/>
      <dgm:t>
        <a:bodyPr/>
        <a:lstStyle/>
        <a:p>
          <a:endParaRPr lang="en-US"/>
        </a:p>
      </dgm:t>
    </dgm:pt>
    <dgm:pt modelId="{C351347E-E7BF-472F-AC79-011ABB8266F9}">
      <dgm:prSet phldrT="[文本]"/>
      <dgm:spPr/>
      <dgm:t>
        <a:bodyPr/>
        <a:lstStyle/>
        <a:p>
          <a:r>
            <a:rPr lang="en-US" altLang="zh-CN"/>
            <a:t>Prepare/Outline</a:t>
          </a:r>
          <a:endParaRPr lang="zh-CN" altLang="en-US"/>
        </a:p>
      </dgm:t>
    </dgm:pt>
    <dgm:pt modelId="{386E38F3-F593-4CBF-BB06-A2D48FB5B301}" type="parTrans" cxnId="{EFC0712D-077C-4CD5-8D81-814CF5A9D0FC}">
      <dgm:prSet/>
      <dgm:spPr/>
      <dgm:t>
        <a:bodyPr/>
        <a:lstStyle/>
        <a:p>
          <a:endParaRPr lang="en-US"/>
        </a:p>
      </dgm:t>
    </dgm:pt>
    <dgm:pt modelId="{41E80557-5024-481C-9807-EA33E2B132F2}" type="sibTrans" cxnId="{EFC0712D-077C-4CD5-8D81-814CF5A9D0FC}">
      <dgm:prSet/>
      <dgm:spPr/>
      <dgm:t>
        <a:bodyPr/>
        <a:lstStyle/>
        <a:p>
          <a:endParaRPr lang="en-US"/>
        </a:p>
      </dgm:t>
    </dgm:pt>
    <dgm:pt modelId="{D07378EB-08EC-42E4-9F1B-A8BBAE6F8137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81AE337B-118D-4D57-B30E-BBEC5F5372E9}" type="parTrans" cxnId="{2666D7D6-10A8-4FDC-AF6A-B4C1FA657403}">
      <dgm:prSet/>
      <dgm:spPr/>
      <dgm:t>
        <a:bodyPr/>
        <a:lstStyle/>
        <a:p>
          <a:endParaRPr lang="en-US"/>
        </a:p>
      </dgm:t>
    </dgm:pt>
    <dgm:pt modelId="{4954C169-C576-48B8-AEC8-62E61AB59620}" type="sibTrans" cxnId="{2666D7D6-10A8-4FDC-AF6A-B4C1FA657403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34CBB33D-62FF-4B51-BA1D-6651C6B3C753}">
      <dgm:prSet phldrT="[文本]"/>
      <dgm:spPr/>
      <dgm:t>
        <a:bodyPr/>
        <a:lstStyle/>
        <a:p>
          <a:r>
            <a:rPr lang="en-US" altLang="zh-CN"/>
            <a:t>Assignment C</a:t>
          </a:r>
          <a:endParaRPr lang="zh-CN" altLang="en-US"/>
        </a:p>
      </dgm:t>
    </dgm:pt>
    <dgm:pt modelId="{09178051-3FE6-4C53-BB0F-388B0D3D2E3C}" type="parTrans" cxnId="{F6DA3B64-5EDC-4307-8292-26A628F3A8C0}">
      <dgm:prSet/>
      <dgm:spPr/>
      <dgm:t>
        <a:bodyPr/>
        <a:lstStyle/>
        <a:p>
          <a:endParaRPr lang="en-US"/>
        </a:p>
      </dgm:t>
    </dgm:pt>
    <dgm:pt modelId="{4682F8EC-B37E-4972-9306-4189E333B8B1}" type="sibTrans" cxnId="{F6DA3B64-5EDC-4307-8292-26A628F3A8C0}">
      <dgm:prSet/>
      <dgm:spPr/>
      <dgm:t>
        <a:bodyPr/>
        <a:lstStyle/>
        <a:p>
          <a:endParaRPr lang="en-US"/>
        </a:p>
      </dgm:t>
    </dgm:pt>
    <dgm:pt modelId="{F3CD3717-DE2E-4295-A6EE-C4D09F6352D1}">
      <dgm:prSet phldrT="[文本]"/>
      <dgm:spPr/>
      <dgm:t>
        <a:bodyPr/>
        <a:lstStyle/>
        <a:p>
          <a:r>
            <a:rPr lang="en-US" altLang="zh-CN"/>
            <a:t>Assignment 9</a:t>
          </a:r>
          <a:endParaRPr lang="zh-CN" altLang="en-US"/>
        </a:p>
      </dgm:t>
    </dgm:pt>
    <dgm:pt modelId="{65F4FB11-A1B4-4F1A-B323-F85647044B01}" type="parTrans" cxnId="{F8A309EA-5863-4570-B1A5-1B75A02DEC56}">
      <dgm:prSet/>
      <dgm:spPr/>
      <dgm:t>
        <a:bodyPr/>
        <a:lstStyle/>
        <a:p>
          <a:endParaRPr lang="en-US"/>
        </a:p>
      </dgm:t>
    </dgm:pt>
    <dgm:pt modelId="{47629354-736E-48F6-B939-630A03B893B3}" type="sibTrans" cxnId="{F8A309EA-5863-4570-B1A5-1B75A02DEC56}">
      <dgm:prSet/>
      <dgm:spPr/>
      <dgm:t>
        <a:bodyPr/>
        <a:lstStyle/>
        <a:p>
          <a:endParaRPr lang="en-US"/>
        </a:p>
      </dgm:t>
    </dgm:pt>
    <dgm:pt modelId="{7D8788BC-2EC4-4D0A-B1E0-D60F3755699F}">
      <dgm:prSet phldrT="[文本]"/>
      <dgm:spPr/>
      <dgm:t>
        <a:bodyPr/>
        <a:lstStyle/>
        <a:p>
          <a:r>
            <a:rPr lang="en-US" altLang="zh-CN"/>
            <a:t>Prepare/Outline</a:t>
          </a:r>
          <a:endParaRPr lang="zh-CN" altLang="en-US"/>
        </a:p>
      </dgm:t>
    </dgm:pt>
    <dgm:pt modelId="{99075FD1-2204-41B1-B581-99AEF64C729C}" type="parTrans" cxnId="{B34C2A79-497F-4927-A075-A8745EC8CFDF}">
      <dgm:prSet/>
      <dgm:spPr/>
      <dgm:t>
        <a:bodyPr/>
        <a:lstStyle/>
        <a:p>
          <a:endParaRPr lang="en-US"/>
        </a:p>
      </dgm:t>
    </dgm:pt>
    <dgm:pt modelId="{F419E009-30D8-42F4-8866-4F00F2288DB1}" type="sibTrans" cxnId="{B34C2A79-497F-4927-A075-A8745EC8CFDF}">
      <dgm:prSet/>
      <dgm:spPr/>
      <dgm:t>
        <a:bodyPr/>
        <a:lstStyle/>
        <a:p>
          <a:endParaRPr lang="en-US"/>
        </a:p>
      </dgm:t>
    </dgm:pt>
    <dgm:pt modelId="{73281585-914B-4B9B-97FA-E7EAD09ABABA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68F3E01E-45E1-4BB4-B1D3-64326AEB84D2}" type="parTrans" cxnId="{AECC01FD-D723-4AD4-BADB-983B0C13DCE0}">
      <dgm:prSet/>
      <dgm:spPr/>
      <dgm:t>
        <a:bodyPr/>
        <a:lstStyle/>
        <a:p>
          <a:endParaRPr lang="en-US"/>
        </a:p>
      </dgm:t>
    </dgm:pt>
    <dgm:pt modelId="{4E3B93B4-2B4B-42AE-BC13-C301505160CC}" type="sibTrans" cxnId="{AECC01FD-D723-4AD4-BADB-983B0C13DCE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0" presStyleCnt="9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E1546948-6F0F-4129-BEDA-425C61C7F53F}" type="pres">
      <dgm:prSet presAssocID="{49A4542B-2A28-4A21-B140-B27F74A5BA9C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D27E1267-A373-4FC1-BB11-66E5E6E23ADA}" type="pres">
      <dgm:prSet presAssocID="{49A4542B-2A28-4A21-B140-B27F74A5BA9C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E80A014B-5C26-46EE-9724-5DA4C62AF78D}" type="pres">
      <dgm:prSet presAssocID="{C9078C29-D414-49A4-B6BB-311783A8C5E6}" presName="root2" presStyleCnt="0"/>
      <dgm:spPr/>
    </dgm:pt>
    <dgm:pt modelId="{C345E903-8A8F-40D3-A45F-FA0C438F66DD}" type="pres">
      <dgm:prSet presAssocID="{C9078C29-D414-49A4-B6BB-311783A8C5E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6E3771-CC09-4EEE-9620-80B435688F53}" type="pres">
      <dgm:prSet presAssocID="{C9078C29-D414-49A4-B6BB-311783A8C5E6}" presName="level3hierChild" presStyleCnt="0"/>
      <dgm:spPr/>
    </dgm:pt>
    <dgm:pt modelId="{2BFF2BF0-3B49-4240-9CE2-B7FEC30F7BFA}" type="pres">
      <dgm:prSet presAssocID="{386E38F3-F593-4CBF-BB06-A2D48FB5B301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F7B4BE42-E6F4-4B3F-84DC-36B5D8C7A6A2}" type="pres">
      <dgm:prSet presAssocID="{386E38F3-F593-4CBF-BB06-A2D48FB5B301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405DCA1-84EE-4628-BE63-264110177CAF}" type="pres">
      <dgm:prSet presAssocID="{C351347E-E7BF-472F-AC79-011ABB8266F9}" presName="root2" presStyleCnt="0"/>
      <dgm:spPr/>
    </dgm:pt>
    <dgm:pt modelId="{E6BA3296-5D2A-4AFE-A3C8-409DC09D978A}" type="pres">
      <dgm:prSet presAssocID="{C351347E-E7BF-472F-AC79-011ABB8266F9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68DC0F0-45E9-492E-AA75-4165C04F79AA}" type="pres">
      <dgm:prSet presAssocID="{C351347E-E7BF-472F-AC79-011ABB8266F9}" presName="level3hierChild" presStyleCnt="0"/>
      <dgm:spPr/>
    </dgm:pt>
    <dgm:pt modelId="{275B368E-5FC8-46D8-B292-A66E404A75F8}" type="pres">
      <dgm:prSet presAssocID="{81AE337B-118D-4D57-B30E-BBEC5F5372E9}" presName="conn2-1" presStyleLbl="parChTrans1D4" presStyleIdx="2" presStyleCnt="23"/>
      <dgm:spPr/>
      <dgm:t>
        <a:bodyPr/>
        <a:lstStyle/>
        <a:p>
          <a:endParaRPr lang="en-US"/>
        </a:p>
      </dgm:t>
    </dgm:pt>
    <dgm:pt modelId="{31944CF5-F5E6-4760-879D-486EC3A31F9E}" type="pres">
      <dgm:prSet presAssocID="{81AE337B-118D-4D57-B30E-BBEC5F5372E9}" presName="connTx" presStyleLbl="parChTrans1D4" presStyleIdx="2" presStyleCnt="23"/>
      <dgm:spPr/>
      <dgm:t>
        <a:bodyPr/>
        <a:lstStyle/>
        <a:p>
          <a:endParaRPr lang="en-US"/>
        </a:p>
      </dgm:t>
    </dgm:pt>
    <dgm:pt modelId="{1ED97F76-B1A9-4540-A95F-F0A6D9986196}" type="pres">
      <dgm:prSet presAssocID="{D07378EB-08EC-42E4-9F1B-A8BBAE6F8137}" presName="root2" presStyleCnt="0"/>
      <dgm:spPr/>
    </dgm:pt>
    <dgm:pt modelId="{93D03AE4-50F2-4508-A286-403179BCB04A}" type="pres">
      <dgm:prSet presAssocID="{D07378EB-08EC-42E4-9F1B-A8BBAE6F8137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08186A-6AD7-4592-82A2-ACDDEB75C89E}" type="pres">
      <dgm:prSet presAssocID="{D07378EB-08EC-42E4-9F1B-A8BBAE6F8137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1" presStyleCnt="9"/>
      <dgm:spPr/>
    </dgm:pt>
    <dgm:pt modelId="{0A47D2FA-6EC6-4895-9F89-C26AF1CC34C9}" type="pres">
      <dgm:prSet presAssocID="{A8767ADA-6107-4C83-B919-F551B0FEB07B}" presName="connTx" presStyleLbl="parChTrans1D3" presStyleIdx="1" presStyleCnt="9"/>
      <dgm:spPr/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15BDD293-980C-4039-8F35-1C17D4AC86B4}" type="pres">
      <dgm:prSet presAssocID="{09178051-3FE6-4C53-BB0F-388B0D3D2E3C}" presName="conn2-1" presStyleLbl="parChTrans1D4" presStyleIdx="3" presStyleCnt="23"/>
      <dgm:spPr/>
    </dgm:pt>
    <dgm:pt modelId="{5765907E-7CAD-4901-A124-A12582DD0D7E}" type="pres">
      <dgm:prSet presAssocID="{09178051-3FE6-4C53-BB0F-388B0D3D2E3C}" presName="connTx" presStyleLbl="parChTrans1D4" presStyleIdx="3" presStyleCnt="23"/>
      <dgm:spPr/>
    </dgm:pt>
    <dgm:pt modelId="{45C0DF3B-90B9-48B5-90B3-1682CF023CFD}" type="pres">
      <dgm:prSet presAssocID="{34CBB33D-62FF-4B51-BA1D-6651C6B3C753}" presName="root2" presStyleCnt="0"/>
      <dgm:spPr/>
    </dgm:pt>
    <dgm:pt modelId="{24AEE5AF-7DD9-4CAE-826D-73C1ABD6226F}" type="pres">
      <dgm:prSet presAssocID="{34CBB33D-62FF-4B51-BA1D-6651C6B3C753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BDDEF27-66A1-4578-8237-7465204E2CB5}" type="pres">
      <dgm:prSet presAssocID="{34CBB33D-62FF-4B51-BA1D-6651C6B3C753}" presName="level3hierChild" presStyleCnt="0"/>
      <dgm:spPr/>
    </dgm:pt>
    <dgm:pt modelId="{0496A8E4-44C8-488B-BCD3-1D8CE518CA59}" type="pres">
      <dgm:prSet presAssocID="{99075FD1-2204-41B1-B581-99AEF64C729C}" presName="conn2-1" presStyleLbl="parChTrans1D4" presStyleIdx="4" presStyleCnt="23"/>
      <dgm:spPr/>
    </dgm:pt>
    <dgm:pt modelId="{13F0F76D-50BF-47CD-B073-E8ACEA7B126D}" type="pres">
      <dgm:prSet presAssocID="{99075FD1-2204-41B1-B581-99AEF64C729C}" presName="connTx" presStyleLbl="parChTrans1D4" presStyleIdx="4" presStyleCnt="23"/>
      <dgm:spPr/>
    </dgm:pt>
    <dgm:pt modelId="{3B3C9E49-B745-4DAC-AE93-22266BFFEB74}" type="pres">
      <dgm:prSet presAssocID="{7D8788BC-2EC4-4D0A-B1E0-D60F3755699F}" presName="root2" presStyleCnt="0"/>
      <dgm:spPr/>
    </dgm:pt>
    <dgm:pt modelId="{160D0A2C-A9B4-45CE-9EB5-3A96F71E8AA5}" type="pres">
      <dgm:prSet presAssocID="{7D8788BC-2EC4-4D0A-B1E0-D60F3755699F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3E15A4F-59D3-4CF3-9576-E606B5C38BAB}" type="pres">
      <dgm:prSet presAssocID="{7D8788BC-2EC4-4D0A-B1E0-D60F3755699F}" presName="level3hierChild" presStyleCnt="0"/>
      <dgm:spPr/>
    </dgm:pt>
    <dgm:pt modelId="{E1EE475E-883E-466B-A852-5E531FC24FD0}" type="pres">
      <dgm:prSet presAssocID="{68F3E01E-45E1-4BB4-B1D3-64326AEB84D2}" presName="conn2-1" presStyleLbl="parChTrans1D4" presStyleIdx="5" presStyleCnt="23"/>
      <dgm:spPr/>
    </dgm:pt>
    <dgm:pt modelId="{56006FC8-F870-41C7-B76C-84D488D1DCA0}" type="pres">
      <dgm:prSet presAssocID="{68F3E01E-45E1-4BB4-B1D3-64326AEB84D2}" presName="connTx" presStyleLbl="parChTrans1D4" presStyleIdx="5" presStyleCnt="23"/>
      <dgm:spPr/>
    </dgm:pt>
    <dgm:pt modelId="{EBCF1510-6589-4E9B-BD21-ADF2D072C5F0}" type="pres">
      <dgm:prSet presAssocID="{73281585-914B-4B9B-97FA-E7EAD09ABABA}" presName="root2" presStyleCnt="0"/>
      <dgm:spPr/>
    </dgm:pt>
    <dgm:pt modelId="{FACEBD4E-1589-4627-9A43-C90C91D7C6FB}" type="pres">
      <dgm:prSet presAssocID="{73281585-914B-4B9B-97FA-E7EAD09ABABA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FC553C9-28C4-4FD9-B44B-03C3BC2A3425}" type="pres">
      <dgm:prSet presAssocID="{73281585-914B-4B9B-97FA-E7EAD09ABABA}" presName="level3hierChild" presStyleCnt="0"/>
      <dgm:spPr/>
    </dgm:pt>
    <dgm:pt modelId="{149D8393-EF60-4ACF-973D-0ECEB308B02A}" type="pres">
      <dgm:prSet presAssocID="{65F4FB11-A1B4-4F1A-B323-F85647044B01}" presName="conn2-1" presStyleLbl="parChTrans1D4" presStyleIdx="6" presStyleCnt="23"/>
      <dgm:spPr/>
    </dgm:pt>
    <dgm:pt modelId="{333B6548-FD0F-45D8-9A52-1F72F6A31111}" type="pres">
      <dgm:prSet presAssocID="{65F4FB11-A1B4-4F1A-B323-F85647044B01}" presName="connTx" presStyleLbl="parChTrans1D4" presStyleIdx="6" presStyleCnt="23"/>
      <dgm:spPr/>
    </dgm:pt>
    <dgm:pt modelId="{D09315FE-17A8-4461-A63F-AD7AC28686C5}" type="pres">
      <dgm:prSet presAssocID="{F3CD3717-DE2E-4295-A6EE-C4D09F6352D1}" presName="root2" presStyleCnt="0"/>
      <dgm:spPr/>
    </dgm:pt>
    <dgm:pt modelId="{A9BFF85E-7322-4D87-85E1-F31A95821322}" type="pres">
      <dgm:prSet presAssocID="{F3CD3717-DE2E-4295-A6EE-C4D09F6352D1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3EA99E-A359-4160-AD6C-165F17E2AE73}" type="pres">
      <dgm:prSet presAssocID="{F3CD3717-DE2E-4295-A6EE-C4D09F6352D1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E7BDD582-7E90-4076-8C78-8CC718A5F63F}" type="pres">
      <dgm:prSet presAssocID="{949CE5CF-C775-48BD-95C6-0E081041AC55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9C5BC318-56A2-4A8E-965D-6136690496B7}" type="pres">
      <dgm:prSet presAssocID="{949CE5CF-C775-48BD-95C6-0E081041AC55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22CE865B-FE9B-4318-9FF7-0E66F56F8183}" type="pres">
      <dgm:prSet presAssocID="{E1B468A1-CE5A-4C2D-BFB8-15FFB75A5C48}" presName="root2" presStyleCnt="0"/>
      <dgm:spPr/>
    </dgm:pt>
    <dgm:pt modelId="{2A4FF0F5-F4E8-45BB-A84F-8EBA707EE26F}" type="pres">
      <dgm:prSet presAssocID="{E1B468A1-CE5A-4C2D-BFB8-15FFB75A5C48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A0FAA8-5DB2-484C-937E-0AABB9C71A18}" type="pres">
      <dgm:prSet presAssocID="{E1B468A1-CE5A-4C2D-BFB8-15FFB75A5C48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3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3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3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3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3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6" presStyleCnt="9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3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3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E806BB3A-A443-4398-8090-7A19FD9A3724}" type="pres">
      <dgm:prSet presAssocID="{42816B6A-F588-4918-A82D-D73DDF97C616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78B6DB3F-DE3A-466A-9F39-4CE73FA62DD2}" type="pres">
      <dgm:prSet presAssocID="{42816B6A-F588-4918-A82D-D73DDF97C616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AF58582A-02BF-4FDD-8E7C-49F07B2A991A}" type="pres">
      <dgm:prSet presAssocID="{B0B823E9-0602-4A28-9E14-006C8F41DE32}" presName="root2" presStyleCnt="0"/>
      <dgm:spPr/>
    </dgm:pt>
    <dgm:pt modelId="{E61F49AC-3490-4A73-8BC4-54DCFD4EA467}" type="pres">
      <dgm:prSet presAssocID="{B0B823E9-0602-4A28-9E14-006C8F41DE32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FA3A1C-3876-4BF6-805D-0433B0F88265}" type="pres">
      <dgm:prSet presAssocID="{B0B823E9-0602-4A28-9E14-006C8F41DE32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0" presStyleCnt="23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0" presStyleCnt="23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2" presStyleCnt="23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2" presStyleCnt="23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B10657E7-0E0A-4A2F-BE6A-2E5D8B42768F}" type="presOf" srcId="{65F4FB11-A1B4-4F1A-B323-F85647044B01}" destId="{333B6548-FD0F-45D8-9A52-1F72F6A31111}" srcOrd="1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3" destOrd="0" parTransId="{E220F099-B9A3-4DEC-95C2-3D7C71F0473F}" sibTransId="{91D25E85-20FA-40C5-9520-D800B65502DA}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A636D5BC-3B55-4439-9D00-5494F44E4C28}" type="presOf" srcId="{99075FD1-2204-41B1-B581-99AEF64C729C}" destId="{0496A8E4-44C8-488B-BCD3-1D8CE518CA59}" srcOrd="0" destOrd="0" presId="urn:microsoft.com/office/officeart/2008/layout/HorizontalMultiLevelHierarchy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1AD67BE8-450A-4361-9DF0-FC54C0465E23}" type="presOf" srcId="{65F4FB11-A1B4-4F1A-B323-F85647044B01}" destId="{149D8393-EF60-4ACF-973D-0ECEB308B02A}" srcOrd="0" destOrd="0" presId="urn:microsoft.com/office/officeart/2008/layout/HorizontalMultiLevelHierarchy"/>
    <dgm:cxn modelId="{D49CA5D7-357E-4E2B-AAC3-35FAF94FD8B0}" srcId="{BACCE4A2-3AD2-49FF-AA6C-4061F625A46A}" destId="{6BA4F008-C1A3-4027-8734-54E04632D4CB}" srcOrd="3" destOrd="0" parTransId="{B31B0D04-DBA8-4684-BAB0-CC4435B86EE2}" sibTransId="{D7AF1BED-71FF-48F8-B2CA-F5760871760A}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FECC6C6D-5C9F-46EB-9E9A-5FB3D10E8496}" srcId="{BACCE4A2-3AD2-49FF-AA6C-4061F625A46A}" destId="{B0B823E9-0602-4A28-9E14-006C8F41DE32}" srcOrd="1" destOrd="0" parTransId="{42816B6A-F588-4918-A82D-D73DDF97C616}" sibTransId="{C13A0FE5-4FE1-458C-A244-4E72B1E9054B}"/>
    <dgm:cxn modelId="{FD1D518A-2321-468A-A3C9-365D16104F52}" type="presOf" srcId="{7D8788BC-2EC4-4D0A-B1E0-D60F3755699F}" destId="{160D0A2C-A9B4-45CE-9EB5-3A96F71E8AA5}" srcOrd="0" destOrd="0" presId="urn:microsoft.com/office/officeart/2008/layout/HorizontalMultiLevelHierarchy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55E1944B-08A9-4342-AD70-4126E8591987}" srcId="{8626E2CD-B4DA-4174-8ED0-77F49F102E55}" destId="{E1B468A1-CE5A-4C2D-BFB8-15FFB75A5C48}" srcOrd="0" destOrd="0" parTransId="{949CE5CF-C775-48BD-95C6-0E081041AC55}" sibTransId="{3A260114-E283-4281-B081-0F87B6F1EDDE}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1DF45F5-393D-4915-952C-90F317596A98}" type="presOf" srcId="{949CE5CF-C775-48BD-95C6-0E081041AC55}" destId="{9C5BC318-56A2-4A8E-965D-6136690496B7}" srcOrd="1" destOrd="0" presId="urn:microsoft.com/office/officeart/2008/layout/HorizontalMultiLevelHierarchy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89BE73CF-0B1F-4999-A796-8A3EDCBB1932}" type="presOf" srcId="{81AE337B-118D-4D57-B30E-BBEC5F5372E9}" destId="{31944CF5-F5E6-4760-879D-486EC3A31F9E}" srcOrd="1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7D7CFE21-0CB1-40C6-900F-CEB0EA104DF4}" type="presOf" srcId="{B0B823E9-0602-4A28-9E14-006C8F41DE32}" destId="{E61F49AC-3490-4A73-8BC4-54DCFD4EA467}" srcOrd="0" destOrd="0" presId="urn:microsoft.com/office/officeart/2008/layout/HorizontalMultiLevelHierarchy"/>
    <dgm:cxn modelId="{B34C2A79-497F-4927-A075-A8745EC8CFDF}" srcId="{34CBB33D-62FF-4B51-BA1D-6651C6B3C753}" destId="{7D8788BC-2EC4-4D0A-B1E0-D60F3755699F}" srcOrd="0" destOrd="0" parTransId="{99075FD1-2204-41B1-B581-99AEF64C729C}" sibTransId="{F419E009-30D8-42F4-8866-4F00F2288DB1}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93167994-B4CC-4A8F-97DA-C890D571241B}" type="presOf" srcId="{34CBB33D-62FF-4B51-BA1D-6651C6B3C753}" destId="{24AEE5AF-7DD9-4CAE-826D-73C1ABD6226F}" srcOrd="0" destOrd="0" presId="urn:microsoft.com/office/officeart/2008/layout/HorizontalMultiLevelHierarchy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8E65BAF3-9FEF-465E-A60B-53625D2ED1BA}" srcId="{BACCE4A2-3AD2-49FF-AA6C-4061F625A46A}" destId="{44BABA5C-6901-4592-99FF-632A0E359A86}" srcOrd="5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5D406194-479B-409C-88F2-9AE059BDFD6D}" type="presOf" srcId="{C351347E-E7BF-472F-AC79-011ABB8266F9}" destId="{E6BA3296-5D2A-4AFE-A3C8-409DC09D978A}" srcOrd="0" destOrd="0" presId="urn:microsoft.com/office/officeart/2008/layout/HorizontalMultiLevelHierarchy"/>
    <dgm:cxn modelId="{3D1E4C7F-9A1F-498B-B86B-8D5AD17A621F}" srcId="{7300B15B-288D-46EE-85E3-9650DF417375}" destId="{C9078C29-D414-49A4-B6BB-311783A8C5E6}" srcOrd="0" destOrd="0" parTransId="{49A4542B-2A28-4A21-B140-B27F74A5BA9C}" sibTransId="{143686C4-CBD9-4B8A-9ADE-782038E08021}"/>
    <dgm:cxn modelId="{F8A309EA-5863-4570-B1A5-1B75A02DEC56}" srcId="{87BD54A7-8525-44CF-82D3-FF548D460E88}" destId="{F3CD3717-DE2E-4295-A6EE-C4D09F6352D1}" srcOrd="1" destOrd="0" parTransId="{65F4FB11-A1B4-4F1A-B323-F85647044B01}" sibTransId="{47629354-736E-48F6-B939-630A03B893B3}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82804933-9408-49DB-A822-B0252294E811}" type="presOf" srcId="{E1B468A1-CE5A-4C2D-BFB8-15FFB75A5C48}" destId="{2A4FF0F5-F4E8-45BB-A84F-8EBA707EE26F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3779ACA8-5894-4051-AA84-9340AA88A91F}" type="presOf" srcId="{949CE5CF-C775-48BD-95C6-0E081041AC55}" destId="{E7BDD582-7E90-4076-8C78-8CC718A5F63F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EB1AF3B9-E784-4F84-9343-2C5EEBCA6A2B}" type="presOf" srcId="{81AE337B-118D-4D57-B30E-BBEC5F5372E9}" destId="{275B368E-5FC8-46D8-B292-A66E404A75F8}" srcOrd="0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2666D7D6-10A8-4FDC-AF6A-B4C1FA657403}" srcId="{C351347E-E7BF-472F-AC79-011ABB8266F9}" destId="{D07378EB-08EC-42E4-9F1B-A8BBAE6F8137}" srcOrd="0" destOrd="0" parTransId="{81AE337B-118D-4D57-B30E-BBEC5F5372E9}" sibTransId="{4954C169-C576-48B8-AEC8-62E61AB59620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C342D757-6DC3-4AC0-AAD1-7358C0907BCB}" type="presOf" srcId="{68F3E01E-45E1-4BB4-B1D3-64326AEB84D2}" destId="{56006FC8-F870-41C7-B76C-84D488D1DCA0}" srcOrd="1" destOrd="0" presId="urn:microsoft.com/office/officeart/2008/layout/HorizontalMultiLevelHierarchy"/>
    <dgm:cxn modelId="{AECC01FD-D723-4AD4-BADB-983B0C13DCE0}" srcId="{7D8788BC-2EC4-4D0A-B1E0-D60F3755699F}" destId="{73281585-914B-4B9B-97FA-E7EAD09ABABA}" srcOrd="0" destOrd="0" parTransId="{68F3E01E-45E1-4BB4-B1D3-64326AEB84D2}" sibTransId="{4E3B93B4-2B4B-42AE-BC13-C301505160CC}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1459C768-2541-4874-B5D4-D48B67961CD1}" type="presOf" srcId="{0C8F6FD4-BFBA-4C25-B3DB-CCC27E1076E5}" destId="{54E594E6-7D2B-4531-96DB-A1636EFE0947}" srcOrd="0" destOrd="0" presId="urn:microsoft.com/office/officeart/2008/layout/HorizontalMultiLevelHierarchy"/>
    <dgm:cxn modelId="{AB0FC459-73A3-449D-AF81-A8A10A531487}" type="presOf" srcId="{A8767ADA-6107-4C83-B919-F551B0FEB07B}" destId="{0715A63A-8E32-4864-B2C3-9FFC2518C724}" srcOrd="0" destOrd="0" presId="urn:microsoft.com/office/officeart/2008/layout/HorizontalMultiLevelHierarchy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E7124633-81E4-4A99-9E02-4A6E216CF87C}" type="presOf" srcId="{D07378EB-08EC-42E4-9F1B-A8BBAE6F8137}" destId="{93D03AE4-50F2-4508-A286-403179BCB04A}" srcOrd="0" destOrd="0" presId="urn:microsoft.com/office/officeart/2008/layout/HorizontalMultiLevelHierarchy"/>
    <dgm:cxn modelId="{D2C93E0F-8A67-49F9-A4FB-B88EDDAD212A}" type="presOf" srcId="{73D68E29-3DC1-4BAE-A186-E6AD26415E77}" destId="{A6245687-1FD2-4154-A109-2FB42B15ECB5}" srcOrd="0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2644EE6D-D2D6-4C31-9D35-49CE1561B892}" type="presOf" srcId="{42816B6A-F588-4918-A82D-D73DDF97C616}" destId="{E806BB3A-A443-4398-8090-7A19FD9A3724}" srcOrd="0" destOrd="0" presId="urn:microsoft.com/office/officeart/2008/layout/HorizontalMultiLevelHierarchy"/>
    <dgm:cxn modelId="{12A87F10-3BD3-4485-88BF-B8D9C40CFA6B}" type="presOf" srcId="{09178051-3FE6-4C53-BB0F-388B0D3D2E3C}" destId="{5765907E-7CAD-4901-A124-A12582DD0D7E}" srcOrd="1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85F933CA-66CB-477F-A57C-492D8F1EB534}" srcId="{0DA1C060-E1EF-497C-B4B7-CC10236D4AB5}" destId="{7300B15B-288D-46EE-85E3-9650DF417375}" srcOrd="0" destOrd="0" parTransId="{8822EC3F-41B5-489D-83FB-52A535C6E795}" sibTransId="{79A02901-22AF-464E-862B-D06643FC31A6}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6035F271-B18B-4E02-B734-041B4F48FA57}" type="presOf" srcId="{49A4542B-2A28-4A21-B140-B27F74A5BA9C}" destId="{E1546948-6F0F-4129-BEDA-425C61C7F53F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FE47330-1322-4BB7-A2B3-E90CBAEAA2C3}" type="presOf" srcId="{386E38F3-F593-4CBF-BB06-A2D48FB5B301}" destId="{2BFF2BF0-3B49-4240-9CE2-B7FEC30F7BFA}" srcOrd="0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373838FE-C5D3-4E0C-A21A-FBEE6987C84F}" type="presOf" srcId="{F3CD3717-DE2E-4295-A6EE-C4D09F6352D1}" destId="{A9BFF85E-7322-4D87-85E1-F31A95821322}" srcOrd="0" destOrd="0" presId="urn:microsoft.com/office/officeart/2008/layout/HorizontalMultiLevelHierarchy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2C910134-1C74-4456-A684-D0D36B619EBE}" type="presOf" srcId="{386E38F3-F593-4CBF-BB06-A2D48FB5B301}" destId="{F7B4BE42-E6F4-4B3F-84DC-36B5D8C7A6A2}" srcOrd="1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87471E8C-6613-4A64-A4E6-6E432B3D7F5D}" type="presOf" srcId="{0C8F6FD4-BFBA-4C25-B3DB-CCC27E1076E5}" destId="{B75D1C65-AC72-4EEC-AA94-080494310887}" srcOrd="1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BE50E014-FF97-4990-97A5-20D33594825B}" srcId="{0DA1C060-E1EF-497C-B4B7-CC10236D4AB5}" destId="{528F7414-36A1-448F-9A76-CAC1196EE8E2}" srcOrd="2" destOrd="0" parTransId="{5B3373B3-F3DF-478F-9F5A-C7BBB244CE04}" sibTransId="{9828EB89-C943-4518-81EA-6E9481B06D2C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E4340F34-53DA-41AA-86D1-CA8A6CC004C8}" type="presOf" srcId="{87BD54A7-8525-44CF-82D3-FF548D460E88}" destId="{43EF4C62-2E41-49AE-BCBB-25E0C8C2953D}" srcOrd="0" destOrd="0" presId="urn:microsoft.com/office/officeart/2008/layout/HorizontalMultiLevelHierarchy"/>
    <dgm:cxn modelId="{90C4AB26-488D-42D5-A136-29E8E108D23A}" type="presOf" srcId="{73281585-914B-4B9B-97FA-E7EAD09ABABA}" destId="{FACEBD4E-1589-4627-9A43-C90C91D7C6FB}" srcOrd="0" destOrd="0" presId="urn:microsoft.com/office/officeart/2008/layout/HorizontalMultiLevelHierarchy"/>
    <dgm:cxn modelId="{52DCBFAC-F396-44DA-AD55-E13C003F4C98}" type="presOf" srcId="{68F3E01E-45E1-4BB4-B1D3-64326AEB84D2}" destId="{E1EE475E-883E-466B-A852-5E531FC24FD0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7DCC564-16DE-42FC-BE67-E22AEB17DB7E}" type="presOf" srcId="{C9078C29-D414-49A4-B6BB-311783A8C5E6}" destId="{C345E903-8A8F-40D3-A45F-FA0C438F66DD}" srcOrd="0" destOrd="0" presId="urn:microsoft.com/office/officeart/2008/layout/HorizontalMultiLevelHierarchy"/>
    <dgm:cxn modelId="{BC4BB8D9-AE05-4895-A430-4571CF0FA177}" srcId="{BACCE4A2-3AD2-49FF-AA6C-4061F625A46A}" destId="{C11F076B-5B6D-4347-BCF0-EF2205CDA008}" srcOrd="7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9AC97CDE-69B3-49DE-9945-242A9AF8DAEA}" type="presOf" srcId="{09178051-3FE6-4C53-BB0F-388B0D3D2E3C}" destId="{15BDD293-980C-4039-8F35-1C17D4AC86B4}" srcOrd="0" destOrd="0" presId="urn:microsoft.com/office/officeart/2008/layout/HorizontalMultiLevelHierarchy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80B1BB16-EC45-4E04-B68D-364A87E3EB92}" srcId="{0DA1C060-E1EF-497C-B4B7-CC10236D4AB5}" destId="{87BD54A7-8525-44CF-82D3-FF548D460E88}" srcOrd="1" destOrd="0" parTransId="{A8767ADA-6107-4C83-B919-F551B0FEB07B}" sibTransId="{164EC103-7561-4292-B35A-5B9F8960B31F}"/>
    <dgm:cxn modelId="{5C71D35D-C74E-49EF-AD33-35B1F97F2006}" srcId="{BACCE4A2-3AD2-49FF-AA6C-4061F625A46A}" destId="{0C8000DD-101A-45EB-870B-FAEF8768BB11}" srcOrd="4" destOrd="0" parTransId="{A4ED7FC6-0D74-48AB-BEAB-07F50D3B380B}" sibTransId="{F3233953-8CD6-469A-83EF-89F98C70E920}"/>
    <dgm:cxn modelId="{19401AB1-EE38-4979-8FE0-1FA1C8C700B7}" type="presOf" srcId="{49A4542B-2A28-4A21-B140-B27F74A5BA9C}" destId="{D27E1267-A373-4FC1-BB11-66E5E6E23ADA}" srcOrd="1" destOrd="0" presId="urn:microsoft.com/office/officeart/2008/layout/HorizontalMultiLevelHierarchy"/>
    <dgm:cxn modelId="{054A0CFA-0FFA-467F-BF4B-FB7745A70699}" type="presOf" srcId="{42816B6A-F588-4918-A82D-D73DDF97C616}" destId="{78B6DB3F-DE3A-466A-9F39-4CE73FA62DD2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1DF23274-88AC-4AE4-9C2D-D81B267C258A}" type="presOf" srcId="{99075FD1-2204-41B1-B581-99AEF64C729C}" destId="{13F0F76D-50BF-47CD-B073-E8ACEA7B126D}" srcOrd="1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EFC0712D-077C-4CD5-8D81-814CF5A9D0FC}" srcId="{C9078C29-D414-49A4-B6BB-311783A8C5E6}" destId="{C351347E-E7BF-472F-AC79-011ABB8266F9}" srcOrd="0" destOrd="0" parTransId="{386E38F3-F593-4CBF-BB06-A2D48FB5B301}" sibTransId="{41E80557-5024-481C-9807-EA33E2B132F2}"/>
    <dgm:cxn modelId="{0FBA8C8A-102A-4DA5-81C5-A00D4A69796B}" srcId="{BACCE4A2-3AD2-49FF-AA6C-4061F625A46A}" destId="{08509389-781B-4822-9ED7-F0F87E1C5EFE}" srcOrd="6" destOrd="0" parTransId="{4CE64EAB-1F23-4CF9-AE84-82CC69D105EA}" sibTransId="{8E23E6F9-653B-4D76-83D6-DBBA9E3500BB}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F8035A25-9252-4918-A7A4-FC2BEB1489A1}" srcId="{BACCE4A2-3AD2-49FF-AA6C-4061F625A46A}" destId="{D942194F-625F-4FF5-88AF-09DBBDE1BE3B}" srcOrd="2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1A433FD5-9BD0-4267-9FCB-3B33BE01A6C6}" type="presOf" srcId="{A8767ADA-6107-4C83-B919-F551B0FEB07B}" destId="{0A47D2FA-6EC6-4895-9F89-C26AF1CC34C9}" srcOrd="1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F6DA3B64-5EDC-4307-8292-26A628F3A8C0}" srcId="{87BD54A7-8525-44CF-82D3-FF548D460E88}" destId="{34CBB33D-62FF-4B51-BA1D-6651C6B3C753}" srcOrd="0" destOrd="0" parTransId="{09178051-3FE6-4C53-BB0F-388B0D3D2E3C}" sibTransId="{4682F8EC-B37E-4972-9306-4189E333B8B1}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0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1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C7A86FB5-8B07-4BE8-84CD-21BA0415DD84}" type="presParOf" srcId="{796DAF23-9805-43D0-AE66-EB8753773C35}" destId="{E1546948-6F0F-4129-BEDA-425C61C7F53F}" srcOrd="0" destOrd="0" presId="urn:microsoft.com/office/officeart/2008/layout/HorizontalMultiLevelHierarchy"/>
    <dgm:cxn modelId="{A456A3A1-68DD-47AA-AB4D-5DDD86F257EE}" type="presParOf" srcId="{E1546948-6F0F-4129-BEDA-425C61C7F53F}" destId="{D27E1267-A373-4FC1-BB11-66E5E6E23ADA}" srcOrd="0" destOrd="0" presId="urn:microsoft.com/office/officeart/2008/layout/HorizontalMultiLevelHierarchy"/>
    <dgm:cxn modelId="{F84D4456-ADE3-4ADB-A4B9-B07B7E1436B4}" type="presParOf" srcId="{796DAF23-9805-43D0-AE66-EB8753773C35}" destId="{E80A014B-5C26-46EE-9724-5DA4C62AF78D}" srcOrd="1" destOrd="0" presId="urn:microsoft.com/office/officeart/2008/layout/HorizontalMultiLevelHierarchy"/>
    <dgm:cxn modelId="{8C86A562-FCC8-4124-ADD6-745E0A9D102C}" type="presParOf" srcId="{E80A014B-5C26-46EE-9724-5DA4C62AF78D}" destId="{C345E903-8A8F-40D3-A45F-FA0C438F66DD}" srcOrd="0" destOrd="0" presId="urn:microsoft.com/office/officeart/2008/layout/HorizontalMultiLevelHierarchy"/>
    <dgm:cxn modelId="{D203DC5A-8D46-49AC-A783-9BA7BFFE66E7}" type="presParOf" srcId="{E80A014B-5C26-46EE-9724-5DA4C62AF78D}" destId="{F86E3771-CC09-4EEE-9620-80B435688F53}" srcOrd="1" destOrd="0" presId="urn:microsoft.com/office/officeart/2008/layout/HorizontalMultiLevelHierarchy"/>
    <dgm:cxn modelId="{5136F890-2AD9-4200-B8D8-B43D64863474}" type="presParOf" srcId="{F86E3771-CC09-4EEE-9620-80B435688F53}" destId="{2BFF2BF0-3B49-4240-9CE2-B7FEC30F7BFA}" srcOrd="0" destOrd="0" presId="urn:microsoft.com/office/officeart/2008/layout/HorizontalMultiLevelHierarchy"/>
    <dgm:cxn modelId="{3E0829D7-CC69-4905-B4F3-A542E4F6AD37}" type="presParOf" srcId="{2BFF2BF0-3B49-4240-9CE2-B7FEC30F7BFA}" destId="{F7B4BE42-E6F4-4B3F-84DC-36B5D8C7A6A2}" srcOrd="0" destOrd="0" presId="urn:microsoft.com/office/officeart/2008/layout/HorizontalMultiLevelHierarchy"/>
    <dgm:cxn modelId="{63923D28-F6C9-4F6A-9E2C-71E66B275959}" type="presParOf" srcId="{F86E3771-CC09-4EEE-9620-80B435688F53}" destId="{D405DCA1-84EE-4628-BE63-264110177CAF}" srcOrd="1" destOrd="0" presId="urn:microsoft.com/office/officeart/2008/layout/HorizontalMultiLevelHierarchy"/>
    <dgm:cxn modelId="{8E1606CD-022A-487E-A540-37A5F403D71B}" type="presParOf" srcId="{D405DCA1-84EE-4628-BE63-264110177CAF}" destId="{E6BA3296-5D2A-4AFE-A3C8-409DC09D978A}" srcOrd="0" destOrd="0" presId="urn:microsoft.com/office/officeart/2008/layout/HorizontalMultiLevelHierarchy"/>
    <dgm:cxn modelId="{5F213693-6D1D-4A79-9095-20F9AD9E2B2C}" type="presParOf" srcId="{D405DCA1-84EE-4628-BE63-264110177CAF}" destId="{168DC0F0-45E9-492E-AA75-4165C04F79AA}" srcOrd="1" destOrd="0" presId="urn:microsoft.com/office/officeart/2008/layout/HorizontalMultiLevelHierarchy"/>
    <dgm:cxn modelId="{4E053CEC-30AC-4B3F-BE59-E6AD9A0A53C7}" type="presParOf" srcId="{168DC0F0-45E9-492E-AA75-4165C04F79AA}" destId="{275B368E-5FC8-46D8-B292-A66E404A75F8}" srcOrd="0" destOrd="0" presId="urn:microsoft.com/office/officeart/2008/layout/HorizontalMultiLevelHierarchy"/>
    <dgm:cxn modelId="{08E4E6D1-69FE-4174-A7D3-CA0D63BBBB27}" type="presParOf" srcId="{275B368E-5FC8-46D8-B292-A66E404A75F8}" destId="{31944CF5-F5E6-4760-879D-486EC3A31F9E}" srcOrd="0" destOrd="0" presId="urn:microsoft.com/office/officeart/2008/layout/HorizontalMultiLevelHierarchy"/>
    <dgm:cxn modelId="{9BE48635-0D34-4DED-8D32-D8E546F3FE16}" type="presParOf" srcId="{168DC0F0-45E9-492E-AA75-4165C04F79AA}" destId="{1ED97F76-B1A9-4540-A95F-F0A6D9986196}" srcOrd="1" destOrd="0" presId="urn:microsoft.com/office/officeart/2008/layout/HorizontalMultiLevelHierarchy"/>
    <dgm:cxn modelId="{C631D8A7-3D14-42DB-881D-B59C2237142F}" type="presParOf" srcId="{1ED97F76-B1A9-4540-A95F-F0A6D9986196}" destId="{93D03AE4-50F2-4508-A286-403179BCB04A}" srcOrd="0" destOrd="0" presId="urn:microsoft.com/office/officeart/2008/layout/HorizontalMultiLevelHierarchy"/>
    <dgm:cxn modelId="{C9D09C4A-40A6-4DFF-A800-5205060C96E1}" type="presParOf" srcId="{1ED97F76-B1A9-4540-A95F-F0A6D9986196}" destId="{7308186A-6AD7-4592-82A2-ACDDEB75C89E}" srcOrd="1" destOrd="0" presId="urn:microsoft.com/office/officeart/2008/layout/HorizontalMultiLevelHierarchy"/>
    <dgm:cxn modelId="{B2BD281E-2857-4B94-9937-6324EBA0A90B}" type="presParOf" srcId="{2E4195E7-C526-43C1-8251-2AF2A6B49243}" destId="{0715A63A-8E32-4864-B2C3-9FFC2518C724}" srcOrd="2" destOrd="0" presId="urn:microsoft.com/office/officeart/2008/layout/HorizontalMultiLevelHierarchy"/>
    <dgm:cxn modelId="{CF22AC04-470E-471F-8464-16AF4C09248C}" type="presParOf" srcId="{0715A63A-8E32-4864-B2C3-9FFC2518C724}" destId="{0A47D2FA-6EC6-4895-9F89-C26AF1CC34C9}" srcOrd="0" destOrd="0" presId="urn:microsoft.com/office/officeart/2008/layout/HorizontalMultiLevelHierarchy"/>
    <dgm:cxn modelId="{B32F554A-C032-4E23-B0D5-2A3C59B5278B}" type="presParOf" srcId="{2E4195E7-C526-43C1-8251-2AF2A6B49243}" destId="{1341AAC9-7081-41C2-9B45-D552B0480941}" srcOrd="3" destOrd="0" presId="urn:microsoft.com/office/officeart/2008/layout/HorizontalMultiLevelHierarchy"/>
    <dgm:cxn modelId="{02C9DAC4-D6B2-4B35-B4B2-381E965D5EB1}" type="presParOf" srcId="{1341AAC9-7081-41C2-9B45-D552B0480941}" destId="{43EF4C62-2E41-49AE-BCBB-25E0C8C2953D}" srcOrd="0" destOrd="0" presId="urn:microsoft.com/office/officeart/2008/layout/HorizontalMultiLevelHierarchy"/>
    <dgm:cxn modelId="{214BBD3D-ACCA-453D-A0C5-7EE6DF3814B7}" type="presParOf" srcId="{1341AAC9-7081-41C2-9B45-D552B0480941}" destId="{95470796-35E8-43A1-946F-7ACB1C83B38B}" srcOrd="1" destOrd="0" presId="urn:microsoft.com/office/officeart/2008/layout/HorizontalMultiLevelHierarchy"/>
    <dgm:cxn modelId="{CDA95EE8-94D7-43EC-813A-3C8D90E74A75}" type="presParOf" srcId="{95470796-35E8-43A1-946F-7ACB1C83B38B}" destId="{15BDD293-980C-4039-8F35-1C17D4AC86B4}" srcOrd="0" destOrd="0" presId="urn:microsoft.com/office/officeart/2008/layout/HorizontalMultiLevelHierarchy"/>
    <dgm:cxn modelId="{CA65A292-8E44-4BE6-BD68-DFF409743BAC}" type="presParOf" srcId="{15BDD293-980C-4039-8F35-1C17D4AC86B4}" destId="{5765907E-7CAD-4901-A124-A12582DD0D7E}" srcOrd="0" destOrd="0" presId="urn:microsoft.com/office/officeart/2008/layout/HorizontalMultiLevelHierarchy"/>
    <dgm:cxn modelId="{7DCD1792-545F-459A-97C3-3739974C0280}" type="presParOf" srcId="{95470796-35E8-43A1-946F-7ACB1C83B38B}" destId="{45C0DF3B-90B9-48B5-90B3-1682CF023CFD}" srcOrd="1" destOrd="0" presId="urn:microsoft.com/office/officeart/2008/layout/HorizontalMultiLevelHierarchy"/>
    <dgm:cxn modelId="{3A288C70-BE19-4B1B-B7CB-A7856F13F120}" type="presParOf" srcId="{45C0DF3B-90B9-48B5-90B3-1682CF023CFD}" destId="{24AEE5AF-7DD9-4CAE-826D-73C1ABD6226F}" srcOrd="0" destOrd="0" presId="urn:microsoft.com/office/officeart/2008/layout/HorizontalMultiLevelHierarchy"/>
    <dgm:cxn modelId="{0E2A185C-FBCF-4E4B-BC8A-7A559407BD62}" type="presParOf" srcId="{45C0DF3B-90B9-48B5-90B3-1682CF023CFD}" destId="{3BDDEF27-66A1-4578-8237-7465204E2CB5}" srcOrd="1" destOrd="0" presId="urn:microsoft.com/office/officeart/2008/layout/HorizontalMultiLevelHierarchy"/>
    <dgm:cxn modelId="{3756A834-B883-4AC4-8FEF-88777F2C4DCA}" type="presParOf" srcId="{3BDDEF27-66A1-4578-8237-7465204E2CB5}" destId="{0496A8E4-44C8-488B-BCD3-1D8CE518CA59}" srcOrd="0" destOrd="0" presId="urn:microsoft.com/office/officeart/2008/layout/HorizontalMultiLevelHierarchy"/>
    <dgm:cxn modelId="{1C73186C-C92A-44B0-8688-BDC7B757295B}" type="presParOf" srcId="{0496A8E4-44C8-488B-BCD3-1D8CE518CA59}" destId="{13F0F76D-50BF-47CD-B073-E8ACEA7B126D}" srcOrd="0" destOrd="0" presId="urn:microsoft.com/office/officeart/2008/layout/HorizontalMultiLevelHierarchy"/>
    <dgm:cxn modelId="{46F62381-C4D3-4E6A-B615-2AEB99486AFD}" type="presParOf" srcId="{3BDDEF27-66A1-4578-8237-7465204E2CB5}" destId="{3B3C9E49-B745-4DAC-AE93-22266BFFEB74}" srcOrd="1" destOrd="0" presId="urn:microsoft.com/office/officeart/2008/layout/HorizontalMultiLevelHierarchy"/>
    <dgm:cxn modelId="{6846C86B-2EFC-47F3-ABD0-ACB68DD9B3AF}" type="presParOf" srcId="{3B3C9E49-B745-4DAC-AE93-22266BFFEB74}" destId="{160D0A2C-A9B4-45CE-9EB5-3A96F71E8AA5}" srcOrd="0" destOrd="0" presId="urn:microsoft.com/office/officeart/2008/layout/HorizontalMultiLevelHierarchy"/>
    <dgm:cxn modelId="{8CE64067-A42F-4743-BC3A-D211AA041F16}" type="presParOf" srcId="{3B3C9E49-B745-4DAC-AE93-22266BFFEB74}" destId="{43E15A4F-59D3-4CF3-9576-E606B5C38BAB}" srcOrd="1" destOrd="0" presId="urn:microsoft.com/office/officeart/2008/layout/HorizontalMultiLevelHierarchy"/>
    <dgm:cxn modelId="{05AE5FE8-F462-4748-9FC0-8EBD5D11AD6D}" type="presParOf" srcId="{43E15A4F-59D3-4CF3-9576-E606B5C38BAB}" destId="{E1EE475E-883E-466B-A852-5E531FC24FD0}" srcOrd="0" destOrd="0" presId="urn:microsoft.com/office/officeart/2008/layout/HorizontalMultiLevelHierarchy"/>
    <dgm:cxn modelId="{91B6CDDB-A1F8-412E-B1DC-87F9DC2B4778}" type="presParOf" srcId="{E1EE475E-883E-466B-A852-5E531FC24FD0}" destId="{56006FC8-F870-41C7-B76C-84D488D1DCA0}" srcOrd="0" destOrd="0" presId="urn:microsoft.com/office/officeart/2008/layout/HorizontalMultiLevelHierarchy"/>
    <dgm:cxn modelId="{59D07E36-DF4F-4BC8-B27E-31542DCF359D}" type="presParOf" srcId="{43E15A4F-59D3-4CF3-9576-E606B5C38BAB}" destId="{EBCF1510-6589-4E9B-BD21-ADF2D072C5F0}" srcOrd="1" destOrd="0" presId="urn:microsoft.com/office/officeart/2008/layout/HorizontalMultiLevelHierarchy"/>
    <dgm:cxn modelId="{0DFA2F5C-2E88-4809-9755-321FBB2A3E82}" type="presParOf" srcId="{EBCF1510-6589-4E9B-BD21-ADF2D072C5F0}" destId="{FACEBD4E-1589-4627-9A43-C90C91D7C6FB}" srcOrd="0" destOrd="0" presId="urn:microsoft.com/office/officeart/2008/layout/HorizontalMultiLevelHierarchy"/>
    <dgm:cxn modelId="{9C580D80-F18A-4082-9BD0-B9F3B8F81140}" type="presParOf" srcId="{EBCF1510-6589-4E9B-BD21-ADF2D072C5F0}" destId="{4FC553C9-28C4-4FD9-B44B-03C3BC2A3425}" srcOrd="1" destOrd="0" presId="urn:microsoft.com/office/officeart/2008/layout/HorizontalMultiLevelHierarchy"/>
    <dgm:cxn modelId="{D10DEE27-CBFB-452F-B4A7-7378EE7F9BDA}" type="presParOf" srcId="{95470796-35E8-43A1-946F-7ACB1C83B38B}" destId="{149D8393-EF60-4ACF-973D-0ECEB308B02A}" srcOrd="2" destOrd="0" presId="urn:microsoft.com/office/officeart/2008/layout/HorizontalMultiLevelHierarchy"/>
    <dgm:cxn modelId="{0963B19B-44DA-43CC-BFDA-5A006CD62C6C}" type="presParOf" srcId="{149D8393-EF60-4ACF-973D-0ECEB308B02A}" destId="{333B6548-FD0F-45D8-9A52-1F72F6A31111}" srcOrd="0" destOrd="0" presId="urn:microsoft.com/office/officeart/2008/layout/HorizontalMultiLevelHierarchy"/>
    <dgm:cxn modelId="{9A303654-FA81-4FFB-955A-7D1C97D90B47}" type="presParOf" srcId="{95470796-35E8-43A1-946F-7ACB1C83B38B}" destId="{D09315FE-17A8-4461-A63F-AD7AC28686C5}" srcOrd="3" destOrd="0" presId="urn:microsoft.com/office/officeart/2008/layout/HorizontalMultiLevelHierarchy"/>
    <dgm:cxn modelId="{B622AF5D-82FD-4FE9-8B5D-4171746174DD}" type="presParOf" srcId="{D09315FE-17A8-4461-A63F-AD7AC28686C5}" destId="{A9BFF85E-7322-4D87-85E1-F31A95821322}" srcOrd="0" destOrd="0" presId="urn:microsoft.com/office/officeart/2008/layout/HorizontalMultiLevelHierarchy"/>
    <dgm:cxn modelId="{A8E9C93E-C135-40C9-AF72-706E6D6D268C}" type="presParOf" srcId="{D09315FE-17A8-4461-A63F-AD7AC28686C5}" destId="{C53EA99E-A359-4160-AD6C-165F17E2AE73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4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5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86FF61B7-1CEA-40EC-958C-B8927F81D224}" type="presParOf" srcId="{ECB71427-1306-4D30-8E95-235FA34A9AF9}" destId="{E7BDD582-7E90-4076-8C78-8CC718A5F63F}" srcOrd="0" destOrd="0" presId="urn:microsoft.com/office/officeart/2008/layout/HorizontalMultiLevelHierarchy"/>
    <dgm:cxn modelId="{9CA85464-1B3F-42FA-A427-251191AB724F}" type="presParOf" srcId="{E7BDD582-7E90-4076-8C78-8CC718A5F63F}" destId="{9C5BC318-56A2-4A8E-965D-6136690496B7}" srcOrd="0" destOrd="0" presId="urn:microsoft.com/office/officeart/2008/layout/HorizontalMultiLevelHierarchy"/>
    <dgm:cxn modelId="{9499273D-BB76-45A2-9730-FCA18224945C}" type="presParOf" srcId="{ECB71427-1306-4D30-8E95-235FA34A9AF9}" destId="{22CE865B-FE9B-4318-9FF7-0E66F56F8183}" srcOrd="1" destOrd="0" presId="urn:microsoft.com/office/officeart/2008/layout/HorizontalMultiLevelHierarchy"/>
    <dgm:cxn modelId="{45447C8B-7918-4EB6-82B3-D63E4B1F4B7F}" type="presParOf" srcId="{22CE865B-FE9B-4318-9FF7-0E66F56F8183}" destId="{2A4FF0F5-F4E8-45BB-A84F-8EBA707EE26F}" srcOrd="0" destOrd="0" presId="urn:microsoft.com/office/officeart/2008/layout/HorizontalMultiLevelHierarchy"/>
    <dgm:cxn modelId="{BCADD36A-5B78-4194-B263-8E8BA4CABE0F}" type="presParOf" srcId="{22CE865B-FE9B-4318-9FF7-0E66F56F8183}" destId="{CEA0FAA8-5DB2-484C-937E-0AABB9C71A18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6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7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8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9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2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3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0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1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F875688B-2FCF-44A9-8CB3-9FE305FB3562}" type="presParOf" srcId="{5BF7830B-9D4F-4B32-9BAC-79401EA7EBFE}" destId="{54E594E6-7D2B-4531-96DB-A1636EFE0947}" srcOrd="2" destOrd="0" presId="urn:microsoft.com/office/officeart/2008/layout/HorizontalMultiLevelHierarchy"/>
    <dgm:cxn modelId="{961A6A27-4616-4322-908F-A497142F885A}" type="presParOf" srcId="{54E594E6-7D2B-4531-96DB-A1636EFE0947}" destId="{B75D1C65-AC72-4EEC-AA94-080494310887}" srcOrd="0" destOrd="0" presId="urn:microsoft.com/office/officeart/2008/layout/HorizontalMultiLevelHierarchy"/>
    <dgm:cxn modelId="{872CD2C3-97C1-4D7D-A6A5-86CCB04A36A1}" type="presParOf" srcId="{5BF7830B-9D4F-4B32-9BAC-79401EA7EBFE}" destId="{61508467-4D43-4640-AEDE-CF606F6EC1D1}" srcOrd="3" destOrd="0" presId="urn:microsoft.com/office/officeart/2008/layout/HorizontalMultiLevelHierarchy"/>
    <dgm:cxn modelId="{871FCA10-9E90-4E97-A311-3C7C723F717A}" type="presParOf" srcId="{61508467-4D43-4640-AEDE-CF606F6EC1D1}" destId="{A6245687-1FD2-4154-A109-2FB42B15ECB5}" srcOrd="0" destOrd="0" presId="urn:microsoft.com/office/officeart/2008/layout/HorizontalMultiLevelHierarchy"/>
    <dgm:cxn modelId="{FF33583E-BD5E-4362-9BF6-E7931A295167}" type="presParOf" srcId="{61508467-4D43-4640-AEDE-CF606F6EC1D1}" destId="{540335D3-3A4F-431D-9A38-4ECDFC82A8BF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4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5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2A3359-C11E-4C39-B79F-BA9381119CA2}" type="presParOf" srcId="{61B40E03-25B9-485F-840B-FABD981193C2}" destId="{E806BB3A-A443-4398-8090-7A19FD9A3724}" srcOrd="2" destOrd="0" presId="urn:microsoft.com/office/officeart/2008/layout/HorizontalMultiLevelHierarchy"/>
    <dgm:cxn modelId="{02F85766-4071-44F2-943D-EA37757252E0}" type="presParOf" srcId="{E806BB3A-A443-4398-8090-7A19FD9A3724}" destId="{78B6DB3F-DE3A-466A-9F39-4CE73FA62DD2}" srcOrd="0" destOrd="0" presId="urn:microsoft.com/office/officeart/2008/layout/HorizontalMultiLevelHierarchy"/>
    <dgm:cxn modelId="{252E4E59-B5F4-45E8-A715-12D72F923C22}" type="presParOf" srcId="{61B40E03-25B9-485F-840B-FABD981193C2}" destId="{AF58582A-02BF-4FDD-8E7C-49F07B2A991A}" srcOrd="3" destOrd="0" presId="urn:microsoft.com/office/officeart/2008/layout/HorizontalMultiLevelHierarchy"/>
    <dgm:cxn modelId="{C03504BD-7930-48CC-8BB6-9313C61442D4}" type="presParOf" srcId="{AF58582A-02BF-4FDD-8E7C-49F07B2A991A}" destId="{E61F49AC-3490-4A73-8BC4-54DCFD4EA467}" srcOrd="0" destOrd="0" presId="urn:microsoft.com/office/officeart/2008/layout/HorizontalMultiLevelHierarchy"/>
    <dgm:cxn modelId="{6A87797E-9C0D-4B79-B060-557B388FC6BB}" type="presParOf" srcId="{AF58582A-02BF-4FDD-8E7C-49F07B2A991A}" destId="{A9FA3A1C-3876-4BF6-805D-0433B0F8826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4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5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6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7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8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9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10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11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2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3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4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5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6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7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0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0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10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10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10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10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3"/>
      <dgm:spPr/>
    </dgm:pt>
    <dgm:pt modelId="{88D8FE6C-F5C5-4749-856A-B4513DDAEFCB}" type="pres">
      <dgm:prSet presAssocID="{2928DCE4-1802-44C2-9739-4053C9A24F66}" presName="connTx" presStyleLbl="parChTrans1D3" presStyleIdx="6" presStyleCnt="13"/>
      <dgm:spPr/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3" presStyleCnt="10"/>
      <dgm:spPr/>
    </dgm:pt>
    <dgm:pt modelId="{7BBC2E31-163F-423C-820B-F43F00EEBA16}" type="pres">
      <dgm:prSet presAssocID="{FD37CF3C-B712-4138-A3A5-089D9A88586A}" presName="connTx" presStyleLbl="parChTrans1D4" presStyleIdx="3" presStyleCnt="10"/>
      <dgm:spPr/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4" presStyleCnt="10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4" presStyleCnt="10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5" presStyleCnt="10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5" presStyleCnt="10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6" presStyleCnt="10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6" presStyleCnt="10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7" presStyleCnt="10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7" presStyleCnt="10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8" presStyleCnt="10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8" presStyleCnt="10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9" presStyleCnt="10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9" presStyleCnt="10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4D1D1813-C1F5-4669-88B5-B380833FCFC3}" type="presOf" srcId="{E3F72AB1-9CF8-425B-9059-CB568EF7DB75}" destId="{13B31FC7-D576-4A66-BE14-D30919A7EFCC}" srcOrd="0" destOrd="0" presId="urn:microsoft.com/office/officeart/2008/layout/HorizontalMultiLevelHierarchy"/>
    <dgm:cxn modelId="{FB2C4BE8-2521-4178-8990-276364A9D3E0}" type="presOf" srcId="{56EC0C67-AB5D-495B-A8E8-BFC268B12B00}" destId="{667EC47A-D406-433A-9EE9-6981B639D7B7}" srcOrd="0" destOrd="0" presId="urn:microsoft.com/office/officeart/2008/layout/HorizontalMultiLevelHierarchy"/>
    <dgm:cxn modelId="{0AA3383D-9CDC-4B1C-8641-D9E8A2F0284F}" type="presOf" srcId="{EB13BC94-AA0A-4E42-9D0F-FB70B7D670BE}" destId="{E1C7835D-3177-4CA3-AA03-39359C941FE3}" srcOrd="0" destOrd="0" presId="urn:microsoft.com/office/officeart/2008/layout/HorizontalMultiLevelHierarchy"/>
    <dgm:cxn modelId="{4AC107A6-F441-4AB6-A00A-A06EE3B80555}" type="presOf" srcId="{445ADEAA-85ED-4619-A310-CB630B0F7CF6}" destId="{183178E7-3652-4F80-BF96-DFBA1D9849F1}" srcOrd="0" destOrd="0" presId="urn:microsoft.com/office/officeart/2008/layout/HorizontalMultiLevelHierarchy"/>
    <dgm:cxn modelId="{D42006B0-6A65-47A4-9528-DBC828D5990E}" type="presOf" srcId="{FE212220-8D95-4B58-BFE2-E9A5A7A458E9}" destId="{9B37C1F2-3150-4098-8688-F1640A570471}" srcOrd="0" destOrd="0" presId="urn:microsoft.com/office/officeart/2008/layout/HorizontalMultiLevelHierarchy"/>
    <dgm:cxn modelId="{565B1525-54DF-4340-905D-70739A4C2E5D}" type="presOf" srcId="{FA13B353-7195-46CB-9D30-009DBD0C0751}" destId="{65BE38A7-EFDD-42A5-8387-87F6ED284FA3}" srcOrd="0" destOrd="0" presId="urn:microsoft.com/office/officeart/2008/layout/HorizontalMultiLevelHierarchy"/>
    <dgm:cxn modelId="{8C2C5F6F-4CC1-43FF-AC06-AD9DE58E1B6F}" type="presOf" srcId="{6481EF35-7431-4867-A768-7E1D6BAEE836}" destId="{44B612DB-1CDC-482D-9BF4-4CBC9FBC4299}" srcOrd="0" destOrd="0" presId="urn:microsoft.com/office/officeart/2008/layout/HorizontalMultiLevelHierarchy"/>
    <dgm:cxn modelId="{6BC6DA32-22BF-4485-A2F6-12C9D76FC794}" type="presOf" srcId="{CAFE2F98-C047-45B2-AC41-3BC4559DF3E0}" destId="{E4348112-3497-4B55-A930-99F2D505E6C1}" srcOrd="0" destOrd="0" presId="urn:microsoft.com/office/officeart/2008/layout/HorizontalMultiLevelHierarchy"/>
    <dgm:cxn modelId="{10FEBF47-B3DC-49E3-86DC-4ED583E9CDD9}" type="presOf" srcId="{A4E790DF-628F-4A0F-BEB2-DC2B27532B7C}" destId="{EC4FAAE3-3A08-4E62-B0A2-18D177DFE4D8}" srcOrd="0" destOrd="0" presId="urn:microsoft.com/office/officeart/2008/layout/HorizontalMultiLevelHierarchy"/>
    <dgm:cxn modelId="{23EE8F96-058C-421A-BEAE-803425C794CF}" type="presOf" srcId="{7BC838D6-6157-470F-82D4-29E432FC9ACF}" destId="{F9BD1C4A-88E0-4CF9-A171-FCFEF63FA9A1}" srcOrd="0" destOrd="0" presId="urn:microsoft.com/office/officeart/2008/layout/HorizontalMultiLevelHierarchy"/>
    <dgm:cxn modelId="{2D13FF7E-4022-4119-B4A0-4B0AECAF1FE9}" type="presOf" srcId="{FF1693FC-A6C7-41D2-B5C2-CDFB0F2CE212}" destId="{BAF5A9AF-AC41-4985-9A67-D805AF466D92}" srcOrd="0" destOrd="0" presId="urn:microsoft.com/office/officeart/2008/layout/HorizontalMultiLevelHierarchy"/>
    <dgm:cxn modelId="{AAD0F0C9-AA3C-42AF-9D11-90A59006648A}" type="presOf" srcId="{FD37CF3C-B712-4138-A3A5-089D9A88586A}" destId="{7BBC2E31-163F-423C-820B-F43F00EEBA16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08C6F631-F619-4C0F-93B8-0EA3110F95EA}" type="presOf" srcId="{1FF9B760-B4AF-4548-BD8A-82A7133A970A}" destId="{5B2A2679-3A76-4E9A-9D97-1CE4131E5F19}" srcOrd="0" destOrd="0" presId="urn:microsoft.com/office/officeart/2008/layout/HorizontalMultiLevelHierarchy"/>
    <dgm:cxn modelId="{537B92B2-067C-4617-A2F7-A277BE813B69}" type="presOf" srcId="{EB0FB645-2A76-4606-806D-3412B5F329F0}" destId="{01A1C3B5-C708-4286-8CCA-6BA605875D87}" srcOrd="1" destOrd="0" presId="urn:microsoft.com/office/officeart/2008/layout/HorizontalMultiLevelHierarchy"/>
    <dgm:cxn modelId="{85B9401A-4B17-4263-B71C-A89C566E8419}" type="presOf" srcId="{B9AE2228-8FF3-4E3C-9159-E08C3A0E486F}" destId="{3D594C2F-E3B3-49E4-91B1-8021AB724E6F}" srcOrd="0" destOrd="0" presId="urn:microsoft.com/office/officeart/2008/layout/HorizontalMultiLevelHierarchy"/>
    <dgm:cxn modelId="{DC89F333-ABA2-49E6-ADE0-5F7CFAB0D284}" type="presOf" srcId="{DBF55084-F06A-431D-AEE1-512277319DBA}" destId="{825BE01C-D7B3-4F41-B894-43E47067F56C}" srcOrd="0" destOrd="0" presId="urn:microsoft.com/office/officeart/2008/layout/HorizontalMultiLevelHierarchy"/>
    <dgm:cxn modelId="{41C849AA-AEB2-4A89-8A61-66A99F3DC6D2}" type="presOf" srcId="{74363645-C3FB-4B32-9BD4-6D7C76DC77D9}" destId="{D76B4BAA-C4F5-4621-85F3-C2814AD4168E}" srcOrd="1" destOrd="0" presId="urn:microsoft.com/office/officeart/2008/layout/HorizontalMultiLevelHierarchy"/>
    <dgm:cxn modelId="{0FDFB1B4-FFDC-43CC-A993-2E3F328532AE}" type="presOf" srcId="{C161FC2D-F367-43E7-9842-271BC836C32B}" destId="{246ACCB3-6729-4EC5-906A-78E30ECCEDEC}" srcOrd="0" destOrd="0" presId="urn:microsoft.com/office/officeart/2008/layout/HorizontalMultiLevelHierarchy"/>
    <dgm:cxn modelId="{C44EE82B-2EC0-4B05-BB01-170FEFB36305}" type="presOf" srcId="{A6A3B108-A6CD-47C6-B439-27767AA851FD}" destId="{2EE71629-6410-4266-B4E0-73BEC8BDE22A}" srcOrd="1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32D4EE0E-651B-4DE0-BF42-1411E67E0B4B}" type="presOf" srcId="{DE634813-F9BA-44DA-BA59-ABCC62DAE6D1}" destId="{E8D8CEE9-FA90-4415-AAE3-E34B668155C6}" srcOrd="0" destOrd="0" presId="urn:microsoft.com/office/officeart/2008/layout/HorizontalMultiLevelHierarchy"/>
    <dgm:cxn modelId="{668FFF0A-1E77-4A97-A6A8-C74266E1B1CD}" type="presOf" srcId="{8771DDFA-78E6-44BB-B259-831C130785A6}" destId="{9E1F4D6E-758A-4F89-B7C9-6F8E281E0368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104CF10-249B-44E2-98D2-D0EDC3695B3C}" type="presOf" srcId="{E3F72AB1-9CF8-425B-9059-CB568EF7DB75}" destId="{64A8B0B5-D591-4771-BF42-9841FA3D0B97}" srcOrd="1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1325A9A1-4992-4444-AE9B-5B4FAA4055AE}" type="presOf" srcId="{97C55C08-5147-44E6-8963-08835178163D}" destId="{B6795FCA-3D2C-48B7-B60E-2D6D20A09239}" srcOrd="0" destOrd="0" presId="urn:microsoft.com/office/officeart/2008/layout/HorizontalMultiLevelHierarchy"/>
    <dgm:cxn modelId="{7284457E-AC58-4237-BD2D-14DA7D70E6A3}" type="presOf" srcId="{188D1AB9-8731-45D1-9203-3503C33159E6}" destId="{DABA05F0-F203-4E51-AAE5-8FA17D326A9A}" srcOrd="0" destOrd="0" presId="urn:microsoft.com/office/officeart/2008/layout/HorizontalMultiLevelHierarchy"/>
    <dgm:cxn modelId="{94972B24-B3B3-40DA-9959-DACB5CF93FAD}" type="presOf" srcId="{445ADEAA-85ED-4619-A310-CB630B0F7CF6}" destId="{54F9A2B1-D935-4998-A27D-9D2702444D72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AB9C724-DDE5-452C-B49C-D48A647C4054}" type="presOf" srcId="{682E4A84-5404-4D13-9CD6-E74AD3743234}" destId="{B75ABC98-6F28-418F-BAD1-9E28A0B13D0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3F88D5C-A0B4-4084-998F-19BDBD5D80E7}" type="presOf" srcId="{9A885259-DEC4-4E82-9941-7849C2E51E8F}" destId="{DD4916BE-0368-4708-B222-FC87BB8E7049}" srcOrd="0" destOrd="0" presId="urn:microsoft.com/office/officeart/2008/layout/HorizontalMultiLevelHierarchy"/>
    <dgm:cxn modelId="{A87B9848-AE88-4D21-A43D-639D683FE4D5}" type="presOf" srcId="{B0BB1160-31C3-4F82-A5A9-09D86C156B61}" destId="{B1567EBD-1E43-4ECC-BFA4-ECB2828AD186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0873A654-3667-4410-901E-F77165F5091C}" type="presOf" srcId="{B6705842-5F9A-4253-83F6-3AC3163BCADB}" destId="{D7F89198-7E14-4F67-8FA2-B38F544D07B9}" srcOrd="0" destOrd="0" presId="urn:microsoft.com/office/officeart/2008/layout/HorizontalMultiLevelHierarchy"/>
    <dgm:cxn modelId="{FDDBD806-FB19-40B1-80E3-9D209AB93530}" type="presOf" srcId="{B740FAFE-1E08-443E-97FC-31DE6C1DB1D4}" destId="{123B4E25-34AD-4FB8-A83D-06F7F67D9D13}" srcOrd="1" destOrd="0" presId="urn:microsoft.com/office/officeart/2008/layout/HorizontalMultiLevelHierarchy"/>
    <dgm:cxn modelId="{647CCB57-E96F-4F6E-B009-6E340A73AC00}" type="presOf" srcId="{74363645-C3FB-4B32-9BD4-6D7C76DC77D9}" destId="{F94E27A2-06B0-4D02-BDCB-938B94E8148D}" srcOrd="0" destOrd="0" presId="urn:microsoft.com/office/officeart/2008/layout/HorizontalMultiLevelHierarchy"/>
    <dgm:cxn modelId="{6358DAD5-B1C5-4B7B-AC4F-7245DFE37005}" type="presOf" srcId="{E79D608F-8165-43A1-B6DF-AA7424DA248F}" destId="{8542F5B9-67D9-4447-8C29-940F39DB9407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E1FC9270-D898-4700-BC68-E1E976C5B6FE}" type="presOf" srcId="{440A8EC3-34CF-417B-8C32-6550E42871F2}" destId="{D8029DD7-C3D4-4A1B-A556-4867F2CA858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DFACDD87-58D7-4326-8E85-847C770610CA}" type="presOf" srcId="{29897DF1-5A99-4FC2-AD7A-38BA3A9BF8E9}" destId="{0C040E66-16C7-48D7-AD27-B7067DD30C09}" srcOrd="0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D793D07F-1345-4212-B6FB-067977B3B6B4}" type="presOf" srcId="{A6A3B108-A6CD-47C6-B439-27767AA851FD}" destId="{623146BB-4831-4F81-BA17-6CA64C68F095}" srcOrd="0" destOrd="0" presId="urn:microsoft.com/office/officeart/2008/layout/HorizontalMultiLevelHierarchy"/>
    <dgm:cxn modelId="{A77E3908-A92A-4516-B308-759483BC8E05}" srcId="{205FFB4D-4274-4047-B935-6F5013375A43}" destId="{7BC838D6-6157-470F-82D4-29E432FC9ACF}" srcOrd="0" destOrd="0" parTransId="{FD37CF3C-B712-4138-A3A5-089D9A88586A}" sibTransId="{925BB625-B66F-4E97-99F1-BC95383CA941}"/>
    <dgm:cxn modelId="{821E4657-66B8-448C-B2F6-AEB1284C34E9}" type="presOf" srcId="{FB4F863F-804B-4BC0-9A7B-3D189EFEFA79}" destId="{125CB29D-5287-44FE-B6CD-D583FCA9B6FC}" srcOrd="1" destOrd="0" presId="urn:microsoft.com/office/officeart/2008/layout/HorizontalMultiLevelHierarchy"/>
    <dgm:cxn modelId="{964D436B-45F3-4DE6-8164-20367785BA5F}" type="presOf" srcId="{2E3C7345-DA01-4D3A-A646-1CB5B1463BA4}" destId="{11939ED3-8FFD-4797-A85B-92A0BC202556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D0B41404-0170-4D90-A2BD-A8F5E9EBB16E}" type="presOf" srcId="{B740FAFE-1E08-443E-97FC-31DE6C1DB1D4}" destId="{81ACF7FA-B099-40F5-95DF-D5D0D173EDC1}" srcOrd="0" destOrd="0" presId="urn:microsoft.com/office/officeart/2008/layout/HorizontalMultiLevelHierarchy"/>
    <dgm:cxn modelId="{E03EFCD5-4D67-4FCC-A43B-67F911AA2B72}" type="presOf" srcId="{57AD8457-1891-4D01-9AAA-1D65A24C20E2}" destId="{6ACE9C91-8BF6-4434-AEF4-BAACC2D67AAF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B93AABD9-2586-4BF9-A58F-A6EC8C2C4801}" type="presOf" srcId="{48DC19ED-F2A3-4389-A332-48AFE204A8AD}" destId="{677A5D06-DD83-4331-8E8B-FACEDB1BD5FA}" srcOrd="1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DEFB4616-8561-46E6-B5CF-C009474EF44C}" type="presOf" srcId="{FE212220-8D95-4B58-BFE2-E9A5A7A458E9}" destId="{1BB2FA1E-B66C-44DD-9494-939424D7DCD8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447249E7-09AA-48A7-93D1-7CA1CBB1BDAC}" type="presOf" srcId="{D3B5CC17-6111-4B23-B037-7D4F04978128}" destId="{EB499143-0A51-4A84-9BCC-171DB7295B2C}" srcOrd="0" destOrd="0" presId="urn:microsoft.com/office/officeart/2008/layout/HorizontalMultiLevelHierarchy"/>
    <dgm:cxn modelId="{8BDC228B-D3D1-4030-9B57-8FD3060732F5}" type="presOf" srcId="{E2723EEC-CCC2-450A-8917-20FEC3C92C1C}" destId="{AB50A51B-F20A-4F5E-94BD-F9D77A9332BC}" srcOrd="0" destOrd="0" presId="urn:microsoft.com/office/officeart/2008/layout/HorizontalMultiLevelHierarchy"/>
    <dgm:cxn modelId="{077CB355-F19E-4CBF-9230-65832660A5C4}" type="presOf" srcId="{FB4F863F-804B-4BC0-9A7B-3D189EFEFA79}" destId="{FFE6EA94-E597-43CD-B696-4D5C38F81B91}" srcOrd="0" destOrd="0" presId="urn:microsoft.com/office/officeart/2008/layout/HorizontalMultiLevelHierarchy"/>
    <dgm:cxn modelId="{EC0F7CEE-59CC-4AB0-94FF-691BD956510D}" type="presOf" srcId="{9D177D0E-9F9D-48EA-9D36-DC2112BB6656}" destId="{7B296622-3203-4C3C-BADC-76263B452119}" srcOrd="0" destOrd="0" presId="urn:microsoft.com/office/officeart/2008/layout/HorizontalMultiLevelHierarchy"/>
    <dgm:cxn modelId="{A55A73C4-4D1B-468A-B7B7-D358A1B872E3}" type="presOf" srcId="{07050F00-6CAB-4479-9938-6DE2679AC471}" destId="{2EF38378-6BAB-4D13-9179-251CC87E9673}" srcOrd="0" destOrd="0" presId="urn:microsoft.com/office/officeart/2008/layout/HorizontalMultiLevelHierarchy"/>
    <dgm:cxn modelId="{6FB80B43-5932-4033-8355-D818C1511C8A}" type="presOf" srcId="{48DC19ED-F2A3-4389-A332-48AFE204A8AD}" destId="{4463F784-1FE6-4EDF-8CD2-7B915F9E882A}" srcOrd="0" destOrd="0" presId="urn:microsoft.com/office/officeart/2008/layout/HorizontalMultiLevelHierarchy"/>
    <dgm:cxn modelId="{C48E4ECD-A3A6-4030-B5D4-4EBA843EF41A}" type="presOf" srcId="{2F6C1EF3-588B-4766-85AE-3B5515CA5AF4}" destId="{3B1A3685-9A27-4EC4-BEFC-1FDA25274BFA}" srcOrd="0" destOrd="0" presId="urn:microsoft.com/office/officeart/2008/layout/HorizontalMultiLevelHierarchy"/>
    <dgm:cxn modelId="{B91C07EF-C5F6-49EA-A462-C3392B798300}" type="presOf" srcId="{2942D2DC-BB2F-45E4-89FA-23DD57EBE2C9}" destId="{3AD7E826-24D0-4602-AAA0-C527D48B2356}" srcOrd="0" destOrd="0" presId="urn:microsoft.com/office/officeart/2008/layout/HorizontalMultiLevelHierarchy"/>
    <dgm:cxn modelId="{1AB8E299-CE08-4AEC-9ADD-C5626EA5C6FC}" type="presOf" srcId="{B6F62293-5A49-4836-9EB5-F64F5641F718}" destId="{089EB4D2-309E-48F6-B6C7-F07A788BD238}" srcOrd="0" destOrd="0" presId="urn:microsoft.com/office/officeart/2008/layout/HorizontalMultiLevelHierarchy"/>
    <dgm:cxn modelId="{96E6FD33-D4BF-4D3C-973E-31EDACED83F1}" type="presOf" srcId="{2F6C1EF3-588B-4766-85AE-3B5515CA5AF4}" destId="{CC9EEFE9-F203-4C3A-89C0-45943F6D1FD8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D84F7716-A143-4FDB-AD01-585DD76C1C46}" type="presOf" srcId="{DE634813-F9BA-44DA-BA59-ABCC62DAE6D1}" destId="{6C4975BD-F84A-4C3C-8710-4B05717C3ECF}" srcOrd="1" destOrd="0" presId="urn:microsoft.com/office/officeart/2008/layout/HorizontalMultiLevelHierarchy"/>
    <dgm:cxn modelId="{EE80AB9A-9937-4C6A-82B3-99E82721BF93}" type="presOf" srcId="{E2723EEC-CCC2-450A-8917-20FEC3C92C1C}" destId="{D1A28E63-BA20-46D3-B6EF-1E69D6925056}" srcOrd="1" destOrd="0" presId="urn:microsoft.com/office/officeart/2008/layout/HorizontalMultiLevelHierarchy"/>
    <dgm:cxn modelId="{D8B73FC8-C647-4E5B-A8E8-097F724A30D3}" type="presOf" srcId="{57AD8457-1891-4D01-9AAA-1D65A24C20E2}" destId="{9BA59819-A74E-4F36-9ADB-BD59E4C99562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54D39056-AB52-4912-8D63-21293D56AA71}" type="presOf" srcId="{B6705842-5F9A-4253-83F6-3AC3163BCADB}" destId="{367A6C86-AA66-46F3-BF63-E52242F1CEBA}" srcOrd="1" destOrd="0" presId="urn:microsoft.com/office/officeart/2008/layout/HorizontalMultiLevelHierarchy"/>
    <dgm:cxn modelId="{1572824E-CF17-44E4-AC88-0DE728602A2C}" type="presOf" srcId="{E79D608F-8165-43A1-B6DF-AA7424DA248F}" destId="{97C8331E-785B-4D2D-93C2-0C33798F51AA}" srcOrd="1" destOrd="0" presId="urn:microsoft.com/office/officeart/2008/layout/HorizontalMultiLevelHierarchy"/>
    <dgm:cxn modelId="{3DD847F4-D8B2-464B-852C-038A4299D057}" type="presOf" srcId="{38A870F0-D051-40EF-8F8B-794D39F39A58}" destId="{927FCCAB-98F8-4BEA-99B1-454338C8A10F}" srcOrd="0" destOrd="0" presId="urn:microsoft.com/office/officeart/2008/layout/HorizontalMultiLevelHierarchy"/>
    <dgm:cxn modelId="{AC71C8C5-C40B-4FE3-AF6B-3127241B25BC}" type="presOf" srcId="{6481EF35-7431-4867-A768-7E1D6BAEE836}" destId="{7E3E815A-1F38-46CD-A198-F6CFEAA05F9D}" srcOrd="1" destOrd="0" presId="urn:microsoft.com/office/officeart/2008/layout/HorizontalMultiLevelHierarchy"/>
    <dgm:cxn modelId="{1594F8FC-8AAE-4ECF-A777-79A5CFD1FE93}" type="presOf" srcId="{FA13B353-7195-46CB-9D30-009DBD0C0751}" destId="{7EA36EBE-28EA-40CF-8495-E7042A6AA7E2}" srcOrd="1" destOrd="0" presId="urn:microsoft.com/office/officeart/2008/layout/HorizontalMultiLevelHierarchy"/>
    <dgm:cxn modelId="{C7A5736F-5D64-46CF-A40D-A07037BE6FD9}" type="presOf" srcId="{FD37CF3C-B712-4138-A3A5-089D9A88586A}" destId="{CE5622EA-E03C-42DF-B2F8-357F11A84187}" srcOrd="0" destOrd="0" presId="urn:microsoft.com/office/officeart/2008/layout/HorizontalMultiLevelHierarchy"/>
    <dgm:cxn modelId="{3F730E4C-2B8D-4453-B308-2139327DF3A4}" type="presOf" srcId="{5DABAC95-0790-46AB-AACE-2CC5B99DE08A}" destId="{C89F51ED-3374-442C-92AA-F1197A936B88}" srcOrd="0" destOrd="0" presId="urn:microsoft.com/office/officeart/2008/layout/HorizontalMultiLevelHierarchy"/>
    <dgm:cxn modelId="{87C247E6-98C2-4CB4-B23C-90D971528B6B}" type="presOf" srcId="{DBF55084-F06A-431D-AEE1-512277319DBA}" destId="{B7DB7C01-779B-414C-B3C2-A762A4FF8187}" srcOrd="1" destOrd="0" presId="urn:microsoft.com/office/officeart/2008/layout/HorizontalMultiLevelHierarchy"/>
    <dgm:cxn modelId="{EF7B0CCB-477F-485B-8D95-4A3C469CF09E}" type="presOf" srcId="{C628B6EF-D8F5-4CE5-9460-9E4ECD79F7CB}" destId="{D25AF45C-8621-41E6-96C3-C7BD2BF6496A}" srcOrd="0" destOrd="0" presId="urn:microsoft.com/office/officeart/2008/layout/HorizontalMultiLevelHierarchy"/>
    <dgm:cxn modelId="{5C816E37-0A2B-4824-92EA-86613A4DC357}" type="presOf" srcId="{AA8C4BC3-4E4D-4A52-8AB1-77DFDD6DD379}" destId="{5735FE3E-74EF-4FB3-9C7C-EFF9A4077E40}" srcOrd="0" destOrd="0" presId="urn:microsoft.com/office/officeart/2008/layout/HorizontalMultiLevelHierarchy"/>
    <dgm:cxn modelId="{17A06896-C342-4DB4-97CF-4470F6EC778A}" type="presOf" srcId="{FCCAE72E-3741-4C5F-B697-2CEBFC92CDF7}" destId="{47AE8846-F21F-4E4C-B4A3-D44DA4BF791C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C9479BCB-232F-4BB5-8FF2-C3A1C24A4C1E}" type="presOf" srcId="{EB0FB645-2A76-4606-806D-3412B5F329F0}" destId="{4515FAEF-36C9-4116-9605-1B965FA33EC8}" srcOrd="0" destOrd="0" presId="urn:microsoft.com/office/officeart/2008/layout/HorizontalMultiLevelHierarchy"/>
    <dgm:cxn modelId="{2686A1B2-CE15-4B74-A70E-499EC995F692}" type="presOf" srcId="{205FFB4D-4274-4047-B935-6F5013375A43}" destId="{0B695C86-3F6C-4648-A15A-8533D9EA1FFD}" srcOrd="0" destOrd="0" presId="urn:microsoft.com/office/officeart/2008/layout/HorizontalMultiLevelHierarchy"/>
    <dgm:cxn modelId="{AE27DD76-3D07-4576-B8CF-89C436A01AE9}" type="presOf" srcId="{D3B5CC17-6111-4B23-B037-7D4F04978128}" destId="{F10B2F85-6CA4-4DEE-A905-C17E5F756A51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6070BE9-4BB6-43F8-B093-F4F9C7E4DD14}" type="presOf" srcId="{E253B8C8-9714-4611-AE3B-3DA49D8C4E2C}" destId="{9C1C14DA-F756-46ED-8E95-4DC5B5DF4902}" srcOrd="0" destOrd="0" presId="urn:microsoft.com/office/officeart/2008/layout/HorizontalMultiLevelHierarchy"/>
    <dgm:cxn modelId="{A3364058-1DF7-472B-A5B2-55FBD2F3EA71}" type="presOf" srcId="{2928DCE4-1802-44C2-9739-4053C9A24F66}" destId="{9CDE94DE-324B-445A-9036-F23E3DC8ED39}" srcOrd="0" destOrd="0" presId="urn:microsoft.com/office/officeart/2008/layout/HorizontalMultiLevelHierarchy"/>
    <dgm:cxn modelId="{0BFB20AE-58BD-4A2F-8A77-9DE54C56CD12}" type="presOf" srcId="{77045B65-CA4D-4427-BBC5-A790B43863BF}" destId="{175BCD3D-803C-4269-8FDB-885DF309A51B}" srcOrd="0" destOrd="0" presId="urn:microsoft.com/office/officeart/2008/layout/HorizontalMultiLevelHierarchy"/>
    <dgm:cxn modelId="{917EC12E-0225-47B9-9FA2-DCDF60F4BB01}" type="presOf" srcId="{2942D2DC-BB2F-45E4-89FA-23DD57EBE2C9}" destId="{39C89B63-185D-4E8F-9069-ABF04E398351}" srcOrd="1" destOrd="0" presId="urn:microsoft.com/office/officeart/2008/layout/HorizontalMultiLevelHierarchy"/>
    <dgm:cxn modelId="{2E2756EB-F02D-4588-8C8B-95BE617A3019}" type="presOf" srcId="{8E4C212A-CCCA-45BB-9E98-796210F53B94}" destId="{B613AE4B-1DC6-4199-8DB8-FB4FCFD97C80}" srcOrd="0" destOrd="0" presId="urn:microsoft.com/office/officeart/2008/layout/HorizontalMultiLevelHierarchy"/>
    <dgm:cxn modelId="{5678AD98-0E97-45EC-A62C-AC593ADF44AE}" type="presOf" srcId="{A0280EC0-48F3-4377-B473-9E2E9200A53D}" destId="{98EB8797-52D0-4634-91D7-2FF2144FD328}" srcOrd="1" destOrd="0" presId="urn:microsoft.com/office/officeart/2008/layout/HorizontalMultiLevelHierarchy"/>
    <dgm:cxn modelId="{95F2F0A8-E1D5-4E06-A17F-6B53C9FE3476}" type="presOf" srcId="{2928DCE4-1802-44C2-9739-4053C9A24F66}" destId="{88D8FE6C-F5C5-4749-856A-B4513DDAEFCB}" srcOrd="1" destOrd="0" presId="urn:microsoft.com/office/officeart/2008/layout/HorizontalMultiLevelHierarchy"/>
    <dgm:cxn modelId="{8C4E5929-5AFC-4571-8EAA-20F0AE8838C2}" type="presOf" srcId="{7EA7337D-CD1F-4A2C-94ED-4703CB7A21B7}" destId="{DC3EFA0E-F7D3-488D-BAB2-83AB040D5D03}" srcOrd="0" destOrd="0" presId="urn:microsoft.com/office/officeart/2008/layout/HorizontalMultiLevelHierarchy"/>
    <dgm:cxn modelId="{B2B63DD8-32D7-4B01-B76F-F301F2E8FDA6}" type="presOf" srcId="{8CC61EA7-EE54-490B-9935-B83FD564FA16}" destId="{45849D85-2531-49E0-B359-6E8C5A7A5BB1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3A3D313-83F3-4871-93EA-5F9FD2FE1423}" type="presOf" srcId="{EB13BC94-AA0A-4E42-9D0F-FB70B7D670BE}" destId="{04D76B8A-6916-415A-96D2-920D356B4CA7}" srcOrd="1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5DC45E29-88C0-46E2-ABD1-131097D55321}" type="presOf" srcId="{8E4C212A-CCCA-45BB-9E98-796210F53B94}" destId="{39C92F96-B8D8-4EA0-9695-4A2C544C35B8}" srcOrd="1" destOrd="0" presId="urn:microsoft.com/office/officeart/2008/layout/HorizontalMultiLevelHierarchy"/>
    <dgm:cxn modelId="{AC4622C8-E8CC-4DA3-BC78-B7E0735EBCED}" type="presOf" srcId="{C161FC2D-F367-43E7-9842-271BC836C32B}" destId="{06C30667-D5A0-4F9D-A7A4-84636AD5CB4D}" srcOrd="1" destOrd="0" presId="urn:microsoft.com/office/officeart/2008/layout/HorizontalMultiLevelHierarchy"/>
    <dgm:cxn modelId="{258FCDD9-16BA-4D9C-B161-FE4627117198}" type="presOf" srcId="{87CA76E2-ED6A-4E28-9BB7-DBC0ED364C42}" destId="{C377E685-80F1-48EF-B51F-AFD781041C01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72886471-BEB8-49D0-BA99-315CAA019235}" type="presOf" srcId="{A0280EC0-48F3-4377-B473-9E2E9200A53D}" destId="{52E8EB44-07A8-4451-BF7E-650405FEBF53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B725D9C8-C03F-4BE8-8D92-E88B661F4A61}" type="presOf" srcId="{FEBE9865-0CC4-4161-B6AD-C8A2C552EB78}" destId="{F49FBDA6-9523-404F-8026-E9439F9AAA03}" srcOrd="0" destOrd="0" presId="urn:microsoft.com/office/officeart/2008/layout/HorizontalMultiLevelHierarchy"/>
    <dgm:cxn modelId="{3C9AE0E2-7DEA-40E7-8C08-6F3FAFF1839D}" type="presOf" srcId="{682E4A84-5404-4D13-9CD6-E74AD3743234}" destId="{9573BB6B-4624-4F21-B6BA-1A5741B20392}" srcOrd="1" destOrd="0" presId="urn:microsoft.com/office/officeart/2008/layout/HorizontalMultiLevelHierarchy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CF8BA15B-5A7D-41A8-A6D2-1FAC3FDD4AE9}" type="presOf" srcId="{B9AE2228-8FF3-4E3C-9159-E08C3A0E486F}" destId="{1076CA54-8877-47C3-961B-A276127581B5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26564057-EB93-456E-9E8E-C6614B0CC9D9}" type="presParOf" srcId="{D61D9318-CF1C-4027-9FB9-CA3681111D48}" destId="{270F17E6-7730-4FCF-B2C8-87132A2A2953}" srcOrd="0" destOrd="0" presId="urn:microsoft.com/office/officeart/2008/layout/HorizontalMultiLevelHierarchy"/>
    <dgm:cxn modelId="{1E49933A-F735-4616-B82B-2A3E89CBD2E1}" type="presParOf" srcId="{270F17E6-7730-4FCF-B2C8-87132A2A2953}" destId="{47AE8846-F21F-4E4C-B4A3-D44DA4BF791C}" srcOrd="0" destOrd="0" presId="urn:microsoft.com/office/officeart/2008/layout/HorizontalMultiLevelHierarchy"/>
    <dgm:cxn modelId="{253F76BD-1A15-46EC-9B93-1031FDD8C1F0}" type="presParOf" srcId="{270F17E6-7730-4FCF-B2C8-87132A2A2953}" destId="{00B6C323-8ADF-4C2C-A98F-03A35CC9AEB8}" srcOrd="1" destOrd="0" presId="urn:microsoft.com/office/officeart/2008/layout/HorizontalMultiLevelHierarchy"/>
    <dgm:cxn modelId="{F6802DF2-EA85-4761-B8F2-835B7EC3AA7A}" type="presParOf" srcId="{00B6C323-8ADF-4C2C-A98F-03A35CC9AEB8}" destId="{13B31FC7-D576-4A66-BE14-D30919A7EFCC}" srcOrd="0" destOrd="0" presId="urn:microsoft.com/office/officeart/2008/layout/HorizontalMultiLevelHierarchy"/>
    <dgm:cxn modelId="{D208D804-DC8C-4766-A7DD-2C68F818EB54}" type="presParOf" srcId="{13B31FC7-D576-4A66-BE14-D30919A7EFCC}" destId="{64A8B0B5-D591-4771-BF42-9841FA3D0B97}" srcOrd="0" destOrd="0" presId="urn:microsoft.com/office/officeart/2008/layout/HorizontalMultiLevelHierarchy"/>
    <dgm:cxn modelId="{F76E0D99-05C3-48C1-B504-6CC895B2D693}" type="presParOf" srcId="{00B6C323-8ADF-4C2C-A98F-03A35CC9AEB8}" destId="{CC2B1991-F28B-4882-8182-CD51B58E474C}" srcOrd="1" destOrd="0" presId="urn:microsoft.com/office/officeart/2008/layout/HorizontalMultiLevelHierarchy"/>
    <dgm:cxn modelId="{14A23122-8B91-41DC-A60C-5E229F1E1722}" type="presParOf" srcId="{CC2B1991-F28B-4882-8182-CD51B58E474C}" destId="{D8029DD7-C3D4-4A1B-A556-4867F2CA8583}" srcOrd="0" destOrd="0" presId="urn:microsoft.com/office/officeart/2008/layout/HorizontalMultiLevelHierarchy"/>
    <dgm:cxn modelId="{FCE32B70-B901-4995-9162-7234528E8180}" type="presParOf" srcId="{CC2B1991-F28B-4882-8182-CD51B58E474C}" destId="{680F4A64-CDDD-4A06-A124-B944A10F0BDA}" srcOrd="1" destOrd="0" presId="urn:microsoft.com/office/officeart/2008/layout/HorizontalMultiLevelHierarchy"/>
    <dgm:cxn modelId="{D9923020-36DF-472A-8B54-3AA1E81155AF}" type="presParOf" srcId="{680F4A64-CDDD-4A06-A124-B944A10F0BDA}" destId="{4463F784-1FE6-4EDF-8CD2-7B915F9E882A}" srcOrd="0" destOrd="0" presId="urn:microsoft.com/office/officeart/2008/layout/HorizontalMultiLevelHierarchy"/>
    <dgm:cxn modelId="{33B92526-6DCD-4666-B7F9-770E113E3CB7}" type="presParOf" srcId="{4463F784-1FE6-4EDF-8CD2-7B915F9E882A}" destId="{677A5D06-DD83-4331-8E8B-FACEDB1BD5FA}" srcOrd="0" destOrd="0" presId="urn:microsoft.com/office/officeart/2008/layout/HorizontalMultiLevelHierarchy"/>
    <dgm:cxn modelId="{7E2899CA-1927-4192-8EA9-0A0E27E5EF2A}" type="presParOf" srcId="{680F4A64-CDDD-4A06-A124-B944A10F0BDA}" destId="{A11F7845-11D6-4DD0-986A-DA3416D206A8}" srcOrd="1" destOrd="0" presId="urn:microsoft.com/office/officeart/2008/layout/HorizontalMultiLevelHierarchy"/>
    <dgm:cxn modelId="{0A279A9A-7FF2-4755-92CF-161F9DC3482A}" type="presParOf" srcId="{A11F7845-11D6-4DD0-986A-DA3416D206A8}" destId="{11939ED3-8FFD-4797-A85B-92A0BC202556}" srcOrd="0" destOrd="0" presId="urn:microsoft.com/office/officeart/2008/layout/HorizontalMultiLevelHierarchy"/>
    <dgm:cxn modelId="{587E54DF-1B43-4B3A-B99D-D593046BD67B}" type="presParOf" srcId="{A11F7845-11D6-4DD0-986A-DA3416D206A8}" destId="{7ABDB52D-5252-40AA-9FC9-09941AFDB56A}" srcOrd="1" destOrd="0" presId="urn:microsoft.com/office/officeart/2008/layout/HorizontalMultiLevelHierarchy"/>
    <dgm:cxn modelId="{3DD7A328-B1E3-4A67-A9C8-91B2E78CC67C}" type="presParOf" srcId="{680F4A64-CDDD-4A06-A124-B944A10F0BDA}" destId="{E8D8CEE9-FA90-4415-AAE3-E34B668155C6}" srcOrd="2" destOrd="0" presId="urn:microsoft.com/office/officeart/2008/layout/HorizontalMultiLevelHierarchy"/>
    <dgm:cxn modelId="{456BC220-6978-4178-B67C-EA3733C1924C}" type="presParOf" srcId="{E8D8CEE9-FA90-4415-AAE3-E34B668155C6}" destId="{6C4975BD-F84A-4C3C-8710-4B05717C3ECF}" srcOrd="0" destOrd="0" presId="urn:microsoft.com/office/officeart/2008/layout/HorizontalMultiLevelHierarchy"/>
    <dgm:cxn modelId="{D631763F-A3F0-456E-B66B-2905DAD58313}" type="presParOf" srcId="{680F4A64-CDDD-4A06-A124-B944A10F0BDA}" destId="{AC9AB124-C813-4045-B30F-7EEA7D8C1E2F}" srcOrd="3" destOrd="0" presId="urn:microsoft.com/office/officeart/2008/layout/HorizontalMultiLevelHierarchy"/>
    <dgm:cxn modelId="{2095D7F5-4790-48D7-BE87-17CC5C5AD709}" type="presParOf" srcId="{AC9AB124-C813-4045-B30F-7EEA7D8C1E2F}" destId="{B1567EBD-1E43-4ECC-BFA4-ECB2828AD186}" srcOrd="0" destOrd="0" presId="urn:microsoft.com/office/officeart/2008/layout/HorizontalMultiLevelHierarchy"/>
    <dgm:cxn modelId="{41F82714-816A-49F0-B47B-42A6390A2167}" type="presParOf" srcId="{AC9AB124-C813-4045-B30F-7EEA7D8C1E2F}" destId="{CD295087-5161-4282-8D47-2CFBDD8D30D2}" srcOrd="1" destOrd="0" presId="urn:microsoft.com/office/officeart/2008/layout/HorizontalMultiLevelHierarchy"/>
    <dgm:cxn modelId="{9839BF48-D392-4AAA-B177-6C426D641885}" type="presParOf" srcId="{CD295087-5161-4282-8D47-2CFBDD8D30D2}" destId="{4515FAEF-36C9-4116-9605-1B965FA33EC8}" srcOrd="0" destOrd="0" presId="urn:microsoft.com/office/officeart/2008/layout/HorizontalMultiLevelHierarchy"/>
    <dgm:cxn modelId="{D1E5C454-280A-4B90-85EE-549F220DA82E}" type="presParOf" srcId="{4515FAEF-36C9-4116-9605-1B965FA33EC8}" destId="{01A1C3B5-C708-4286-8CCA-6BA605875D87}" srcOrd="0" destOrd="0" presId="urn:microsoft.com/office/officeart/2008/layout/HorizontalMultiLevelHierarchy"/>
    <dgm:cxn modelId="{2A040F16-E9FD-4D14-A6EA-E455718B80BB}" type="presParOf" srcId="{CD295087-5161-4282-8D47-2CFBDD8D30D2}" destId="{FBFF907A-74D9-4423-A9FA-501E138C8099}" srcOrd="1" destOrd="0" presId="urn:microsoft.com/office/officeart/2008/layout/HorizontalMultiLevelHierarchy"/>
    <dgm:cxn modelId="{DF1E2BA6-F98B-4A8C-9A56-2873B1D6D000}" type="presParOf" srcId="{FBFF907A-74D9-4423-A9FA-501E138C8099}" destId="{D25AF45C-8621-41E6-96C3-C7BD2BF6496A}" srcOrd="0" destOrd="0" presId="urn:microsoft.com/office/officeart/2008/layout/HorizontalMultiLevelHierarchy"/>
    <dgm:cxn modelId="{DE66B1C9-D5FC-497D-AE6E-0278A59AB017}" type="presParOf" srcId="{FBFF907A-74D9-4423-A9FA-501E138C8099}" destId="{A7FEDD77-F410-4CFF-A54C-E9BAFAFF46DA}" srcOrd="1" destOrd="0" presId="urn:microsoft.com/office/officeart/2008/layout/HorizontalMultiLevelHierarchy"/>
    <dgm:cxn modelId="{A81F2DEB-5D6F-47E1-8E3C-1B8C4F961852}" type="presParOf" srcId="{680F4A64-CDDD-4A06-A124-B944A10F0BDA}" destId="{623146BB-4831-4F81-BA17-6CA64C68F095}" srcOrd="4" destOrd="0" presId="urn:microsoft.com/office/officeart/2008/layout/HorizontalMultiLevelHierarchy"/>
    <dgm:cxn modelId="{569DE827-5296-48A3-95BC-FF7788ABFDDE}" type="presParOf" srcId="{623146BB-4831-4F81-BA17-6CA64C68F095}" destId="{2EE71629-6410-4266-B4E0-73BEC8BDE22A}" srcOrd="0" destOrd="0" presId="urn:microsoft.com/office/officeart/2008/layout/HorizontalMultiLevelHierarchy"/>
    <dgm:cxn modelId="{F388C244-EBE3-453B-BA17-BC3F7EB19A97}" type="presParOf" srcId="{680F4A64-CDDD-4A06-A124-B944A10F0BDA}" destId="{80804311-1980-4CFA-A74F-7CCA3764DC5B}" srcOrd="5" destOrd="0" presId="urn:microsoft.com/office/officeart/2008/layout/HorizontalMultiLevelHierarchy"/>
    <dgm:cxn modelId="{C3336D0A-8BEE-4884-B267-B5AE6CD48500}" type="presParOf" srcId="{80804311-1980-4CFA-A74F-7CCA3764DC5B}" destId="{2EF38378-6BAB-4D13-9179-251CC87E9673}" srcOrd="0" destOrd="0" presId="urn:microsoft.com/office/officeart/2008/layout/HorizontalMultiLevelHierarchy"/>
    <dgm:cxn modelId="{389AB190-6878-413D-9420-E4F42D426345}" type="presParOf" srcId="{80804311-1980-4CFA-A74F-7CCA3764DC5B}" destId="{BDE9FA03-B0A6-4C64-8D6B-59AF9F120F72}" srcOrd="1" destOrd="0" presId="urn:microsoft.com/office/officeart/2008/layout/HorizontalMultiLevelHierarchy"/>
    <dgm:cxn modelId="{3D0AEAB1-56E3-480F-9CCC-53CA4411D474}" type="presParOf" srcId="{BDE9FA03-B0A6-4C64-8D6B-59AF9F120F72}" destId="{52E8EB44-07A8-4451-BF7E-650405FEBF53}" srcOrd="0" destOrd="0" presId="urn:microsoft.com/office/officeart/2008/layout/HorizontalMultiLevelHierarchy"/>
    <dgm:cxn modelId="{BE2C2443-67F2-404B-8836-85A46BDAC49C}" type="presParOf" srcId="{52E8EB44-07A8-4451-BF7E-650405FEBF53}" destId="{98EB8797-52D0-4634-91D7-2FF2144FD328}" srcOrd="0" destOrd="0" presId="urn:microsoft.com/office/officeart/2008/layout/HorizontalMultiLevelHierarchy"/>
    <dgm:cxn modelId="{D1207B16-FCB1-4614-A40B-40C419687AE9}" type="presParOf" srcId="{BDE9FA03-B0A6-4C64-8D6B-59AF9F120F72}" destId="{6F3D5F11-7111-4141-8C71-EC983BDA7497}" srcOrd="1" destOrd="0" presId="urn:microsoft.com/office/officeart/2008/layout/HorizontalMultiLevelHierarchy"/>
    <dgm:cxn modelId="{582E48B6-7CDC-4930-9F2E-4B1FDA14F856}" type="presParOf" srcId="{6F3D5F11-7111-4141-8C71-EC983BDA7497}" destId="{45849D85-2531-49E0-B359-6E8C5A7A5BB1}" srcOrd="0" destOrd="0" presId="urn:microsoft.com/office/officeart/2008/layout/HorizontalMultiLevelHierarchy"/>
    <dgm:cxn modelId="{CE8A0ACF-BE3E-48BC-9698-14209452816D}" type="presParOf" srcId="{6F3D5F11-7111-4141-8C71-EC983BDA7497}" destId="{4B18EEA4-8B5B-4AAC-92C4-FE268BD18EE4}" srcOrd="1" destOrd="0" presId="urn:microsoft.com/office/officeart/2008/layout/HorizontalMultiLevelHierarchy"/>
    <dgm:cxn modelId="{3B80C9F4-89BA-42BB-B74F-9353797333B2}" type="presParOf" srcId="{680F4A64-CDDD-4A06-A124-B944A10F0BDA}" destId="{246ACCB3-6729-4EC5-906A-78E30ECCEDEC}" srcOrd="6" destOrd="0" presId="urn:microsoft.com/office/officeart/2008/layout/HorizontalMultiLevelHierarchy"/>
    <dgm:cxn modelId="{9A4A9511-EA22-428C-B4AA-B01E6EA24ABC}" type="presParOf" srcId="{246ACCB3-6729-4EC5-906A-78E30ECCEDEC}" destId="{06C30667-D5A0-4F9D-A7A4-84636AD5CB4D}" srcOrd="0" destOrd="0" presId="urn:microsoft.com/office/officeart/2008/layout/HorizontalMultiLevelHierarchy"/>
    <dgm:cxn modelId="{322354C0-C5D5-4562-ABED-FF9C73C95953}" type="presParOf" srcId="{680F4A64-CDDD-4A06-A124-B944A10F0BDA}" destId="{97DDDD05-5AC1-4455-BA08-BBA0D3D95A87}" srcOrd="7" destOrd="0" presId="urn:microsoft.com/office/officeart/2008/layout/HorizontalMultiLevelHierarchy"/>
    <dgm:cxn modelId="{0D6836B3-580F-4509-B670-749D27C85508}" type="presParOf" srcId="{97DDDD05-5AC1-4455-BA08-BBA0D3D95A87}" destId="{DC3EFA0E-F7D3-488D-BAB2-83AB040D5D03}" srcOrd="0" destOrd="0" presId="urn:microsoft.com/office/officeart/2008/layout/HorizontalMultiLevelHierarchy"/>
    <dgm:cxn modelId="{0B6061D2-7C36-4A1D-8D82-5A7C3A80CCC2}" type="presParOf" srcId="{97DDDD05-5AC1-4455-BA08-BBA0D3D95A87}" destId="{5F9236E0-32DC-4E6A-AC60-D484FD7900B4}" srcOrd="1" destOrd="0" presId="urn:microsoft.com/office/officeart/2008/layout/HorizontalMultiLevelHierarchy"/>
    <dgm:cxn modelId="{C4992677-0A38-496B-A96B-E8F7C27A21B3}" type="presParOf" srcId="{5F9236E0-32DC-4E6A-AC60-D484FD7900B4}" destId="{E1C7835D-3177-4CA3-AA03-39359C941FE3}" srcOrd="0" destOrd="0" presId="urn:microsoft.com/office/officeart/2008/layout/HorizontalMultiLevelHierarchy"/>
    <dgm:cxn modelId="{97F56B97-95BA-4788-B271-8C1CC561E3A1}" type="presParOf" srcId="{E1C7835D-3177-4CA3-AA03-39359C941FE3}" destId="{04D76B8A-6916-415A-96D2-920D356B4CA7}" srcOrd="0" destOrd="0" presId="urn:microsoft.com/office/officeart/2008/layout/HorizontalMultiLevelHierarchy"/>
    <dgm:cxn modelId="{8D69103E-A0A6-4F06-B10C-BC61E52AA3B5}" type="presParOf" srcId="{5F9236E0-32DC-4E6A-AC60-D484FD7900B4}" destId="{F567F4B5-649B-4F2C-B8F3-17799BF662D4}" srcOrd="1" destOrd="0" presId="urn:microsoft.com/office/officeart/2008/layout/HorizontalMultiLevelHierarchy"/>
    <dgm:cxn modelId="{1A821AFF-71B6-468E-98F9-6D0C429386ED}" type="presParOf" srcId="{F567F4B5-649B-4F2C-B8F3-17799BF662D4}" destId="{F49FBDA6-9523-404F-8026-E9439F9AAA03}" srcOrd="0" destOrd="0" presId="urn:microsoft.com/office/officeart/2008/layout/HorizontalMultiLevelHierarchy"/>
    <dgm:cxn modelId="{808E5568-3FE3-4963-A90A-CF7D9E76C145}" type="presParOf" srcId="{F567F4B5-649B-4F2C-B8F3-17799BF662D4}" destId="{387CA76D-56D2-44BB-BB9F-FD19290195DD}" srcOrd="1" destOrd="0" presId="urn:microsoft.com/office/officeart/2008/layout/HorizontalMultiLevelHierarchy"/>
    <dgm:cxn modelId="{2D61F81D-0B0A-40B8-AA00-31659A0B757B}" type="presParOf" srcId="{00B6C323-8ADF-4C2C-A98F-03A35CC9AEB8}" destId="{65BE38A7-EFDD-42A5-8387-87F6ED284FA3}" srcOrd="2" destOrd="0" presId="urn:microsoft.com/office/officeart/2008/layout/HorizontalMultiLevelHierarchy"/>
    <dgm:cxn modelId="{967DBFDF-9AF7-458D-BF5B-A95DF224BD63}" type="presParOf" srcId="{65BE38A7-EFDD-42A5-8387-87F6ED284FA3}" destId="{7EA36EBE-28EA-40CF-8495-E7042A6AA7E2}" srcOrd="0" destOrd="0" presId="urn:microsoft.com/office/officeart/2008/layout/HorizontalMultiLevelHierarchy"/>
    <dgm:cxn modelId="{5CC968C7-BB60-4E03-B40E-440C52160EBA}" type="presParOf" srcId="{00B6C323-8ADF-4C2C-A98F-03A35CC9AEB8}" destId="{BA050A64-A398-4203-94DC-7F585CE2608A}" srcOrd="3" destOrd="0" presId="urn:microsoft.com/office/officeart/2008/layout/HorizontalMultiLevelHierarchy"/>
    <dgm:cxn modelId="{7980E90F-D5F8-48A1-BBF5-FE7E52946703}" type="presParOf" srcId="{BA050A64-A398-4203-94DC-7F585CE2608A}" destId="{667EC47A-D406-433A-9EE9-6981B639D7B7}" srcOrd="0" destOrd="0" presId="urn:microsoft.com/office/officeart/2008/layout/HorizontalMultiLevelHierarchy"/>
    <dgm:cxn modelId="{393DFECA-7895-4A0E-90FA-CA30E9F81D86}" type="presParOf" srcId="{BA050A64-A398-4203-94DC-7F585CE2608A}" destId="{8403A684-6562-48FD-B419-FB84137F5081}" srcOrd="1" destOrd="0" presId="urn:microsoft.com/office/officeart/2008/layout/HorizontalMultiLevelHierarchy"/>
    <dgm:cxn modelId="{38D238A5-D06C-4018-A788-F47240C27141}" type="presParOf" srcId="{8403A684-6562-48FD-B419-FB84137F5081}" destId="{3AD7E826-24D0-4602-AAA0-C527D48B2356}" srcOrd="0" destOrd="0" presId="urn:microsoft.com/office/officeart/2008/layout/HorizontalMultiLevelHierarchy"/>
    <dgm:cxn modelId="{10EB7731-A42D-47DE-A366-D3548130E0EF}" type="presParOf" srcId="{3AD7E826-24D0-4602-AAA0-C527D48B2356}" destId="{39C89B63-185D-4E8F-9069-ABF04E398351}" srcOrd="0" destOrd="0" presId="urn:microsoft.com/office/officeart/2008/layout/HorizontalMultiLevelHierarchy"/>
    <dgm:cxn modelId="{DF606B28-A826-476B-BEF4-F05C6D9E59A1}" type="presParOf" srcId="{8403A684-6562-48FD-B419-FB84137F5081}" destId="{E8F390C0-ED85-4DBE-9C95-F392A41732F1}" srcOrd="1" destOrd="0" presId="urn:microsoft.com/office/officeart/2008/layout/HorizontalMultiLevelHierarchy"/>
    <dgm:cxn modelId="{84BEEE64-26E9-4ED6-B364-71724760BCB1}" type="presParOf" srcId="{E8F390C0-ED85-4DBE-9C95-F392A41732F1}" destId="{C89F51ED-3374-442C-92AA-F1197A936B88}" srcOrd="0" destOrd="0" presId="urn:microsoft.com/office/officeart/2008/layout/HorizontalMultiLevelHierarchy"/>
    <dgm:cxn modelId="{4E7C5B2E-B7C4-4592-B49A-A24A25FCD9E7}" type="presParOf" srcId="{E8F390C0-ED85-4DBE-9C95-F392A41732F1}" destId="{E7DB3972-2AD1-402C-9479-96973D555613}" srcOrd="1" destOrd="0" presId="urn:microsoft.com/office/officeart/2008/layout/HorizontalMultiLevelHierarchy"/>
    <dgm:cxn modelId="{B973DCB7-C020-403D-9460-0C293026EF2A}" type="presParOf" srcId="{8403A684-6562-48FD-B419-FB84137F5081}" destId="{AB50A51B-F20A-4F5E-94BD-F9D77A9332BC}" srcOrd="2" destOrd="0" presId="urn:microsoft.com/office/officeart/2008/layout/HorizontalMultiLevelHierarchy"/>
    <dgm:cxn modelId="{EE68C705-4E31-4AD6-864D-4518168B3DED}" type="presParOf" srcId="{AB50A51B-F20A-4F5E-94BD-F9D77A9332BC}" destId="{D1A28E63-BA20-46D3-B6EF-1E69D6925056}" srcOrd="0" destOrd="0" presId="urn:microsoft.com/office/officeart/2008/layout/HorizontalMultiLevelHierarchy"/>
    <dgm:cxn modelId="{F6E55BCC-0E41-461A-B0BA-B6CFF85E1D1C}" type="presParOf" srcId="{8403A684-6562-48FD-B419-FB84137F5081}" destId="{B5364D54-6AA4-46C5-8D1A-BE0550C7DDD0}" srcOrd="3" destOrd="0" presId="urn:microsoft.com/office/officeart/2008/layout/HorizontalMultiLevelHierarchy"/>
    <dgm:cxn modelId="{525A8026-19C4-47B9-B39B-DF4172CCCC5B}" type="presParOf" srcId="{B5364D54-6AA4-46C5-8D1A-BE0550C7DDD0}" destId="{5735FE3E-74EF-4FB3-9C7C-EFF9A4077E40}" srcOrd="0" destOrd="0" presId="urn:microsoft.com/office/officeart/2008/layout/HorizontalMultiLevelHierarchy"/>
    <dgm:cxn modelId="{DF48E9E9-08D1-4806-BFE3-6DAEFB1AA289}" type="presParOf" srcId="{B5364D54-6AA4-46C5-8D1A-BE0550C7DDD0}" destId="{ECE4E2F4-E61A-40FF-8D6F-8C8174D32E5A}" srcOrd="1" destOrd="0" presId="urn:microsoft.com/office/officeart/2008/layout/HorizontalMultiLevelHierarchy"/>
    <dgm:cxn modelId="{204CD322-282B-46AE-B9BB-391C4B54E348}" type="presParOf" srcId="{00B6C323-8ADF-4C2C-A98F-03A35CC9AEB8}" destId="{8542F5B9-67D9-4447-8C29-940F39DB9407}" srcOrd="4" destOrd="0" presId="urn:microsoft.com/office/officeart/2008/layout/HorizontalMultiLevelHierarchy"/>
    <dgm:cxn modelId="{4D92B957-E518-43BD-8B37-5495D1055EDB}" type="presParOf" srcId="{8542F5B9-67D9-4447-8C29-940F39DB9407}" destId="{97C8331E-785B-4D2D-93C2-0C33798F51AA}" srcOrd="0" destOrd="0" presId="urn:microsoft.com/office/officeart/2008/layout/HorizontalMultiLevelHierarchy"/>
    <dgm:cxn modelId="{A80F22EC-1971-43C6-95A9-436FB9DC6A39}" type="presParOf" srcId="{00B6C323-8ADF-4C2C-A98F-03A35CC9AEB8}" destId="{01EBFCC8-F820-4397-B328-2BA3D8120441}" srcOrd="5" destOrd="0" presId="urn:microsoft.com/office/officeart/2008/layout/HorizontalMultiLevelHierarchy"/>
    <dgm:cxn modelId="{81C2CB67-316D-422A-8E23-3C0EAFB62269}" type="presParOf" srcId="{01EBFCC8-F820-4397-B328-2BA3D8120441}" destId="{7B296622-3203-4C3C-BADC-76263B452119}" srcOrd="0" destOrd="0" presId="urn:microsoft.com/office/officeart/2008/layout/HorizontalMultiLevelHierarchy"/>
    <dgm:cxn modelId="{B683EDE9-A96B-4CB4-B6D8-E3CF54667A71}" type="presParOf" srcId="{01EBFCC8-F820-4397-B328-2BA3D8120441}" destId="{68EBC3ED-03F1-4668-9EF5-7D048CF4A6A1}" srcOrd="1" destOrd="0" presId="urn:microsoft.com/office/officeart/2008/layout/HorizontalMultiLevelHierarchy"/>
    <dgm:cxn modelId="{18F589F5-3DC5-42A6-B870-80CA8762D3DD}" type="presParOf" srcId="{68EBC3ED-03F1-4668-9EF5-7D048CF4A6A1}" destId="{9CDE94DE-324B-445A-9036-F23E3DC8ED39}" srcOrd="0" destOrd="0" presId="urn:microsoft.com/office/officeart/2008/layout/HorizontalMultiLevelHierarchy"/>
    <dgm:cxn modelId="{F9025417-55E4-4F5B-BFDF-D566F917D64F}" type="presParOf" srcId="{9CDE94DE-324B-445A-9036-F23E3DC8ED39}" destId="{88D8FE6C-F5C5-4749-856A-B4513DDAEFCB}" srcOrd="0" destOrd="0" presId="urn:microsoft.com/office/officeart/2008/layout/HorizontalMultiLevelHierarchy"/>
    <dgm:cxn modelId="{1012C6CC-8DF1-419D-8314-4F3F2A1C73F4}" type="presParOf" srcId="{68EBC3ED-03F1-4668-9EF5-7D048CF4A6A1}" destId="{C62FA6B9-2A82-4DA1-B226-375A240E8464}" srcOrd="1" destOrd="0" presId="urn:microsoft.com/office/officeart/2008/layout/HorizontalMultiLevelHierarchy"/>
    <dgm:cxn modelId="{CD205988-8AE8-4373-8E71-9D99111B0586}" type="presParOf" srcId="{C62FA6B9-2A82-4DA1-B226-375A240E8464}" destId="{0B695C86-3F6C-4648-A15A-8533D9EA1FFD}" srcOrd="0" destOrd="0" presId="urn:microsoft.com/office/officeart/2008/layout/HorizontalMultiLevelHierarchy"/>
    <dgm:cxn modelId="{10DAECCA-027E-4E63-B14B-6F8B55165655}" type="presParOf" srcId="{C62FA6B9-2A82-4DA1-B226-375A240E8464}" destId="{10F0B74F-F004-48B4-9D65-E70C37BE4954}" srcOrd="1" destOrd="0" presId="urn:microsoft.com/office/officeart/2008/layout/HorizontalMultiLevelHierarchy"/>
    <dgm:cxn modelId="{D60F9CA4-3E21-4F78-A970-00E6CC248084}" type="presParOf" srcId="{10F0B74F-F004-48B4-9D65-E70C37BE4954}" destId="{CE5622EA-E03C-42DF-B2F8-357F11A84187}" srcOrd="0" destOrd="0" presId="urn:microsoft.com/office/officeart/2008/layout/HorizontalMultiLevelHierarchy"/>
    <dgm:cxn modelId="{D3525F75-4D21-41A0-8E10-BD18ABB3BE63}" type="presParOf" srcId="{CE5622EA-E03C-42DF-B2F8-357F11A84187}" destId="{7BBC2E31-163F-423C-820B-F43F00EEBA16}" srcOrd="0" destOrd="0" presId="urn:microsoft.com/office/officeart/2008/layout/HorizontalMultiLevelHierarchy"/>
    <dgm:cxn modelId="{7B2A968B-40F9-45E2-B86A-4E290DF09B10}" type="presParOf" srcId="{10F0B74F-F004-48B4-9D65-E70C37BE4954}" destId="{8E03112F-686C-46C2-9219-C9F5C3B0F402}" srcOrd="1" destOrd="0" presId="urn:microsoft.com/office/officeart/2008/layout/HorizontalMultiLevelHierarchy"/>
    <dgm:cxn modelId="{11544853-07D7-4B8C-8774-ACD851022BCF}" type="presParOf" srcId="{8E03112F-686C-46C2-9219-C9F5C3B0F402}" destId="{F9BD1C4A-88E0-4CF9-A171-FCFEF63FA9A1}" srcOrd="0" destOrd="0" presId="urn:microsoft.com/office/officeart/2008/layout/HorizontalMultiLevelHierarchy"/>
    <dgm:cxn modelId="{88778761-7235-4A17-8D10-C15F22DE6B72}" type="presParOf" srcId="{8E03112F-686C-46C2-9219-C9F5C3B0F402}" destId="{BA46BECC-2E74-4E4C-86AE-7DAE1E0769F5}" srcOrd="1" destOrd="0" presId="urn:microsoft.com/office/officeart/2008/layout/HorizontalMultiLevelHierarchy"/>
    <dgm:cxn modelId="{54E52269-18E4-4570-A639-484C6758F3D8}" type="presParOf" srcId="{68EBC3ED-03F1-4668-9EF5-7D048CF4A6A1}" destId="{EB499143-0A51-4A84-9BCC-171DB7295B2C}" srcOrd="2" destOrd="0" presId="urn:microsoft.com/office/officeart/2008/layout/HorizontalMultiLevelHierarchy"/>
    <dgm:cxn modelId="{1A4E807F-BBC4-4080-A8BB-B5B1A8CC8178}" type="presParOf" srcId="{EB499143-0A51-4A84-9BCC-171DB7295B2C}" destId="{F10B2F85-6CA4-4DEE-A905-C17E5F756A51}" srcOrd="0" destOrd="0" presId="urn:microsoft.com/office/officeart/2008/layout/HorizontalMultiLevelHierarchy"/>
    <dgm:cxn modelId="{4C7B26CF-5A6F-4766-B5FC-60AD2B98FF3E}" type="presParOf" srcId="{68EBC3ED-03F1-4668-9EF5-7D048CF4A6A1}" destId="{DC1049DB-F57D-4683-8A15-608D368F2952}" srcOrd="3" destOrd="0" presId="urn:microsoft.com/office/officeart/2008/layout/HorizontalMultiLevelHierarchy"/>
    <dgm:cxn modelId="{A9E31133-3188-4038-8704-1B933A84D465}" type="presParOf" srcId="{DC1049DB-F57D-4683-8A15-608D368F2952}" destId="{EC4FAAE3-3A08-4E62-B0A2-18D177DFE4D8}" srcOrd="0" destOrd="0" presId="urn:microsoft.com/office/officeart/2008/layout/HorizontalMultiLevelHierarchy"/>
    <dgm:cxn modelId="{5CF8AFCF-A1DB-44D9-B326-C2009C49661C}" type="presParOf" srcId="{DC1049DB-F57D-4683-8A15-608D368F2952}" destId="{9F5A9DB9-90AF-4666-A088-89C070481FFE}" srcOrd="1" destOrd="0" presId="urn:microsoft.com/office/officeart/2008/layout/HorizontalMultiLevelHierarchy"/>
    <dgm:cxn modelId="{8073DEBF-97A5-489E-83EE-9D13BB8E4EEE}" type="presParOf" srcId="{9F5A9DB9-90AF-4666-A088-89C070481FFE}" destId="{D7F89198-7E14-4F67-8FA2-B38F544D07B9}" srcOrd="0" destOrd="0" presId="urn:microsoft.com/office/officeart/2008/layout/HorizontalMultiLevelHierarchy"/>
    <dgm:cxn modelId="{8F61A191-1CDD-4221-9362-E78CCE5B803F}" type="presParOf" srcId="{D7F89198-7E14-4F67-8FA2-B38F544D07B9}" destId="{367A6C86-AA66-46F3-BF63-E52242F1CEBA}" srcOrd="0" destOrd="0" presId="urn:microsoft.com/office/officeart/2008/layout/HorizontalMultiLevelHierarchy"/>
    <dgm:cxn modelId="{DD8A582C-052E-4D85-BE09-33BDE008BB0B}" type="presParOf" srcId="{9F5A9DB9-90AF-4666-A088-89C070481FFE}" destId="{C23C4356-27E6-440C-ABA7-B60C8B8BF85C}" srcOrd="1" destOrd="0" presId="urn:microsoft.com/office/officeart/2008/layout/HorizontalMultiLevelHierarchy"/>
    <dgm:cxn modelId="{68CA8DA8-7151-4F8F-96D6-120900EB4DBB}" type="presParOf" srcId="{C23C4356-27E6-440C-ABA7-B60C8B8BF85C}" destId="{9E1F4D6E-758A-4F89-B7C9-6F8E281E0368}" srcOrd="0" destOrd="0" presId="urn:microsoft.com/office/officeart/2008/layout/HorizontalMultiLevelHierarchy"/>
    <dgm:cxn modelId="{57D390D6-EE83-4D51-841C-DD3B033EB627}" type="presParOf" srcId="{C23C4356-27E6-440C-ABA7-B60C8B8BF85C}" destId="{C10F477E-6CA3-4DEF-BC05-737CE68CD0F4}" srcOrd="1" destOrd="0" presId="urn:microsoft.com/office/officeart/2008/layout/HorizontalMultiLevelHierarchy"/>
    <dgm:cxn modelId="{19A599A5-A566-4242-B936-FAD67D41A84D}" type="presParOf" srcId="{9F5A9DB9-90AF-4666-A088-89C070481FFE}" destId="{FFE6EA94-E597-43CD-B696-4D5C38F81B91}" srcOrd="2" destOrd="0" presId="urn:microsoft.com/office/officeart/2008/layout/HorizontalMultiLevelHierarchy"/>
    <dgm:cxn modelId="{FFC6C95C-C7C9-4637-B8FD-4A5BCB8E5D56}" type="presParOf" srcId="{FFE6EA94-E597-43CD-B696-4D5C38F81B91}" destId="{125CB29D-5287-44FE-B6CD-D583FCA9B6FC}" srcOrd="0" destOrd="0" presId="urn:microsoft.com/office/officeart/2008/layout/HorizontalMultiLevelHierarchy"/>
    <dgm:cxn modelId="{967E6EBC-6651-4055-90A2-01E63896EB04}" type="presParOf" srcId="{9F5A9DB9-90AF-4666-A088-89C070481FFE}" destId="{3E2257A6-0C85-4CC2-A1F9-103F5D588BA2}" srcOrd="3" destOrd="0" presId="urn:microsoft.com/office/officeart/2008/layout/HorizontalMultiLevelHierarchy"/>
    <dgm:cxn modelId="{E4BC4846-1EBE-435D-9B77-02EF283943D4}" type="presParOf" srcId="{3E2257A6-0C85-4CC2-A1F9-103F5D588BA2}" destId="{C377E685-80F1-48EF-B51F-AFD781041C01}" srcOrd="0" destOrd="0" presId="urn:microsoft.com/office/officeart/2008/layout/HorizontalMultiLevelHierarchy"/>
    <dgm:cxn modelId="{B9362D76-61ED-4C94-9B0D-479D5520EAA4}" type="presParOf" srcId="{3E2257A6-0C85-4CC2-A1F9-103F5D588BA2}" destId="{2E34166C-2F57-46A5-870D-A2A8EF6CDB2E}" srcOrd="1" destOrd="0" presId="urn:microsoft.com/office/officeart/2008/layout/HorizontalMultiLevelHierarchy"/>
    <dgm:cxn modelId="{B5EF2E02-6C5D-4003-9EAB-C526CEA51C42}" type="presParOf" srcId="{68EBC3ED-03F1-4668-9EF5-7D048CF4A6A1}" destId="{81ACF7FA-B099-40F5-95DF-D5D0D173EDC1}" srcOrd="4" destOrd="0" presId="urn:microsoft.com/office/officeart/2008/layout/HorizontalMultiLevelHierarchy"/>
    <dgm:cxn modelId="{6D5FD0EA-B598-4624-B076-E124E92C8F99}" type="presParOf" srcId="{81ACF7FA-B099-40F5-95DF-D5D0D173EDC1}" destId="{123B4E25-34AD-4FB8-A83D-06F7F67D9D13}" srcOrd="0" destOrd="0" presId="urn:microsoft.com/office/officeart/2008/layout/HorizontalMultiLevelHierarchy"/>
    <dgm:cxn modelId="{372F8A7C-1D0E-4622-975F-AF27DB0834F2}" type="presParOf" srcId="{68EBC3ED-03F1-4668-9EF5-7D048CF4A6A1}" destId="{B578F0CC-6317-450A-BC85-6CDBD3D5D20C}" srcOrd="5" destOrd="0" presId="urn:microsoft.com/office/officeart/2008/layout/HorizontalMultiLevelHierarchy"/>
    <dgm:cxn modelId="{CA589A88-4490-4FC8-9BE6-0B9C457E5D0B}" type="presParOf" srcId="{B578F0CC-6317-450A-BC85-6CDBD3D5D20C}" destId="{0C040E66-16C7-48D7-AD27-B7067DD30C09}" srcOrd="0" destOrd="0" presId="urn:microsoft.com/office/officeart/2008/layout/HorizontalMultiLevelHierarchy"/>
    <dgm:cxn modelId="{13A312BD-75B8-42D6-944E-673FDC23CDE7}" type="presParOf" srcId="{B578F0CC-6317-450A-BC85-6CDBD3D5D20C}" destId="{B42F6EBF-8E2B-43C1-85C1-6A6B972C623B}" srcOrd="1" destOrd="0" presId="urn:microsoft.com/office/officeart/2008/layout/HorizontalMultiLevelHierarchy"/>
    <dgm:cxn modelId="{6ED23C26-23B3-4DFC-B2D6-2565D243D2C3}" type="presParOf" srcId="{68EBC3ED-03F1-4668-9EF5-7D048CF4A6A1}" destId="{44B612DB-1CDC-482D-9BF4-4CBC9FBC4299}" srcOrd="6" destOrd="0" presId="urn:microsoft.com/office/officeart/2008/layout/HorizontalMultiLevelHierarchy"/>
    <dgm:cxn modelId="{FE0BB031-0AF0-4A1F-B56C-94E6CDB3BACC}" type="presParOf" srcId="{44B612DB-1CDC-482D-9BF4-4CBC9FBC4299}" destId="{7E3E815A-1F38-46CD-A198-F6CFEAA05F9D}" srcOrd="0" destOrd="0" presId="urn:microsoft.com/office/officeart/2008/layout/HorizontalMultiLevelHierarchy"/>
    <dgm:cxn modelId="{D9738251-EAB9-4F75-B58A-82516D360B42}" type="presParOf" srcId="{68EBC3ED-03F1-4668-9EF5-7D048CF4A6A1}" destId="{2DA5E7FD-3108-4EDF-B3C0-E39ED8112396}" srcOrd="7" destOrd="0" presId="urn:microsoft.com/office/officeart/2008/layout/HorizontalMultiLevelHierarchy"/>
    <dgm:cxn modelId="{77B5BAFE-E75C-4A64-A183-3A7FECA67561}" type="presParOf" srcId="{2DA5E7FD-3108-4EDF-B3C0-E39ED8112396}" destId="{E4348112-3497-4B55-A930-99F2D505E6C1}" srcOrd="0" destOrd="0" presId="urn:microsoft.com/office/officeart/2008/layout/HorizontalMultiLevelHierarchy"/>
    <dgm:cxn modelId="{CD5C2FD5-C7B8-4231-A8C4-1298012DD407}" type="presParOf" srcId="{2DA5E7FD-3108-4EDF-B3C0-E39ED8112396}" destId="{779EEF9F-3A97-4740-B63D-63790E9A7EA1}" srcOrd="1" destOrd="0" presId="urn:microsoft.com/office/officeart/2008/layout/HorizontalMultiLevelHierarchy"/>
    <dgm:cxn modelId="{90373E8C-9DA4-4580-B71D-F5E40B3A7235}" type="presParOf" srcId="{779EEF9F-3A97-4740-B63D-63790E9A7EA1}" destId="{9B37C1F2-3150-4098-8688-F1640A570471}" srcOrd="0" destOrd="0" presId="urn:microsoft.com/office/officeart/2008/layout/HorizontalMultiLevelHierarchy"/>
    <dgm:cxn modelId="{2641B6E8-D142-4F14-88D3-95619944AECD}" type="presParOf" srcId="{9B37C1F2-3150-4098-8688-F1640A570471}" destId="{1BB2FA1E-B66C-44DD-9494-939424D7DCD8}" srcOrd="0" destOrd="0" presId="urn:microsoft.com/office/officeart/2008/layout/HorizontalMultiLevelHierarchy"/>
    <dgm:cxn modelId="{3143E65A-50DC-40CB-B56E-37BA9326D246}" type="presParOf" srcId="{779EEF9F-3A97-4740-B63D-63790E9A7EA1}" destId="{4680B564-F37B-46B5-AEC6-9F198C5EBAB4}" srcOrd="1" destOrd="0" presId="urn:microsoft.com/office/officeart/2008/layout/HorizontalMultiLevelHierarchy"/>
    <dgm:cxn modelId="{20ACE891-E72E-488A-A601-A89E2B01E49A}" type="presParOf" srcId="{4680B564-F37B-46B5-AEC6-9F198C5EBAB4}" destId="{175BCD3D-803C-4269-8FDB-885DF309A51B}" srcOrd="0" destOrd="0" presId="urn:microsoft.com/office/officeart/2008/layout/HorizontalMultiLevelHierarchy"/>
    <dgm:cxn modelId="{1D0787F3-869B-4076-9841-F4711BF63FB8}" type="presParOf" srcId="{4680B564-F37B-46B5-AEC6-9F198C5EBAB4}" destId="{3518636D-E468-42AE-85FC-075D5AE0644F}" srcOrd="1" destOrd="0" presId="urn:microsoft.com/office/officeart/2008/layout/HorizontalMultiLevelHierarchy"/>
    <dgm:cxn modelId="{07E5F49A-458E-4844-8F50-B413E3F5408E}" type="presParOf" srcId="{68EBC3ED-03F1-4668-9EF5-7D048CF4A6A1}" destId="{9BA59819-A74E-4F36-9ADB-BD59E4C99562}" srcOrd="8" destOrd="0" presId="urn:microsoft.com/office/officeart/2008/layout/HorizontalMultiLevelHierarchy"/>
    <dgm:cxn modelId="{C59ECF27-C92C-460D-A1D6-A3DCB4A70F63}" type="presParOf" srcId="{9BA59819-A74E-4F36-9ADB-BD59E4C99562}" destId="{6ACE9C91-8BF6-4434-AEF4-BAACC2D67AAF}" srcOrd="0" destOrd="0" presId="urn:microsoft.com/office/officeart/2008/layout/HorizontalMultiLevelHierarchy"/>
    <dgm:cxn modelId="{05DAE8A2-A3F3-4E06-B180-8BC5FABCDC0C}" type="presParOf" srcId="{68EBC3ED-03F1-4668-9EF5-7D048CF4A6A1}" destId="{10708FC6-0F73-4098-964A-654A1D10DB65}" srcOrd="9" destOrd="0" presId="urn:microsoft.com/office/officeart/2008/layout/HorizontalMultiLevelHierarchy"/>
    <dgm:cxn modelId="{A4890487-2AF6-4C85-BE3E-F912AD917CEB}" type="presParOf" srcId="{10708FC6-0F73-4098-964A-654A1D10DB65}" destId="{BAF5A9AF-AC41-4985-9A67-D805AF466D92}" srcOrd="0" destOrd="0" presId="urn:microsoft.com/office/officeart/2008/layout/HorizontalMultiLevelHierarchy"/>
    <dgm:cxn modelId="{5A235B73-9411-4D86-B52C-CFE7F2986090}" type="presParOf" srcId="{10708FC6-0F73-4098-964A-654A1D10DB65}" destId="{B97600D0-9FEC-4047-B59E-B866B86ECCC2}" srcOrd="1" destOrd="0" presId="urn:microsoft.com/office/officeart/2008/layout/HorizontalMultiLevelHierarchy"/>
    <dgm:cxn modelId="{9CD51234-6E57-4AFC-B057-1F857880BB0B}" type="presParOf" srcId="{B97600D0-9FEC-4047-B59E-B866B86ECCC2}" destId="{183178E7-3652-4F80-BF96-DFBA1D9849F1}" srcOrd="0" destOrd="0" presId="urn:microsoft.com/office/officeart/2008/layout/HorizontalMultiLevelHierarchy"/>
    <dgm:cxn modelId="{F65FBBB2-D1CF-4D1D-A0A5-D5373C49BF4E}" type="presParOf" srcId="{183178E7-3652-4F80-BF96-DFBA1D9849F1}" destId="{54F9A2B1-D935-4998-A27D-9D2702444D72}" srcOrd="0" destOrd="0" presId="urn:microsoft.com/office/officeart/2008/layout/HorizontalMultiLevelHierarchy"/>
    <dgm:cxn modelId="{6A00545F-655B-4A87-B5AB-200D56CB6889}" type="presParOf" srcId="{B97600D0-9FEC-4047-B59E-B866B86ECCC2}" destId="{61163EFC-D994-4AF6-9D28-E9EEACCC11EA}" srcOrd="1" destOrd="0" presId="urn:microsoft.com/office/officeart/2008/layout/HorizontalMultiLevelHierarchy"/>
    <dgm:cxn modelId="{05BB0075-0863-4D87-8959-829EA5405ED5}" type="presParOf" srcId="{61163EFC-D994-4AF6-9D28-E9EEACCC11EA}" destId="{DD4916BE-0368-4708-B222-FC87BB8E7049}" srcOrd="0" destOrd="0" presId="urn:microsoft.com/office/officeart/2008/layout/HorizontalMultiLevelHierarchy"/>
    <dgm:cxn modelId="{80BBBCDB-15EB-4194-8568-4CF51273689A}" type="presParOf" srcId="{61163EFC-D994-4AF6-9D28-E9EEACCC11EA}" destId="{1A49FFBD-0214-4A29-9DC6-A99B0707A779}" srcOrd="1" destOrd="0" presId="urn:microsoft.com/office/officeart/2008/layout/HorizontalMultiLevelHierarchy"/>
    <dgm:cxn modelId="{516C05AE-11EF-4B15-8A86-4F14FC1450C4}" type="presParOf" srcId="{00B6C323-8ADF-4C2C-A98F-03A35CC9AEB8}" destId="{F94E27A2-06B0-4D02-BDCB-938B94E8148D}" srcOrd="6" destOrd="0" presId="urn:microsoft.com/office/officeart/2008/layout/HorizontalMultiLevelHierarchy"/>
    <dgm:cxn modelId="{B3C57AFB-1CD1-4244-B5AF-B411488FACC8}" type="presParOf" srcId="{F94E27A2-06B0-4D02-BDCB-938B94E8148D}" destId="{D76B4BAA-C4F5-4621-85F3-C2814AD4168E}" srcOrd="0" destOrd="0" presId="urn:microsoft.com/office/officeart/2008/layout/HorizontalMultiLevelHierarchy"/>
    <dgm:cxn modelId="{24D84298-50A4-4DC0-92F5-4EE20FA9BF9E}" type="presParOf" srcId="{00B6C323-8ADF-4C2C-A98F-03A35CC9AEB8}" destId="{3E87E69E-F905-45FE-81E1-CF309725DA8D}" srcOrd="7" destOrd="0" presId="urn:microsoft.com/office/officeart/2008/layout/HorizontalMultiLevelHierarchy"/>
    <dgm:cxn modelId="{6595FD35-E752-4B72-A075-CA07C3A43434}" type="presParOf" srcId="{3E87E69E-F905-45FE-81E1-CF309725DA8D}" destId="{DABA05F0-F203-4E51-AAE5-8FA17D326A9A}" srcOrd="0" destOrd="0" presId="urn:microsoft.com/office/officeart/2008/layout/HorizontalMultiLevelHierarchy"/>
    <dgm:cxn modelId="{33864FC1-9EA0-4432-A776-6D7CA3AC4D69}" type="presParOf" srcId="{3E87E69E-F905-45FE-81E1-CF309725DA8D}" destId="{028FC88A-B452-457D-A95D-F63A5C3E65AF}" srcOrd="1" destOrd="0" presId="urn:microsoft.com/office/officeart/2008/layout/HorizontalMultiLevelHierarchy"/>
    <dgm:cxn modelId="{2D1DA972-0FCC-4F9C-913E-6BFEE5DD786C}" type="presParOf" srcId="{028FC88A-B452-457D-A95D-F63A5C3E65AF}" destId="{B75ABC98-6F28-418F-BAD1-9E28A0B13D07}" srcOrd="0" destOrd="0" presId="urn:microsoft.com/office/officeart/2008/layout/HorizontalMultiLevelHierarchy"/>
    <dgm:cxn modelId="{839590B2-3F84-4C41-A285-216065C9E480}" type="presParOf" srcId="{B75ABC98-6F28-418F-BAD1-9E28A0B13D07}" destId="{9573BB6B-4624-4F21-B6BA-1A5741B20392}" srcOrd="0" destOrd="0" presId="urn:microsoft.com/office/officeart/2008/layout/HorizontalMultiLevelHierarchy"/>
    <dgm:cxn modelId="{8DE5B483-850E-4C20-BE8E-35F325326DD8}" type="presParOf" srcId="{028FC88A-B452-457D-A95D-F63A5C3E65AF}" destId="{379AA2D9-F60C-49A1-A50B-E0A52DBE9FBE}" srcOrd="1" destOrd="0" presId="urn:microsoft.com/office/officeart/2008/layout/HorizontalMultiLevelHierarchy"/>
    <dgm:cxn modelId="{809F7276-9A87-46B8-9DCD-CA7245C618FF}" type="presParOf" srcId="{379AA2D9-F60C-49A1-A50B-E0A52DBE9FBE}" destId="{B6795FCA-3D2C-48B7-B60E-2D6D20A09239}" srcOrd="0" destOrd="0" presId="urn:microsoft.com/office/officeart/2008/layout/HorizontalMultiLevelHierarchy"/>
    <dgm:cxn modelId="{CCB06EB3-E109-4796-97F1-E00DB591011F}" type="presParOf" srcId="{379AA2D9-F60C-49A1-A50B-E0A52DBE9FBE}" destId="{3779806A-337E-4741-B471-502E8DA41B7A}" srcOrd="1" destOrd="0" presId="urn:microsoft.com/office/officeart/2008/layout/HorizontalMultiLevelHierarchy"/>
    <dgm:cxn modelId="{68FF228B-4BF6-400B-90B6-B080777B23E2}" type="presParOf" srcId="{00B6C323-8ADF-4C2C-A98F-03A35CC9AEB8}" destId="{3D594C2F-E3B3-49E4-91B1-8021AB724E6F}" srcOrd="8" destOrd="0" presId="urn:microsoft.com/office/officeart/2008/layout/HorizontalMultiLevelHierarchy"/>
    <dgm:cxn modelId="{EBAD52BF-06BA-4587-BEA4-92A59098F961}" type="presParOf" srcId="{3D594C2F-E3B3-49E4-91B1-8021AB724E6F}" destId="{1076CA54-8877-47C3-961B-A276127581B5}" srcOrd="0" destOrd="0" presId="urn:microsoft.com/office/officeart/2008/layout/HorizontalMultiLevelHierarchy"/>
    <dgm:cxn modelId="{03D8B272-8B6A-4F17-9DD1-CA7C35DBFE82}" type="presParOf" srcId="{00B6C323-8ADF-4C2C-A98F-03A35CC9AEB8}" destId="{3E87E138-0B30-410D-8FA7-5208A5EAB9E9}" srcOrd="9" destOrd="0" presId="urn:microsoft.com/office/officeart/2008/layout/HorizontalMultiLevelHierarchy"/>
    <dgm:cxn modelId="{5F3CF083-E557-4391-AA25-268DE823FD4C}" type="presParOf" srcId="{3E87E138-0B30-410D-8FA7-5208A5EAB9E9}" destId="{5B2A2679-3A76-4E9A-9D97-1CE4131E5F19}" srcOrd="0" destOrd="0" presId="urn:microsoft.com/office/officeart/2008/layout/HorizontalMultiLevelHierarchy"/>
    <dgm:cxn modelId="{FF4552DD-929F-44FB-B54C-92EC7ACE7846}" type="presParOf" srcId="{3E87E138-0B30-410D-8FA7-5208A5EAB9E9}" destId="{7D18A1EB-180C-439B-B9C4-01A5CC1965C1}" srcOrd="1" destOrd="0" presId="urn:microsoft.com/office/officeart/2008/layout/HorizontalMultiLevelHierarchy"/>
    <dgm:cxn modelId="{0F503183-7BD6-49D1-8B14-4AA8B0BE4691}" type="presParOf" srcId="{7D18A1EB-180C-439B-B9C4-01A5CC1965C1}" destId="{3B1A3685-9A27-4EC4-BEFC-1FDA25274BFA}" srcOrd="0" destOrd="0" presId="urn:microsoft.com/office/officeart/2008/layout/HorizontalMultiLevelHierarchy"/>
    <dgm:cxn modelId="{FB997CA8-CB47-446F-A001-0AB1BF093768}" type="presParOf" srcId="{3B1A3685-9A27-4EC4-BEFC-1FDA25274BFA}" destId="{CC9EEFE9-F203-4C3A-89C0-45943F6D1FD8}" srcOrd="0" destOrd="0" presId="urn:microsoft.com/office/officeart/2008/layout/HorizontalMultiLevelHierarchy"/>
    <dgm:cxn modelId="{003DF08D-5040-4225-B66C-0A62A1C0D35E}" type="presParOf" srcId="{7D18A1EB-180C-439B-B9C4-01A5CC1965C1}" destId="{CC454943-A32D-46B4-940B-E1FB01EB3541}" srcOrd="1" destOrd="0" presId="urn:microsoft.com/office/officeart/2008/layout/HorizontalMultiLevelHierarchy"/>
    <dgm:cxn modelId="{FE895A40-4AF1-4976-B67B-443133186132}" type="presParOf" srcId="{CC454943-A32D-46B4-940B-E1FB01EB3541}" destId="{9C1C14DA-F756-46ED-8E95-4DC5B5DF4902}" srcOrd="0" destOrd="0" presId="urn:microsoft.com/office/officeart/2008/layout/HorizontalMultiLevelHierarchy"/>
    <dgm:cxn modelId="{18B2B778-3BBA-4FC5-AEE9-2238DB057E62}" type="presParOf" srcId="{CC454943-A32D-46B4-940B-E1FB01EB3541}" destId="{2B6CC210-4FD6-47E1-8249-D94D41CE3B23}" srcOrd="1" destOrd="0" presId="urn:microsoft.com/office/officeart/2008/layout/HorizontalMultiLevelHierarchy"/>
    <dgm:cxn modelId="{590D59C9-817E-4A1C-BD22-A55F64EEB239}" type="presParOf" srcId="{2B6CC210-4FD6-47E1-8249-D94D41CE3B23}" destId="{825BE01C-D7B3-4F41-B894-43E47067F56C}" srcOrd="0" destOrd="0" presId="urn:microsoft.com/office/officeart/2008/layout/HorizontalMultiLevelHierarchy"/>
    <dgm:cxn modelId="{A3017F18-0687-401E-BD78-8FFBE7E5FEB6}" type="presParOf" srcId="{825BE01C-D7B3-4F41-B894-43E47067F56C}" destId="{B7DB7C01-779B-414C-B3C2-A762A4FF8187}" srcOrd="0" destOrd="0" presId="urn:microsoft.com/office/officeart/2008/layout/HorizontalMultiLevelHierarchy"/>
    <dgm:cxn modelId="{543DC5B7-279E-4761-B23A-DB31B0C08114}" type="presParOf" srcId="{2B6CC210-4FD6-47E1-8249-D94D41CE3B23}" destId="{37BE14E9-A732-4102-8FDF-449C9F50612A}" srcOrd="1" destOrd="0" presId="urn:microsoft.com/office/officeart/2008/layout/HorizontalMultiLevelHierarchy"/>
    <dgm:cxn modelId="{475E7106-AC5B-4665-9B0F-B6DB99A17BCE}" type="presParOf" srcId="{37BE14E9-A732-4102-8FDF-449C9F50612A}" destId="{089EB4D2-309E-48F6-B6C7-F07A788BD238}" srcOrd="0" destOrd="0" presId="urn:microsoft.com/office/officeart/2008/layout/HorizontalMultiLevelHierarchy"/>
    <dgm:cxn modelId="{554228F5-EC0E-4DF5-B937-ECB3394A8761}" type="presParOf" srcId="{37BE14E9-A732-4102-8FDF-449C9F50612A}" destId="{92BF8A12-7DEF-4FFA-BFC4-9CAF286DE65A}" srcOrd="1" destOrd="0" presId="urn:microsoft.com/office/officeart/2008/layout/HorizontalMultiLevelHierarchy"/>
    <dgm:cxn modelId="{EBE834CF-55C0-4629-9038-0DF5205B2574}" type="presParOf" srcId="{2B6CC210-4FD6-47E1-8249-D94D41CE3B23}" destId="{B613AE4B-1DC6-4199-8DB8-FB4FCFD97C80}" srcOrd="2" destOrd="0" presId="urn:microsoft.com/office/officeart/2008/layout/HorizontalMultiLevelHierarchy"/>
    <dgm:cxn modelId="{F1DBF55C-CC15-4A4A-92E7-B4601C9335AE}" type="presParOf" srcId="{B613AE4B-1DC6-4199-8DB8-FB4FCFD97C80}" destId="{39C92F96-B8D8-4EA0-9695-4A2C544C35B8}" srcOrd="0" destOrd="0" presId="urn:microsoft.com/office/officeart/2008/layout/HorizontalMultiLevelHierarchy"/>
    <dgm:cxn modelId="{A5D75624-90DC-4DA2-A5FF-ADD3349CD193}" type="presParOf" srcId="{2B6CC210-4FD6-47E1-8249-D94D41CE3B23}" destId="{0C915FB9-D616-437C-A755-E94769B5EC0D}" srcOrd="3" destOrd="0" presId="urn:microsoft.com/office/officeart/2008/layout/HorizontalMultiLevelHierarchy"/>
    <dgm:cxn modelId="{DE0963A0-EBDE-40BE-BA45-C4A753760552}" type="presParOf" srcId="{0C915FB9-D616-437C-A755-E94769B5EC0D}" destId="{927FCCAB-98F8-4BEA-99B1-454338C8A10F}" srcOrd="0" destOrd="0" presId="urn:microsoft.com/office/officeart/2008/layout/HorizontalMultiLevelHierarchy"/>
    <dgm:cxn modelId="{46960BC2-30AE-4758-A943-EBA521B10776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886712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903645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6984799"/>
          <a:ext cx="367940" cy="19280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928044"/>
              </a:lnTo>
              <a:lnTo>
                <a:pt x="367940" y="192804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904599" y="7899750"/>
        <a:ext cx="98141" cy="98141"/>
      </dsp:txXfrm>
    </dsp:sp>
    <dsp:sp modelId="{BD15981F-569F-4B3E-A29C-E329AE7B81D1}">
      <dsp:nvSpPr>
        <dsp:cNvPr id="0" name=""/>
        <dsp:cNvSpPr/>
      </dsp:nvSpPr>
      <dsp:spPr>
        <a:xfrm>
          <a:off x="7184990" y="8211736"/>
          <a:ext cx="367940" cy="24538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453874"/>
              </a:lnTo>
              <a:lnTo>
                <a:pt x="367940" y="24538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7306928" y="9376641"/>
        <a:ext cx="124065" cy="124065"/>
      </dsp:txXfrm>
    </dsp:sp>
    <dsp:sp modelId="{3C4CE92F-335B-4A7A-8BB0-EC6AFC5BABCB}">
      <dsp:nvSpPr>
        <dsp:cNvPr id="0" name=""/>
        <dsp:cNvSpPr/>
      </dsp:nvSpPr>
      <dsp:spPr>
        <a:xfrm>
          <a:off x="7184990" y="8211736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7324186" y="9043346"/>
        <a:ext cx="89548" cy="89548"/>
      </dsp:txXfrm>
    </dsp:sp>
    <dsp:sp modelId="{4CBF2D18-E5CE-4187-B596-902BD0AB638C}">
      <dsp:nvSpPr>
        <dsp:cNvPr id="0" name=""/>
        <dsp:cNvSpPr/>
      </dsp:nvSpPr>
      <dsp:spPr>
        <a:xfrm>
          <a:off x="7184990" y="8211736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8709712"/>
        <a:ext cx="55708" cy="55708"/>
      </dsp:txXfrm>
    </dsp:sp>
    <dsp:sp modelId="{B9B172A0-D21A-4971-8634-2212D1F23382}">
      <dsp:nvSpPr>
        <dsp:cNvPr id="0" name=""/>
        <dsp:cNvSpPr/>
      </dsp:nvSpPr>
      <dsp:spPr>
        <a:xfrm>
          <a:off x="7184990" y="8211736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374308"/>
        <a:ext cx="25410" cy="25410"/>
      </dsp:txXfrm>
    </dsp:sp>
    <dsp:sp modelId="{6FEDD85F-ADF0-4171-814C-4397A23FC87A}">
      <dsp:nvSpPr>
        <dsp:cNvPr id="0" name=""/>
        <dsp:cNvSpPr/>
      </dsp:nvSpPr>
      <dsp:spPr>
        <a:xfrm>
          <a:off x="7184990" y="786118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023754"/>
        <a:ext cx="25410" cy="25410"/>
      </dsp:txXfrm>
    </dsp:sp>
    <dsp:sp modelId="{6C375489-D9A3-4C87-8ACE-FC2F5387BA84}">
      <dsp:nvSpPr>
        <dsp:cNvPr id="0" name=""/>
        <dsp:cNvSpPr/>
      </dsp:nvSpPr>
      <dsp:spPr>
        <a:xfrm>
          <a:off x="7184990" y="7160076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7658052"/>
        <a:ext cx="55708" cy="55708"/>
      </dsp:txXfrm>
    </dsp:sp>
    <dsp:sp modelId="{E806BB3A-A443-4398-8090-7A19FD9A3724}">
      <dsp:nvSpPr>
        <dsp:cNvPr id="0" name=""/>
        <dsp:cNvSpPr/>
      </dsp:nvSpPr>
      <dsp:spPr>
        <a:xfrm>
          <a:off x="7184990" y="6458969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7290578"/>
        <a:ext cx="89548" cy="89548"/>
      </dsp:txXfrm>
    </dsp:sp>
    <dsp:sp modelId="{61EC9F36-6467-4C56-8762-9BDEAEB0558C}">
      <dsp:nvSpPr>
        <dsp:cNvPr id="0" name=""/>
        <dsp:cNvSpPr/>
      </dsp:nvSpPr>
      <dsp:spPr>
        <a:xfrm>
          <a:off x="7184990" y="5757862"/>
          <a:ext cx="367940" cy="2453874"/>
        </a:xfrm>
        <a:custGeom>
          <a:avLst/>
          <a:gdLst/>
          <a:ahLst/>
          <a:cxnLst/>
          <a:rect l="0" t="0" r="0" b="0"/>
          <a:pathLst>
            <a:path>
              <a:moveTo>
                <a:pt x="0" y="2453874"/>
              </a:moveTo>
              <a:lnTo>
                <a:pt x="183970" y="2453874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7306928" y="6922766"/>
        <a:ext cx="124065" cy="124065"/>
      </dsp:txXfrm>
    </dsp:sp>
    <dsp:sp modelId="{613A4E0B-58AB-427D-9051-A8B2C6F55381}">
      <dsp:nvSpPr>
        <dsp:cNvPr id="0" name=""/>
        <dsp:cNvSpPr/>
      </dsp:nvSpPr>
      <dsp:spPr>
        <a:xfrm>
          <a:off x="4977345" y="816601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202538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6984799"/>
          <a:ext cx="367940" cy="12269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226937"/>
              </a:lnTo>
              <a:lnTo>
                <a:pt x="367940" y="12269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1647" y="7566245"/>
        <a:ext cx="64045" cy="64045"/>
      </dsp:txXfrm>
    </dsp:sp>
    <dsp:sp modelId="{54E594E6-7D2B-4531-96DB-A1636EFE0947}">
      <dsp:nvSpPr>
        <dsp:cNvPr id="0" name=""/>
        <dsp:cNvSpPr/>
      </dsp:nvSpPr>
      <dsp:spPr>
        <a:xfrm>
          <a:off x="2769699" y="5757862"/>
          <a:ext cx="367940" cy="1226937"/>
        </a:xfrm>
        <a:custGeom>
          <a:avLst/>
          <a:gdLst/>
          <a:ahLst/>
          <a:cxnLst/>
          <a:rect l="0" t="0" r="0" b="0"/>
          <a:pathLst>
            <a:path>
              <a:moveTo>
                <a:pt x="0" y="1226937"/>
              </a:moveTo>
              <a:lnTo>
                <a:pt x="183970" y="122693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21647" y="6339308"/>
        <a:ext cx="64045" cy="64045"/>
      </dsp:txXfrm>
    </dsp:sp>
    <dsp:sp modelId="{9ED1ABC2-75DB-45B9-98A4-C2B4E8A4FB68}">
      <dsp:nvSpPr>
        <dsp:cNvPr id="0" name=""/>
        <dsp:cNvSpPr/>
      </dsp:nvSpPr>
      <dsp:spPr>
        <a:xfrm>
          <a:off x="4977345" y="501103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5047557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5056755"/>
          <a:ext cx="367940" cy="1928044"/>
        </a:xfrm>
        <a:custGeom>
          <a:avLst/>
          <a:gdLst/>
          <a:ahLst/>
          <a:cxnLst/>
          <a:rect l="0" t="0" r="0" b="0"/>
          <a:pathLst>
            <a:path>
              <a:moveTo>
                <a:pt x="0" y="1928044"/>
              </a:moveTo>
              <a:lnTo>
                <a:pt x="183970" y="1928044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2904599" y="5971706"/>
        <a:ext cx="98141" cy="98141"/>
      </dsp:txXfrm>
    </dsp:sp>
    <dsp:sp modelId="{7C1111C3-71C8-4A59-B707-B9C768098517}">
      <dsp:nvSpPr>
        <dsp:cNvPr id="0" name=""/>
        <dsp:cNvSpPr/>
      </dsp:nvSpPr>
      <dsp:spPr>
        <a:xfrm>
          <a:off x="562054" y="4793840"/>
          <a:ext cx="367940" cy="21909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190959"/>
              </a:lnTo>
              <a:lnTo>
                <a:pt x="367940" y="219095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0483" y="5833779"/>
        <a:ext cx="111081" cy="111081"/>
      </dsp:txXfrm>
    </dsp:sp>
    <dsp:sp modelId="{FCD46113-877F-416E-8838-C882836F0D86}">
      <dsp:nvSpPr>
        <dsp:cNvPr id="0" name=""/>
        <dsp:cNvSpPr/>
      </dsp:nvSpPr>
      <dsp:spPr>
        <a:xfrm>
          <a:off x="7184990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4346450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430992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4346450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2602881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908895" y="3434490"/>
        <a:ext cx="89548" cy="89548"/>
      </dsp:txXfrm>
    </dsp:sp>
    <dsp:sp modelId="{AF3CC9FE-9528-4F2B-BEF0-FD400BDCF7CC}">
      <dsp:nvSpPr>
        <dsp:cNvPr id="0" name=""/>
        <dsp:cNvSpPr/>
      </dsp:nvSpPr>
      <dsp:spPr>
        <a:xfrm>
          <a:off x="4977345" y="360882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3645343"/>
        <a:ext cx="18397" cy="18397"/>
      </dsp:txXfrm>
    </dsp:sp>
    <dsp:sp modelId="{D63A1DBF-B929-4CFF-8038-A3BB430E8F26}">
      <dsp:nvSpPr>
        <dsp:cNvPr id="0" name=""/>
        <dsp:cNvSpPr/>
      </dsp:nvSpPr>
      <dsp:spPr>
        <a:xfrm>
          <a:off x="2769699" y="2602881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25815" y="3100857"/>
        <a:ext cx="55708" cy="55708"/>
      </dsp:txXfrm>
    </dsp:sp>
    <dsp:sp modelId="{E7BDD582-7E90-4076-8C78-8CC718A5F63F}">
      <dsp:nvSpPr>
        <dsp:cNvPr id="0" name=""/>
        <dsp:cNvSpPr/>
      </dsp:nvSpPr>
      <dsp:spPr>
        <a:xfrm>
          <a:off x="7184990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2944236"/>
        <a:ext cx="18397" cy="18397"/>
      </dsp:txXfrm>
    </dsp:sp>
    <dsp:sp modelId="{6B6DF7BA-69D5-43E7-B1FD-B8C69ED06FD6}">
      <dsp:nvSpPr>
        <dsp:cNvPr id="0" name=""/>
        <dsp:cNvSpPr/>
      </dsp:nvSpPr>
      <dsp:spPr>
        <a:xfrm>
          <a:off x="4977345" y="290771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944236"/>
        <a:ext cx="18397" cy="18397"/>
      </dsp:txXfrm>
    </dsp:sp>
    <dsp:sp modelId="{0FCD4F1D-3CCE-422E-9DF8-20C723F0F43F}">
      <dsp:nvSpPr>
        <dsp:cNvPr id="0" name=""/>
        <dsp:cNvSpPr/>
      </dsp:nvSpPr>
      <dsp:spPr>
        <a:xfrm>
          <a:off x="2769699" y="260288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0965" y="2765453"/>
        <a:ext cx="25410" cy="25410"/>
      </dsp:txXfrm>
    </dsp:sp>
    <dsp:sp modelId="{149D8393-EF60-4ACF-973D-0ECEB308B02A}">
      <dsp:nvSpPr>
        <dsp:cNvPr id="0" name=""/>
        <dsp:cNvSpPr/>
      </dsp:nvSpPr>
      <dsp:spPr>
        <a:xfrm>
          <a:off x="4977345" y="190177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2064346"/>
        <a:ext cx="25410" cy="25410"/>
      </dsp:txXfrm>
    </dsp:sp>
    <dsp:sp modelId="{E1EE475E-883E-466B-A852-5E531FC24FD0}">
      <dsp:nvSpPr>
        <dsp:cNvPr id="0" name=""/>
        <dsp:cNvSpPr/>
      </dsp:nvSpPr>
      <dsp:spPr>
        <a:xfrm>
          <a:off x="9392635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542022"/>
        <a:ext cx="18397" cy="18397"/>
      </dsp:txXfrm>
    </dsp:sp>
    <dsp:sp modelId="{0496A8E4-44C8-488B-BCD3-1D8CE518CA59}">
      <dsp:nvSpPr>
        <dsp:cNvPr id="0" name=""/>
        <dsp:cNvSpPr/>
      </dsp:nvSpPr>
      <dsp:spPr>
        <a:xfrm>
          <a:off x="7184990" y="1505501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1542022"/>
        <a:ext cx="18397" cy="18397"/>
      </dsp:txXfrm>
    </dsp:sp>
    <dsp:sp modelId="{15BDD293-980C-4039-8F35-1C17D4AC86B4}">
      <dsp:nvSpPr>
        <dsp:cNvPr id="0" name=""/>
        <dsp:cNvSpPr/>
      </dsp:nvSpPr>
      <dsp:spPr>
        <a:xfrm>
          <a:off x="4977345" y="1551221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1713792"/>
        <a:ext cx="25410" cy="25410"/>
      </dsp:txXfrm>
    </dsp:sp>
    <dsp:sp modelId="{0715A63A-8E32-4864-B2C3-9FFC2518C724}">
      <dsp:nvSpPr>
        <dsp:cNvPr id="0" name=""/>
        <dsp:cNvSpPr/>
      </dsp:nvSpPr>
      <dsp:spPr>
        <a:xfrm>
          <a:off x="2769699" y="1901774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701106"/>
              </a:moveTo>
              <a:lnTo>
                <a:pt x="183970" y="701106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3875" y="2232533"/>
        <a:ext cx="39589" cy="39589"/>
      </dsp:txXfrm>
    </dsp:sp>
    <dsp:sp modelId="{275B368E-5FC8-46D8-B292-A66E404A75F8}">
      <dsp:nvSpPr>
        <dsp:cNvPr id="0" name=""/>
        <dsp:cNvSpPr/>
      </dsp:nvSpPr>
      <dsp:spPr>
        <a:xfrm>
          <a:off x="9392635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840915"/>
        <a:ext cx="18397" cy="18397"/>
      </dsp:txXfrm>
    </dsp:sp>
    <dsp:sp modelId="{2BFF2BF0-3B49-4240-9CE2-B7FEC30F7BFA}">
      <dsp:nvSpPr>
        <dsp:cNvPr id="0" name=""/>
        <dsp:cNvSpPr/>
      </dsp:nvSpPr>
      <dsp:spPr>
        <a:xfrm>
          <a:off x="7184990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9762" y="840915"/>
        <a:ext cx="18397" cy="18397"/>
      </dsp:txXfrm>
    </dsp:sp>
    <dsp:sp modelId="{E1546948-6F0F-4129-BEDA-425C61C7F53F}">
      <dsp:nvSpPr>
        <dsp:cNvPr id="0" name=""/>
        <dsp:cNvSpPr/>
      </dsp:nvSpPr>
      <dsp:spPr>
        <a:xfrm>
          <a:off x="4977345" y="80439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840915"/>
        <a:ext cx="18397" cy="18397"/>
      </dsp:txXfrm>
    </dsp:sp>
    <dsp:sp modelId="{81FA44F3-B4B8-42FD-9834-9376B906F505}">
      <dsp:nvSpPr>
        <dsp:cNvPr id="0" name=""/>
        <dsp:cNvSpPr/>
      </dsp:nvSpPr>
      <dsp:spPr>
        <a:xfrm>
          <a:off x="2769699" y="850114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08895" y="1681723"/>
        <a:ext cx="89548" cy="89548"/>
      </dsp:txXfrm>
    </dsp:sp>
    <dsp:sp modelId="{10902F1B-76A0-42BF-B8B6-85638234AC1B}">
      <dsp:nvSpPr>
        <dsp:cNvPr id="0" name=""/>
        <dsp:cNvSpPr/>
      </dsp:nvSpPr>
      <dsp:spPr>
        <a:xfrm>
          <a:off x="562054" y="2602881"/>
          <a:ext cx="367940" cy="2190959"/>
        </a:xfrm>
        <a:custGeom>
          <a:avLst/>
          <a:gdLst/>
          <a:ahLst/>
          <a:cxnLst/>
          <a:rect l="0" t="0" r="0" b="0"/>
          <a:pathLst>
            <a:path>
              <a:moveTo>
                <a:pt x="0" y="2190959"/>
              </a:moveTo>
              <a:lnTo>
                <a:pt x="183970" y="2190959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690483" y="3642819"/>
        <a:ext cx="111081" cy="111081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4513397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4513397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232243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aseline</a:t>
          </a:r>
          <a:endParaRPr lang="zh-CN" altLang="en-US" sz="1900" kern="1200"/>
        </a:p>
      </dsp:txBody>
      <dsp:txXfrm>
        <a:off x="929995" y="2322438"/>
        <a:ext cx="1839704" cy="560885"/>
      </dsp:txXfrm>
    </dsp:sp>
    <dsp:sp modelId="{802731D7-188C-4927-86E7-6560806F1373}">
      <dsp:nvSpPr>
        <dsp:cNvPr id="0" name=""/>
        <dsp:cNvSpPr/>
      </dsp:nvSpPr>
      <dsp:spPr>
        <a:xfrm>
          <a:off x="3137640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zh-CN" altLang="en-US" sz="1900" kern="1200"/>
        </a:p>
      </dsp:txBody>
      <dsp:txXfrm>
        <a:off x="3137640" y="569671"/>
        <a:ext cx="1839704" cy="560885"/>
      </dsp:txXfrm>
    </dsp:sp>
    <dsp:sp modelId="{C345E903-8A8F-40D3-A45F-FA0C438F66DD}">
      <dsp:nvSpPr>
        <dsp:cNvPr id="0" name=""/>
        <dsp:cNvSpPr/>
      </dsp:nvSpPr>
      <dsp:spPr>
        <a:xfrm>
          <a:off x="5345285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gile Essay</a:t>
          </a:r>
          <a:endParaRPr lang="zh-CN" altLang="en-US" sz="1900" kern="1200"/>
        </a:p>
      </dsp:txBody>
      <dsp:txXfrm>
        <a:off x="5345285" y="569671"/>
        <a:ext cx="1839704" cy="560885"/>
      </dsp:txXfrm>
    </dsp:sp>
    <dsp:sp modelId="{E6BA3296-5D2A-4AFE-A3C8-409DC09D978A}">
      <dsp:nvSpPr>
        <dsp:cNvPr id="0" name=""/>
        <dsp:cNvSpPr/>
      </dsp:nvSpPr>
      <dsp:spPr>
        <a:xfrm>
          <a:off x="7552931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epare/Outline</a:t>
          </a:r>
          <a:endParaRPr lang="zh-CN" altLang="en-US" sz="1900" kern="1200"/>
        </a:p>
      </dsp:txBody>
      <dsp:txXfrm>
        <a:off x="7552931" y="569671"/>
        <a:ext cx="1839704" cy="560885"/>
      </dsp:txXfrm>
    </dsp:sp>
    <dsp:sp modelId="{93D03AE4-50F2-4508-A286-403179BCB04A}">
      <dsp:nvSpPr>
        <dsp:cNvPr id="0" name=""/>
        <dsp:cNvSpPr/>
      </dsp:nvSpPr>
      <dsp:spPr>
        <a:xfrm>
          <a:off x="9760576" y="56967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3:00-14:00</a:t>
          </a:r>
          <a:endParaRPr lang="zh-CN" altLang="en-US" sz="1900" kern="1200"/>
        </a:p>
      </dsp:txBody>
      <dsp:txXfrm>
        <a:off x="9760576" y="569671"/>
        <a:ext cx="1839704" cy="560885"/>
      </dsp:txXfrm>
    </dsp:sp>
    <dsp:sp modelId="{43EF4C62-2E41-49AE-BCBB-25E0C8C2953D}">
      <dsp:nvSpPr>
        <dsp:cNvPr id="0" name=""/>
        <dsp:cNvSpPr/>
      </dsp:nvSpPr>
      <dsp:spPr>
        <a:xfrm>
          <a:off x="3137640" y="16213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M</a:t>
          </a:r>
          <a:endParaRPr lang="zh-CN" altLang="en-US" sz="1900" kern="1200"/>
        </a:p>
      </dsp:txBody>
      <dsp:txXfrm>
        <a:off x="3137640" y="1621331"/>
        <a:ext cx="1839704" cy="560885"/>
      </dsp:txXfrm>
    </dsp:sp>
    <dsp:sp modelId="{24AEE5AF-7DD9-4CAE-826D-73C1ABD6226F}">
      <dsp:nvSpPr>
        <dsp:cNvPr id="0" name=""/>
        <dsp:cNvSpPr/>
      </dsp:nvSpPr>
      <dsp:spPr>
        <a:xfrm>
          <a:off x="5345285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ignment C</a:t>
          </a:r>
          <a:endParaRPr lang="zh-CN" altLang="en-US" sz="1900" kern="1200"/>
        </a:p>
      </dsp:txBody>
      <dsp:txXfrm>
        <a:off x="5345285" y="1270778"/>
        <a:ext cx="1839704" cy="560885"/>
      </dsp:txXfrm>
    </dsp:sp>
    <dsp:sp modelId="{160D0A2C-A9B4-45CE-9EB5-3A96F71E8AA5}">
      <dsp:nvSpPr>
        <dsp:cNvPr id="0" name=""/>
        <dsp:cNvSpPr/>
      </dsp:nvSpPr>
      <dsp:spPr>
        <a:xfrm>
          <a:off x="7552931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epare/Outline</a:t>
          </a:r>
          <a:endParaRPr lang="zh-CN" altLang="en-US" sz="1900" kern="1200"/>
        </a:p>
      </dsp:txBody>
      <dsp:txXfrm>
        <a:off x="7552931" y="1270778"/>
        <a:ext cx="1839704" cy="560885"/>
      </dsp:txXfrm>
    </dsp:sp>
    <dsp:sp modelId="{FACEBD4E-1589-4627-9A43-C90C91D7C6FB}">
      <dsp:nvSpPr>
        <dsp:cNvPr id="0" name=""/>
        <dsp:cNvSpPr/>
      </dsp:nvSpPr>
      <dsp:spPr>
        <a:xfrm>
          <a:off x="9760576" y="127077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4:00-15:00</a:t>
          </a:r>
          <a:endParaRPr lang="zh-CN" altLang="en-US" sz="1900" kern="1200"/>
        </a:p>
      </dsp:txBody>
      <dsp:txXfrm>
        <a:off x="9760576" y="1270778"/>
        <a:ext cx="1839704" cy="560885"/>
      </dsp:txXfrm>
    </dsp:sp>
    <dsp:sp modelId="{A9BFF85E-7322-4D87-85E1-F31A95821322}">
      <dsp:nvSpPr>
        <dsp:cNvPr id="0" name=""/>
        <dsp:cNvSpPr/>
      </dsp:nvSpPr>
      <dsp:spPr>
        <a:xfrm>
          <a:off x="5345285" y="197188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signment 9</a:t>
          </a:r>
          <a:endParaRPr lang="zh-CN" altLang="en-US" sz="1900" kern="1200"/>
        </a:p>
      </dsp:txBody>
      <dsp:txXfrm>
        <a:off x="5345285" y="1971885"/>
        <a:ext cx="1839704" cy="560885"/>
      </dsp:txXfrm>
    </dsp:sp>
    <dsp:sp modelId="{3EAFDA8E-4AD2-4268-819E-988B3E3396F0}">
      <dsp:nvSpPr>
        <dsp:cNvPr id="0" name=""/>
        <dsp:cNvSpPr/>
      </dsp:nvSpPr>
      <dsp:spPr>
        <a:xfrm>
          <a:off x="3137640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</a:t>
          </a:r>
          <a:endParaRPr lang="zh-CN" altLang="en-US" sz="1900" kern="1200"/>
        </a:p>
      </dsp:txBody>
      <dsp:txXfrm>
        <a:off x="3137640" y="2672992"/>
        <a:ext cx="1839704" cy="560885"/>
      </dsp:txXfrm>
    </dsp:sp>
    <dsp:sp modelId="{9219DD72-DACC-4357-A0BB-469DE645244B}">
      <dsp:nvSpPr>
        <dsp:cNvPr id="0" name=""/>
        <dsp:cNvSpPr/>
      </dsp:nvSpPr>
      <dsp:spPr>
        <a:xfrm>
          <a:off x="5345285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urse 4</a:t>
          </a:r>
          <a:endParaRPr lang="zh-CN" altLang="en-US" sz="1900" kern="1200"/>
        </a:p>
      </dsp:txBody>
      <dsp:txXfrm>
        <a:off x="5345285" y="2672992"/>
        <a:ext cx="1839704" cy="560885"/>
      </dsp:txXfrm>
    </dsp:sp>
    <dsp:sp modelId="{2A4FF0F5-F4E8-45BB-A84F-8EBA707EE26F}">
      <dsp:nvSpPr>
        <dsp:cNvPr id="0" name=""/>
        <dsp:cNvSpPr/>
      </dsp:nvSpPr>
      <dsp:spPr>
        <a:xfrm>
          <a:off x="7552931" y="267299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19:00-21:00</a:t>
          </a:r>
          <a:endParaRPr lang="zh-CN" altLang="en-US" sz="1900" kern="1200"/>
        </a:p>
      </dsp:txBody>
      <dsp:txXfrm>
        <a:off x="7552931" y="2672992"/>
        <a:ext cx="1839704" cy="560885"/>
      </dsp:txXfrm>
    </dsp:sp>
    <dsp:sp modelId="{EB700C83-D138-423A-A329-081ADA9166E0}">
      <dsp:nvSpPr>
        <dsp:cNvPr id="0" name=""/>
        <dsp:cNvSpPr/>
      </dsp:nvSpPr>
      <dsp:spPr>
        <a:xfrm>
          <a:off x="3137640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adowing</a:t>
          </a:r>
          <a:endParaRPr lang="zh-CN" altLang="en-US" sz="1900" kern="1200"/>
        </a:p>
      </dsp:txBody>
      <dsp:txXfrm>
        <a:off x="3137640" y="3374098"/>
        <a:ext cx="1839704" cy="560885"/>
      </dsp:txXfrm>
    </dsp:sp>
    <dsp:sp modelId="{768F80AA-815C-4862-8E70-E62CB2F4B377}">
      <dsp:nvSpPr>
        <dsp:cNvPr id="0" name=""/>
        <dsp:cNvSpPr/>
      </dsp:nvSpPr>
      <dsp:spPr>
        <a:xfrm>
          <a:off x="5345285" y="337409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30-23:00</a:t>
          </a:r>
          <a:endParaRPr lang="zh-CN" altLang="en-US" sz="1900" kern="1200"/>
        </a:p>
      </dsp:txBody>
      <dsp:txXfrm>
        <a:off x="5345285" y="3374098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isurely Tonight</a:t>
          </a:r>
          <a:endParaRPr lang="zh-CN" altLang="en-US" sz="1900" kern="1200"/>
        </a:p>
      </dsp:txBody>
      <dsp:txXfrm>
        <a:off x="3137640" y="4075205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/Dinner</a:t>
          </a:r>
          <a:endParaRPr lang="zh-CN" altLang="en-US" sz="1900" kern="1200"/>
        </a:p>
      </dsp:txBody>
      <dsp:txXfrm>
        <a:off x="5345285" y="4075205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07520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22:00-22:30</a:t>
          </a:r>
          <a:endParaRPr lang="zh-CN" altLang="en-US" sz="1900" kern="1200"/>
        </a:p>
      </dsp:txBody>
      <dsp:txXfrm>
        <a:off x="7552931" y="4075205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670435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Reminder</a:t>
          </a:r>
          <a:endParaRPr lang="zh-CN" altLang="en-US" sz="1900" kern="1200"/>
        </a:p>
      </dsp:txBody>
      <dsp:txXfrm>
        <a:off x="929995" y="6704356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zh-CN" altLang="en-US" sz="1900" kern="1200"/>
        </a:p>
      </dsp:txBody>
      <dsp:txXfrm>
        <a:off x="3137640" y="4776312"/>
        <a:ext cx="1839704" cy="560885"/>
      </dsp:txXfrm>
    </dsp:sp>
    <dsp:sp modelId="{7FCFFB08-58A6-4E0E-8F2E-200F374C3CF1}">
      <dsp:nvSpPr>
        <dsp:cNvPr id="0" name=""/>
        <dsp:cNvSpPr/>
      </dsp:nvSpPr>
      <dsp:spPr>
        <a:xfrm>
          <a:off x="5345285" y="477631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omework</a:t>
          </a:r>
          <a:endParaRPr lang="zh-CN" altLang="en-US" sz="1900" kern="1200"/>
        </a:p>
      </dsp:txBody>
      <dsp:txXfrm>
        <a:off x="5345285" y="4776312"/>
        <a:ext cx="1839704" cy="560885"/>
      </dsp:txXfrm>
    </dsp:sp>
    <dsp:sp modelId="{A6245687-1FD2-4154-A109-2FB42B15ECB5}">
      <dsp:nvSpPr>
        <dsp:cNvPr id="0" name=""/>
        <dsp:cNvSpPr/>
      </dsp:nvSpPr>
      <dsp:spPr>
        <a:xfrm>
          <a:off x="3137640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ermit</a:t>
          </a:r>
          <a:endParaRPr lang="zh-CN" altLang="en-US" sz="1900" kern="1200"/>
        </a:p>
      </dsp:txBody>
      <dsp:txXfrm>
        <a:off x="3137640" y="5477419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pping list</a:t>
          </a:r>
          <a:endParaRPr lang="zh-CN" altLang="en-US" sz="1900" kern="1200"/>
        </a:p>
      </dsp:txBody>
      <dsp:txXfrm>
        <a:off x="3137640" y="7931293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793129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aily Stuff</a:t>
          </a:r>
          <a:endParaRPr lang="zh-CN" altLang="en-US" sz="1900" kern="1200"/>
        </a:p>
      </dsp:txBody>
      <dsp:txXfrm>
        <a:off x="5345285" y="7931293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547741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Jacket/Jeans</a:t>
          </a:r>
          <a:endParaRPr lang="zh-CN" altLang="en-US" sz="1900" kern="1200"/>
        </a:p>
      </dsp:txBody>
      <dsp:txXfrm>
        <a:off x="7552931" y="5477419"/>
        <a:ext cx="1839704" cy="560885"/>
      </dsp:txXfrm>
    </dsp:sp>
    <dsp:sp modelId="{E61F49AC-3490-4A73-8BC4-54DCFD4EA467}">
      <dsp:nvSpPr>
        <dsp:cNvPr id="0" name=""/>
        <dsp:cNvSpPr/>
      </dsp:nvSpPr>
      <dsp:spPr>
        <a:xfrm>
          <a:off x="7552931" y="617852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Headphone</a:t>
          </a:r>
          <a:endParaRPr lang="zh-CN" altLang="en-US" sz="1900" kern="1200"/>
        </a:p>
      </dsp:txBody>
      <dsp:txXfrm>
        <a:off x="7552931" y="6178526"/>
        <a:ext cx="1839704" cy="560885"/>
      </dsp:txXfrm>
    </dsp:sp>
    <dsp:sp modelId="{5E50BE45-AF0C-44A3-AA12-417AEB53362F}">
      <dsp:nvSpPr>
        <dsp:cNvPr id="0" name=""/>
        <dsp:cNvSpPr/>
      </dsp:nvSpPr>
      <dsp:spPr>
        <a:xfrm>
          <a:off x="7552931" y="687963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ampoo</a:t>
          </a:r>
          <a:endParaRPr lang="zh-CN" altLang="en-US" sz="1900" kern="1200"/>
        </a:p>
      </dsp:txBody>
      <dsp:txXfrm>
        <a:off x="7552931" y="6879633"/>
        <a:ext cx="1839704" cy="560885"/>
      </dsp:txXfrm>
    </dsp:sp>
    <dsp:sp modelId="{E20792A9-D3A8-46C2-A829-D5FE242908A0}">
      <dsp:nvSpPr>
        <dsp:cNvPr id="0" name=""/>
        <dsp:cNvSpPr/>
      </dsp:nvSpPr>
      <dsp:spPr>
        <a:xfrm>
          <a:off x="7552931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neakers</a:t>
          </a:r>
          <a:endParaRPr lang="zh-CN" altLang="en-US" sz="1900" kern="1200"/>
        </a:p>
      </dsp:txBody>
      <dsp:txXfrm>
        <a:off x="7552931" y="7580740"/>
        <a:ext cx="1839704" cy="560885"/>
      </dsp:txXfrm>
    </dsp:sp>
    <dsp:sp modelId="{E18AE2A5-DC03-4931-94FA-010B0E494808}">
      <dsp:nvSpPr>
        <dsp:cNvPr id="0" name=""/>
        <dsp:cNvSpPr/>
      </dsp:nvSpPr>
      <dsp:spPr>
        <a:xfrm>
          <a:off x="7552931" y="828184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wipe</a:t>
          </a:r>
          <a:endParaRPr lang="zh-CN" altLang="en-US" sz="1900" kern="1200"/>
        </a:p>
      </dsp:txBody>
      <dsp:txXfrm>
        <a:off x="7552931" y="8281847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9829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oker</a:t>
          </a:r>
          <a:endParaRPr lang="zh-CN" altLang="en-US" sz="1900" kern="1200"/>
        </a:p>
      </dsp:txBody>
      <dsp:txXfrm>
        <a:off x="7552931" y="8982954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96840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hower Filter/Water Filter</a:t>
          </a:r>
          <a:endParaRPr lang="zh-CN" altLang="en-US" sz="1900" kern="1200"/>
        </a:p>
      </dsp:txBody>
      <dsp:txXfrm>
        <a:off x="7552931" y="9684061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103851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unscreen</a:t>
          </a:r>
          <a:endParaRPr lang="zh-CN" altLang="en-US" sz="1900" kern="1200"/>
        </a:p>
      </dsp:txBody>
      <dsp:txXfrm>
        <a:off x="7552931" y="10385168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Financial</a:t>
          </a:r>
          <a:endParaRPr lang="zh-CN" altLang="en-US" sz="1900" kern="1200"/>
        </a:p>
      </dsp:txBody>
      <dsp:txXfrm>
        <a:off x="3137640" y="8632400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863240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BOA Credit</a:t>
          </a:r>
          <a:endParaRPr lang="zh-CN" altLang="en-US" sz="1900" kern="1200"/>
        </a:p>
      </dsp:txBody>
      <dsp:txXfrm>
        <a:off x="5345285" y="8632400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081958" y="7693694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287073"/>
              </a:lnTo>
              <a:lnTo>
                <a:pt x="301312" y="2870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2210" y="7826827"/>
        <a:ext cx="20808" cy="20808"/>
      </dsp:txXfrm>
    </dsp:sp>
    <dsp:sp modelId="{825BE01C-D7B3-4F41-B894-43E47067F56C}">
      <dsp:nvSpPr>
        <dsp:cNvPr id="0" name=""/>
        <dsp:cNvSpPr/>
      </dsp:nvSpPr>
      <dsp:spPr>
        <a:xfrm>
          <a:off x="7081958" y="7406621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287073"/>
              </a:moveTo>
              <a:lnTo>
                <a:pt x="150656" y="287073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2210" y="7539753"/>
        <a:ext cx="20808" cy="20808"/>
      </dsp:txXfrm>
    </dsp:sp>
    <dsp:sp modelId="{3B1A3685-9A27-4EC4-BEFC-1FDA25274BFA}">
      <dsp:nvSpPr>
        <dsp:cNvPr id="0" name=""/>
        <dsp:cNvSpPr/>
      </dsp:nvSpPr>
      <dsp:spPr>
        <a:xfrm>
          <a:off x="5274084" y="7647974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7207" y="7686161"/>
        <a:ext cx="15065" cy="15065"/>
      </dsp:txXfrm>
    </dsp:sp>
    <dsp:sp modelId="{3D594C2F-E3B3-49E4-91B1-8021AB724E6F}">
      <dsp:nvSpPr>
        <dsp:cNvPr id="0" name=""/>
        <dsp:cNvSpPr/>
      </dsp:nvSpPr>
      <dsp:spPr>
        <a:xfrm>
          <a:off x="3466209" y="4392348"/>
          <a:ext cx="301312" cy="33013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3301346"/>
              </a:lnTo>
              <a:lnTo>
                <a:pt x="301312" y="330134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533988" y="5960144"/>
        <a:ext cx="165753" cy="165753"/>
      </dsp:txXfrm>
    </dsp:sp>
    <dsp:sp modelId="{B75ABC98-6F28-418F-BAD1-9E28A0B13D07}">
      <dsp:nvSpPr>
        <dsp:cNvPr id="0" name=""/>
        <dsp:cNvSpPr/>
      </dsp:nvSpPr>
      <dsp:spPr>
        <a:xfrm>
          <a:off x="5274084" y="6786754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7207" y="6824941"/>
        <a:ext cx="15065" cy="15065"/>
      </dsp:txXfrm>
    </dsp:sp>
    <dsp:sp modelId="{F94E27A2-06B0-4D02-BDCB-938B94E8148D}">
      <dsp:nvSpPr>
        <dsp:cNvPr id="0" name=""/>
        <dsp:cNvSpPr/>
      </dsp:nvSpPr>
      <dsp:spPr>
        <a:xfrm>
          <a:off x="3466209" y="4392348"/>
          <a:ext cx="301312" cy="2440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2440125"/>
              </a:lnTo>
              <a:lnTo>
                <a:pt x="301312" y="2440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555399" y="5550944"/>
        <a:ext cx="122932" cy="122932"/>
      </dsp:txXfrm>
    </dsp:sp>
    <dsp:sp modelId="{183178E7-3652-4F80-BF96-DFBA1D9849F1}">
      <dsp:nvSpPr>
        <dsp:cNvPr id="0" name=""/>
        <dsp:cNvSpPr/>
      </dsp:nvSpPr>
      <dsp:spPr>
        <a:xfrm>
          <a:off x="7081958" y="6212606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5082" y="6250794"/>
        <a:ext cx="15065" cy="15065"/>
      </dsp:txXfrm>
    </dsp:sp>
    <dsp:sp modelId="{9BA59819-A74E-4F36-9ADB-BD59E4C99562}">
      <dsp:nvSpPr>
        <dsp:cNvPr id="0" name=""/>
        <dsp:cNvSpPr/>
      </dsp:nvSpPr>
      <dsp:spPr>
        <a:xfrm>
          <a:off x="5274084" y="4966495"/>
          <a:ext cx="301312" cy="12918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1291831"/>
              </a:lnTo>
              <a:lnTo>
                <a:pt x="301312" y="12918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91577" y="5579248"/>
        <a:ext cx="66325" cy="66325"/>
      </dsp:txXfrm>
    </dsp:sp>
    <dsp:sp modelId="{9B37C1F2-3150-4098-8688-F1640A570471}">
      <dsp:nvSpPr>
        <dsp:cNvPr id="0" name=""/>
        <dsp:cNvSpPr/>
      </dsp:nvSpPr>
      <dsp:spPr>
        <a:xfrm>
          <a:off x="7081958" y="5638459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5082" y="5676646"/>
        <a:ext cx="15065" cy="15065"/>
      </dsp:txXfrm>
    </dsp:sp>
    <dsp:sp modelId="{44B612DB-1CDC-482D-9BF4-4CBC9FBC4299}">
      <dsp:nvSpPr>
        <dsp:cNvPr id="0" name=""/>
        <dsp:cNvSpPr/>
      </dsp:nvSpPr>
      <dsp:spPr>
        <a:xfrm>
          <a:off x="5274084" y="4966495"/>
          <a:ext cx="301312" cy="717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717683"/>
              </a:lnTo>
              <a:lnTo>
                <a:pt x="301312" y="717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05281" y="5305878"/>
        <a:ext cx="38918" cy="38918"/>
      </dsp:txXfrm>
    </dsp:sp>
    <dsp:sp modelId="{81ACF7FA-B099-40F5-95DF-D5D0D173EDC1}">
      <dsp:nvSpPr>
        <dsp:cNvPr id="0" name=""/>
        <dsp:cNvSpPr/>
      </dsp:nvSpPr>
      <dsp:spPr>
        <a:xfrm>
          <a:off x="5274084" y="4966495"/>
          <a:ext cx="301312" cy="1435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143536"/>
              </a:lnTo>
              <a:lnTo>
                <a:pt x="301312" y="1435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6396" y="5029920"/>
        <a:ext cx="16687" cy="16687"/>
      </dsp:txXfrm>
    </dsp:sp>
    <dsp:sp modelId="{FFE6EA94-E597-43CD-B696-4D5C38F81B91}">
      <dsp:nvSpPr>
        <dsp:cNvPr id="0" name=""/>
        <dsp:cNvSpPr/>
      </dsp:nvSpPr>
      <dsp:spPr>
        <a:xfrm>
          <a:off x="7081958" y="4535885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287073"/>
              </a:lnTo>
              <a:lnTo>
                <a:pt x="301312" y="2870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2210" y="4669017"/>
        <a:ext cx="20808" cy="20808"/>
      </dsp:txXfrm>
    </dsp:sp>
    <dsp:sp modelId="{D7F89198-7E14-4F67-8FA2-B38F544D07B9}">
      <dsp:nvSpPr>
        <dsp:cNvPr id="0" name=""/>
        <dsp:cNvSpPr/>
      </dsp:nvSpPr>
      <dsp:spPr>
        <a:xfrm>
          <a:off x="7081958" y="4248811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287073"/>
              </a:moveTo>
              <a:lnTo>
                <a:pt x="150656" y="287073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2210" y="4381944"/>
        <a:ext cx="20808" cy="20808"/>
      </dsp:txXfrm>
    </dsp:sp>
    <dsp:sp modelId="{EB499143-0A51-4A84-9BCC-171DB7295B2C}">
      <dsp:nvSpPr>
        <dsp:cNvPr id="0" name=""/>
        <dsp:cNvSpPr/>
      </dsp:nvSpPr>
      <dsp:spPr>
        <a:xfrm>
          <a:off x="5274084" y="4535885"/>
          <a:ext cx="301312" cy="430610"/>
        </a:xfrm>
        <a:custGeom>
          <a:avLst/>
          <a:gdLst/>
          <a:ahLst/>
          <a:cxnLst/>
          <a:rect l="0" t="0" r="0" b="0"/>
          <a:pathLst>
            <a:path>
              <a:moveTo>
                <a:pt x="0" y="430610"/>
              </a:moveTo>
              <a:lnTo>
                <a:pt x="150656" y="430610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1601" y="4738051"/>
        <a:ext cx="26278" cy="26278"/>
      </dsp:txXfrm>
    </dsp:sp>
    <dsp:sp modelId="{CE5622EA-E03C-42DF-B2F8-357F11A84187}">
      <dsp:nvSpPr>
        <dsp:cNvPr id="0" name=""/>
        <dsp:cNvSpPr/>
      </dsp:nvSpPr>
      <dsp:spPr>
        <a:xfrm>
          <a:off x="7081958" y="3628944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5082" y="3667131"/>
        <a:ext cx="15065" cy="15065"/>
      </dsp:txXfrm>
    </dsp:sp>
    <dsp:sp modelId="{9CDE94DE-324B-445A-9036-F23E3DC8ED39}">
      <dsp:nvSpPr>
        <dsp:cNvPr id="0" name=""/>
        <dsp:cNvSpPr/>
      </dsp:nvSpPr>
      <dsp:spPr>
        <a:xfrm>
          <a:off x="5274084" y="3674664"/>
          <a:ext cx="301312" cy="1291831"/>
        </a:xfrm>
        <a:custGeom>
          <a:avLst/>
          <a:gdLst/>
          <a:ahLst/>
          <a:cxnLst/>
          <a:rect l="0" t="0" r="0" b="0"/>
          <a:pathLst>
            <a:path>
              <a:moveTo>
                <a:pt x="0" y="1291831"/>
              </a:moveTo>
              <a:lnTo>
                <a:pt x="150656" y="1291831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91577" y="4287417"/>
        <a:ext cx="66325" cy="66325"/>
      </dsp:txXfrm>
    </dsp:sp>
    <dsp:sp modelId="{8542F5B9-67D9-4447-8C29-940F39DB9407}">
      <dsp:nvSpPr>
        <dsp:cNvPr id="0" name=""/>
        <dsp:cNvSpPr/>
      </dsp:nvSpPr>
      <dsp:spPr>
        <a:xfrm>
          <a:off x="3466209" y="4392348"/>
          <a:ext cx="301312" cy="574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574147"/>
              </a:lnTo>
              <a:lnTo>
                <a:pt x="301312" y="57414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00655" y="4663211"/>
        <a:ext cx="32420" cy="32420"/>
      </dsp:txXfrm>
    </dsp:sp>
    <dsp:sp modelId="{AB50A51B-F20A-4F5E-94BD-F9D77A9332BC}">
      <dsp:nvSpPr>
        <dsp:cNvPr id="0" name=""/>
        <dsp:cNvSpPr/>
      </dsp:nvSpPr>
      <dsp:spPr>
        <a:xfrm>
          <a:off x="5274084" y="2813443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287073"/>
              </a:lnTo>
              <a:lnTo>
                <a:pt x="301312" y="2870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4335" y="2946576"/>
        <a:ext cx="20808" cy="20808"/>
      </dsp:txXfrm>
    </dsp:sp>
    <dsp:sp modelId="{3AD7E826-24D0-4602-AAA0-C527D48B2356}">
      <dsp:nvSpPr>
        <dsp:cNvPr id="0" name=""/>
        <dsp:cNvSpPr/>
      </dsp:nvSpPr>
      <dsp:spPr>
        <a:xfrm>
          <a:off x="5274084" y="2526370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287073"/>
              </a:moveTo>
              <a:lnTo>
                <a:pt x="150656" y="287073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4335" y="2659502"/>
        <a:ext cx="20808" cy="20808"/>
      </dsp:txXfrm>
    </dsp:sp>
    <dsp:sp modelId="{65BE38A7-EFDD-42A5-8387-87F6ED284FA3}">
      <dsp:nvSpPr>
        <dsp:cNvPr id="0" name=""/>
        <dsp:cNvSpPr/>
      </dsp:nvSpPr>
      <dsp:spPr>
        <a:xfrm>
          <a:off x="3466209" y="2813443"/>
          <a:ext cx="301312" cy="1578904"/>
        </a:xfrm>
        <a:custGeom>
          <a:avLst/>
          <a:gdLst/>
          <a:ahLst/>
          <a:cxnLst/>
          <a:rect l="0" t="0" r="0" b="0"/>
          <a:pathLst>
            <a:path>
              <a:moveTo>
                <a:pt x="0" y="1578904"/>
              </a:moveTo>
              <a:lnTo>
                <a:pt x="150656" y="1578904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576680" y="3562711"/>
        <a:ext cx="80369" cy="80369"/>
      </dsp:txXfrm>
    </dsp:sp>
    <dsp:sp modelId="{E1C7835D-3177-4CA3-AA03-39359C941FE3}">
      <dsp:nvSpPr>
        <dsp:cNvPr id="0" name=""/>
        <dsp:cNvSpPr/>
      </dsp:nvSpPr>
      <dsp:spPr>
        <a:xfrm>
          <a:off x="7081958" y="1906503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5082" y="1944690"/>
        <a:ext cx="15065" cy="15065"/>
      </dsp:txXfrm>
    </dsp:sp>
    <dsp:sp modelId="{246ACCB3-6729-4EC5-906A-78E30ECCEDEC}">
      <dsp:nvSpPr>
        <dsp:cNvPr id="0" name=""/>
        <dsp:cNvSpPr/>
      </dsp:nvSpPr>
      <dsp:spPr>
        <a:xfrm>
          <a:off x="5274084" y="1091002"/>
          <a:ext cx="301312" cy="8612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861220"/>
              </a:lnTo>
              <a:lnTo>
                <a:pt x="301312" y="8612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01930" y="1498802"/>
        <a:ext cx="45620" cy="45620"/>
      </dsp:txXfrm>
    </dsp:sp>
    <dsp:sp modelId="{52E8EB44-07A8-4451-BF7E-650405FEBF53}">
      <dsp:nvSpPr>
        <dsp:cNvPr id="0" name=""/>
        <dsp:cNvSpPr/>
      </dsp:nvSpPr>
      <dsp:spPr>
        <a:xfrm>
          <a:off x="7081958" y="1332355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5082" y="1370543"/>
        <a:ext cx="15065" cy="15065"/>
      </dsp:txXfrm>
    </dsp:sp>
    <dsp:sp modelId="{623146BB-4831-4F81-BA17-6CA64C68F095}">
      <dsp:nvSpPr>
        <dsp:cNvPr id="0" name=""/>
        <dsp:cNvSpPr/>
      </dsp:nvSpPr>
      <dsp:spPr>
        <a:xfrm>
          <a:off x="5274084" y="1091002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0656" y="0"/>
              </a:lnTo>
              <a:lnTo>
                <a:pt x="150656" y="287073"/>
              </a:lnTo>
              <a:lnTo>
                <a:pt x="301312" y="2870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4335" y="1224134"/>
        <a:ext cx="20808" cy="20808"/>
      </dsp:txXfrm>
    </dsp:sp>
    <dsp:sp modelId="{4515FAEF-36C9-4116-9605-1B965FA33EC8}">
      <dsp:nvSpPr>
        <dsp:cNvPr id="0" name=""/>
        <dsp:cNvSpPr/>
      </dsp:nvSpPr>
      <dsp:spPr>
        <a:xfrm>
          <a:off x="7081958" y="758208"/>
          <a:ext cx="30131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131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225082" y="796395"/>
        <a:ext cx="15065" cy="15065"/>
      </dsp:txXfrm>
    </dsp:sp>
    <dsp:sp modelId="{E8D8CEE9-FA90-4415-AAE3-E34B668155C6}">
      <dsp:nvSpPr>
        <dsp:cNvPr id="0" name=""/>
        <dsp:cNvSpPr/>
      </dsp:nvSpPr>
      <dsp:spPr>
        <a:xfrm>
          <a:off x="5274084" y="803928"/>
          <a:ext cx="301312" cy="287073"/>
        </a:xfrm>
        <a:custGeom>
          <a:avLst/>
          <a:gdLst/>
          <a:ahLst/>
          <a:cxnLst/>
          <a:rect l="0" t="0" r="0" b="0"/>
          <a:pathLst>
            <a:path>
              <a:moveTo>
                <a:pt x="0" y="287073"/>
              </a:moveTo>
              <a:lnTo>
                <a:pt x="150656" y="287073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4335" y="937061"/>
        <a:ext cx="20808" cy="20808"/>
      </dsp:txXfrm>
    </dsp:sp>
    <dsp:sp modelId="{4463F784-1FE6-4EDF-8CD2-7B915F9E882A}">
      <dsp:nvSpPr>
        <dsp:cNvPr id="0" name=""/>
        <dsp:cNvSpPr/>
      </dsp:nvSpPr>
      <dsp:spPr>
        <a:xfrm>
          <a:off x="5274084" y="229781"/>
          <a:ext cx="301312" cy="861220"/>
        </a:xfrm>
        <a:custGeom>
          <a:avLst/>
          <a:gdLst/>
          <a:ahLst/>
          <a:cxnLst/>
          <a:rect l="0" t="0" r="0" b="0"/>
          <a:pathLst>
            <a:path>
              <a:moveTo>
                <a:pt x="0" y="861220"/>
              </a:moveTo>
              <a:lnTo>
                <a:pt x="150656" y="861220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01930" y="637581"/>
        <a:ext cx="45620" cy="45620"/>
      </dsp:txXfrm>
    </dsp:sp>
    <dsp:sp modelId="{13B31FC7-D576-4A66-BE14-D30919A7EFCC}">
      <dsp:nvSpPr>
        <dsp:cNvPr id="0" name=""/>
        <dsp:cNvSpPr/>
      </dsp:nvSpPr>
      <dsp:spPr>
        <a:xfrm>
          <a:off x="3466209" y="1091002"/>
          <a:ext cx="301312" cy="3301346"/>
        </a:xfrm>
        <a:custGeom>
          <a:avLst/>
          <a:gdLst/>
          <a:ahLst/>
          <a:cxnLst/>
          <a:rect l="0" t="0" r="0" b="0"/>
          <a:pathLst>
            <a:path>
              <a:moveTo>
                <a:pt x="0" y="3301346"/>
              </a:moveTo>
              <a:lnTo>
                <a:pt x="150656" y="3301346"/>
              </a:lnTo>
              <a:lnTo>
                <a:pt x="150656" y="0"/>
              </a:lnTo>
              <a:lnTo>
                <a:pt x="30131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533988" y="2658798"/>
        <a:ext cx="165753" cy="165753"/>
      </dsp:txXfrm>
    </dsp:sp>
    <dsp:sp modelId="{47AE8846-F21F-4E4C-B4A3-D44DA4BF791C}">
      <dsp:nvSpPr>
        <dsp:cNvPr id="0" name=""/>
        <dsp:cNvSpPr/>
      </dsp:nvSpPr>
      <dsp:spPr>
        <a:xfrm rot="16200000">
          <a:off x="2027819" y="4162689"/>
          <a:ext cx="2417461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Feedback</a:t>
          </a:r>
          <a:endParaRPr lang="zh-CN" altLang="en-US" sz="3000" kern="1200"/>
        </a:p>
      </dsp:txBody>
      <dsp:txXfrm>
        <a:off x="2027819" y="4162689"/>
        <a:ext cx="2417461" cy="459317"/>
      </dsp:txXfrm>
    </dsp:sp>
    <dsp:sp modelId="{D8029DD7-C3D4-4A1B-A556-4867F2CA8583}">
      <dsp:nvSpPr>
        <dsp:cNvPr id="0" name=""/>
        <dsp:cNvSpPr/>
      </dsp:nvSpPr>
      <dsp:spPr>
        <a:xfrm>
          <a:off x="3767521" y="861343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k myself why to do it continualy</a:t>
          </a:r>
          <a:endParaRPr lang="zh-CN" altLang="en-US" sz="1500" kern="1200"/>
        </a:p>
      </dsp:txBody>
      <dsp:txXfrm>
        <a:off x="3767521" y="861343"/>
        <a:ext cx="1506562" cy="459317"/>
      </dsp:txXfrm>
    </dsp:sp>
    <dsp:sp modelId="{11939ED3-8FFD-4797-A85B-92A0BC202556}">
      <dsp:nvSpPr>
        <dsp:cNvPr id="0" name=""/>
        <dsp:cNvSpPr/>
      </dsp:nvSpPr>
      <dsp:spPr>
        <a:xfrm>
          <a:off x="5575396" y="122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Vision/Big Picture</a:t>
          </a:r>
          <a:endParaRPr lang="zh-CN" altLang="en-US" sz="1500" kern="1200"/>
        </a:p>
      </dsp:txBody>
      <dsp:txXfrm>
        <a:off x="5575396" y="122"/>
        <a:ext cx="1506562" cy="459317"/>
      </dsp:txXfrm>
    </dsp:sp>
    <dsp:sp modelId="{B1567EBD-1E43-4ECC-BFA4-ECB2828AD186}">
      <dsp:nvSpPr>
        <dsp:cNvPr id="0" name=""/>
        <dsp:cNvSpPr/>
      </dsp:nvSpPr>
      <dsp:spPr>
        <a:xfrm>
          <a:off x="5575396" y="574269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oot Cause</a:t>
          </a:r>
          <a:endParaRPr lang="zh-CN" altLang="en-US" sz="1500" kern="1200"/>
        </a:p>
      </dsp:txBody>
      <dsp:txXfrm>
        <a:off x="5575396" y="574269"/>
        <a:ext cx="1506562" cy="459317"/>
      </dsp:txXfrm>
    </dsp:sp>
    <dsp:sp modelId="{D25AF45C-8621-41E6-96C3-C7BD2BF6496A}">
      <dsp:nvSpPr>
        <dsp:cNvPr id="0" name=""/>
        <dsp:cNvSpPr/>
      </dsp:nvSpPr>
      <dsp:spPr>
        <a:xfrm>
          <a:off x="7383271" y="574269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Response Quickly</a:t>
          </a:r>
          <a:endParaRPr lang="zh-CN" altLang="en-US" sz="1500" kern="1200"/>
        </a:p>
      </dsp:txBody>
      <dsp:txXfrm>
        <a:off x="7383271" y="574269"/>
        <a:ext cx="1506562" cy="459317"/>
      </dsp:txXfrm>
    </dsp:sp>
    <dsp:sp modelId="{2EF38378-6BAB-4D13-9179-251CC87E9673}">
      <dsp:nvSpPr>
        <dsp:cNvPr id="0" name=""/>
        <dsp:cNvSpPr/>
      </dsp:nvSpPr>
      <dsp:spPr>
        <a:xfrm>
          <a:off x="5575396" y="1148417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Immerse in </a:t>
          </a:r>
          <a:endParaRPr lang="zh-CN" altLang="en-US" sz="1500" kern="1200"/>
        </a:p>
      </dsp:txBody>
      <dsp:txXfrm>
        <a:off x="5575396" y="1148417"/>
        <a:ext cx="1506562" cy="459317"/>
      </dsp:txXfrm>
    </dsp:sp>
    <dsp:sp modelId="{45849D85-2531-49E0-B359-6E8C5A7A5BB1}">
      <dsp:nvSpPr>
        <dsp:cNvPr id="0" name=""/>
        <dsp:cNvSpPr/>
      </dsp:nvSpPr>
      <dsp:spPr>
        <a:xfrm>
          <a:off x="7383271" y="1148417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***Passions***</a:t>
          </a:r>
          <a:endParaRPr lang="zh-CN" altLang="en-US" sz="1500" kern="1200"/>
        </a:p>
      </dsp:txBody>
      <dsp:txXfrm>
        <a:off x="7383271" y="1148417"/>
        <a:ext cx="1506562" cy="459317"/>
      </dsp:txXfrm>
    </dsp:sp>
    <dsp:sp modelId="{DC3EFA0E-F7D3-488D-BAB2-83AB040D5D03}">
      <dsp:nvSpPr>
        <dsp:cNvPr id="0" name=""/>
        <dsp:cNvSpPr/>
      </dsp:nvSpPr>
      <dsp:spPr>
        <a:xfrm>
          <a:off x="5575396" y="1722564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Big Picture</a:t>
          </a:r>
          <a:endParaRPr lang="zh-CN" altLang="en-US" sz="1500" kern="1200"/>
        </a:p>
      </dsp:txBody>
      <dsp:txXfrm>
        <a:off x="5575396" y="1722564"/>
        <a:ext cx="1506562" cy="459317"/>
      </dsp:txXfrm>
    </dsp:sp>
    <dsp:sp modelId="{F49FBDA6-9523-404F-8026-E9439F9AAA03}">
      <dsp:nvSpPr>
        <dsp:cNvPr id="0" name=""/>
        <dsp:cNvSpPr/>
      </dsp:nvSpPr>
      <dsp:spPr>
        <a:xfrm>
          <a:off x="7383271" y="1722564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Overview</a:t>
          </a:r>
          <a:endParaRPr lang="zh-CN" altLang="en-US" sz="1500" kern="1200"/>
        </a:p>
      </dsp:txBody>
      <dsp:txXfrm>
        <a:off x="7383271" y="1722564"/>
        <a:ext cx="1506562" cy="459317"/>
      </dsp:txXfrm>
    </dsp:sp>
    <dsp:sp modelId="{667EC47A-D406-433A-9EE9-6981B639D7B7}">
      <dsp:nvSpPr>
        <dsp:cNvPr id="0" name=""/>
        <dsp:cNvSpPr/>
      </dsp:nvSpPr>
      <dsp:spPr>
        <a:xfrm>
          <a:off x="3767521" y="2583785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ynamic</a:t>
          </a:r>
          <a:endParaRPr lang="zh-CN" altLang="en-US" sz="1500" kern="1200"/>
        </a:p>
      </dsp:txBody>
      <dsp:txXfrm>
        <a:off x="3767521" y="2583785"/>
        <a:ext cx="1506562" cy="459317"/>
      </dsp:txXfrm>
    </dsp:sp>
    <dsp:sp modelId="{C89F51ED-3374-442C-92AA-F1197A936B88}">
      <dsp:nvSpPr>
        <dsp:cNvPr id="0" name=""/>
        <dsp:cNvSpPr/>
      </dsp:nvSpPr>
      <dsp:spPr>
        <a:xfrm>
          <a:off x="5575396" y="2296711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ursue main goal</a:t>
          </a:r>
          <a:endParaRPr lang="zh-CN" altLang="en-US" sz="1500" kern="1200"/>
        </a:p>
      </dsp:txBody>
      <dsp:txXfrm>
        <a:off x="5575396" y="2296711"/>
        <a:ext cx="1506562" cy="459317"/>
      </dsp:txXfrm>
    </dsp:sp>
    <dsp:sp modelId="{5735FE3E-74EF-4FB3-9C7C-EFF9A4077E40}">
      <dsp:nvSpPr>
        <dsp:cNvPr id="0" name=""/>
        <dsp:cNvSpPr/>
      </dsp:nvSpPr>
      <dsp:spPr>
        <a:xfrm>
          <a:off x="5575396" y="2870858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djust minor goals</a:t>
          </a:r>
          <a:endParaRPr lang="zh-CN" altLang="en-US" sz="1500" kern="1200"/>
        </a:p>
      </dsp:txBody>
      <dsp:txXfrm>
        <a:off x="5575396" y="2870858"/>
        <a:ext cx="1506562" cy="459317"/>
      </dsp:txXfrm>
    </dsp:sp>
    <dsp:sp modelId="{7B296622-3203-4C3C-BADC-76263B452119}">
      <dsp:nvSpPr>
        <dsp:cNvPr id="0" name=""/>
        <dsp:cNvSpPr/>
      </dsp:nvSpPr>
      <dsp:spPr>
        <a:xfrm>
          <a:off x="3767521" y="4736836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trategy</a:t>
          </a:r>
          <a:endParaRPr lang="zh-CN" altLang="en-US" sz="1500" kern="1200"/>
        </a:p>
      </dsp:txBody>
      <dsp:txXfrm>
        <a:off x="3767521" y="4736836"/>
        <a:ext cx="1506562" cy="459317"/>
      </dsp:txXfrm>
    </dsp:sp>
    <dsp:sp modelId="{0B695C86-3F6C-4648-A15A-8533D9EA1FFD}">
      <dsp:nvSpPr>
        <dsp:cNvPr id="0" name=""/>
        <dsp:cNvSpPr/>
      </dsp:nvSpPr>
      <dsp:spPr>
        <a:xfrm>
          <a:off x="5575396" y="3445005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lanning</a:t>
          </a:r>
          <a:endParaRPr lang="zh-CN" altLang="en-US" sz="1500" kern="1200"/>
        </a:p>
      </dsp:txBody>
      <dsp:txXfrm>
        <a:off x="5575396" y="3445005"/>
        <a:ext cx="1506562" cy="459317"/>
      </dsp:txXfrm>
    </dsp:sp>
    <dsp:sp modelId="{F9BD1C4A-88E0-4CF9-A171-FCFEF63FA9A1}">
      <dsp:nvSpPr>
        <dsp:cNvPr id="0" name=""/>
        <dsp:cNvSpPr/>
      </dsp:nvSpPr>
      <dsp:spPr>
        <a:xfrm>
          <a:off x="7383271" y="3445005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nalysis</a:t>
          </a:r>
          <a:endParaRPr lang="zh-CN" altLang="en-US" sz="1500" kern="1200"/>
        </a:p>
      </dsp:txBody>
      <dsp:txXfrm>
        <a:off x="7383271" y="3445005"/>
        <a:ext cx="1506562" cy="459317"/>
      </dsp:txXfrm>
    </dsp:sp>
    <dsp:sp modelId="{EC4FAAE3-3A08-4E62-B0A2-18D177DFE4D8}">
      <dsp:nvSpPr>
        <dsp:cNvPr id="0" name=""/>
        <dsp:cNvSpPr/>
      </dsp:nvSpPr>
      <dsp:spPr>
        <a:xfrm>
          <a:off x="5575396" y="4306226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fficiency</a:t>
          </a:r>
          <a:endParaRPr lang="zh-CN" altLang="en-US" sz="1500" kern="1200"/>
        </a:p>
      </dsp:txBody>
      <dsp:txXfrm>
        <a:off x="5575396" y="4306226"/>
        <a:ext cx="1506562" cy="459317"/>
      </dsp:txXfrm>
    </dsp:sp>
    <dsp:sp modelId="{9E1F4D6E-758A-4F89-B7C9-6F8E281E0368}">
      <dsp:nvSpPr>
        <dsp:cNvPr id="0" name=""/>
        <dsp:cNvSpPr/>
      </dsp:nvSpPr>
      <dsp:spPr>
        <a:xfrm>
          <a:off x="7383271" y="4019152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ig deep fun coutinually</a:t>
          </a:r>
          <a:endParaRPr lang="zh-CN" altLang="en-US" sz="1500" kern="1200"/>
        </a:p>
      </dsp:txBody>
      <dsp:txXfrm>
        <a:off x="7383271" y="4019152"/>
        <a:ext cx="1506562" cy="459317"/>
      </dsp:txXfrm>
    </dsp:sp>
    <dsp:sp modelId="{C377E685-80F1-48EF-B51F-AFD781041C01}">
      <dsp:nvSpPr>
        <dsp:cNvPr id="0" name=""/>
        <dsp:cNvSpPr/>
      </dsp:nvSpPr>
      <dsp:spPr>
        <a:xfrm>
          <a:off x="7383271" y="4593300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larify the plan</a:t>
          </a:r>
          <a:endParaRPr lang="zh-CN" altLang="en-US" sz="1500" kern="1200"/>
        </a:p>
      </dsp:txBody>
      <dsp:txXfrm>
        <a:off x="7383271" y="4593300"/>
        <a:ext cx="1506562" cy="459317"/>
      </dsp:txXfrm>
    </dsp:sp>
    <dsp:sp modelId="{0C040E66-16C7-48D7-AD27-B7067DD30C09}">
      <dsp:nvSpPr>
        <dsp:cNvPr id="0" name=""/>
        <dsp:cNvSpPr/>
      </dsp:nvSpPr>
      <dsp:spPr>
        <a:xfrm>
          <a:off x="5575396" y="4880373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iterative quickly</a:t>
          </a:r>
          <a:endParaRPr lang="zh-CN" altLang="en-US" sz="1500" kern="1200"/>
        </a:p>
      </dsp:txBody>
      <dsp:txXfrm>
        <a:off x="5575396" y="4880373"/>
        <a:ext cx="1506562" cy="459317"/>
      </dsp:txXfrm>
    </dsp:sp>
    <dsp:sp modelId="{E4348112-3497-4B55-A930-99F2D505E6C1}">
      <dsp:nvSpPr>
        <dsp:cNvPr id="0" name=""/>
        <dsp:cNvSpPr/>
      </dsp:nvSpPr>
      <dsp:spPr>
        <a:xfrm>
          <a:off x="5575396" y="5454520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ollow the Schedule</a:t>
          </a:r>
          <a:endParaRPr lang="zh-CN" altLang="en-US" sz="1500" kern="1200"/>
        </a:p>
      </dsp:txBody>
      <dsp:txXfrm>
        <a:off x="5575396" y="5454520"/>
        <a:ext cx="1506562" cy="459317"/>
      </dsp:txXfrm>
    </dsp:sp>
    <dsp:sp modelId="{175BCD3D-803C-4269-8FDB-885DF309A51B}">
      <dsp:nvSpPr>
        <dsp:cNvPr id="0" name=""/>
        <dsp:cNvSpPr/>
      </dsp:nvSpPr>
      <dsp:spPr>
        <a:xfrm>
          <a:off x="7383271" y="5454520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me Boxing</a:t>
          </a:r>
          <a:endParaRPr lang="zh-CN" altLang="en-US" sz="1500" kern="1200"/>
        </a:p>
      </dsp:txBody>
      <dsp:txXfrm>
        <a:off x="7383271" y="5454520"/>
        <a:ext cx="1506562" cy="459317"/>
      </dsp:txXfrm>
    </dsp:sp>
    <dsp:sp modelId="{BAF5A9AF-AC41-4985-9A67-D805AF466D92}">
      <dsp:nvSpPr>
        <dsp:cNvPr id="0" name=""/>
        <dsp:cNvSpPr/>
      </dsp:nvSpPr>
      <dsp:spPr>
        <a:xfrm>
          <a:off x="5575396" y="6028667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leeping</a:t>
          </a:r>
          <a:endParaRPr lang="zh-CN" altLang="en-US" sz="1500" kern="1200"/>
        </a:p>
      </dsp:txBody>
      <dsp:txXfrm>
        <a:off x="5575396" y="6028667"/>
        <a:ext cx="1506562" cy="459317"/>
      </dsp:txXfrm>
    </dsp:sp>
    <dsp:sp modelId="{DD4916BE-0368-4708-B222-FC87BB8E7049}">
      <dsp:nvSpPr>
        <dsp:cNvPr id="0" name=""/>
        <dsp:cNvSpPr/>
      </dsp:nvSpPr>
      <dsp:spPr>
        <a:xfrm>
          <a:off x="7383271" y="6028667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Impact on the study</a:t>
          </a:r>
          <a:endParaRPr lang="zh-CN" altLang="en-US" sz="1500" kern="1200"/>
        </a:p>
      </dsp:txBody>
      <dsp:txXfrm>
        <a:off x="7383271" y="6028667"/>
        <a:ext cx="1506562" cy="459317"/>
      </dsp:txXfrm>
    </dsp:sp>
    <dsp:sp modelId="{DABA05F0-F203-4E51-AAE5-8FA17D326A9A}">
      <dsp:nvSpPr>
        <dsp:cNvPr id="0" name=""/>
        <dsp:cNvSpPr/>
      </dsp:nvSpPr>
      <dsp:spPr>
        <a:xfrm>
          <a:off x="3767521" y="6602815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sentation</a:t>
          </a:r>
          <a:endParaRPr lang="zh-CN" altLang="en-US" sz="1500" kern="1200"/>
        </a:p>
      </dsp:txBody>
      <dsp:txXfrm>
        <a:off x="3767521" y="6602815"/>
        <a:ext cx="1506562" cy="459317"/>
      </dsp:txXfrm>
    </dsp:sp>
    <dsp:sp modelId="{B6795FCA-3D2C-48B7-B60E-2D6D20A09239}">
      <dsp:nvSpPr>
        <dsp:cNvPr id="0" name=""/>
        <dsp:cNvSpPr/>
      </dsp:nvSpPr>
      <dsp:spPr>
        <a:xfrm>
          <a:off x="5575396" y="6602815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Get key point</a:t>
          </a:r>
          <a:endParaRPr lang="zh-CN" altLang="en-US" sz="1500" kern="1200"/>
        </a:p>
      </dsp:txBody>
      <dsp:txXfrm>
        <a:off x="5575396" y="6602815"/>
        <a:ext cx="1506562" cy="459317"/>
      </dsp:txXfrm>
    </dsp:sp>
    <dsp:sp modelId="{5B2A2679-3A76-4E9A-9D97-1CE4131E5F19}">
      <dsp:nvSpPr>
        <dsp:cNvPr id="0" name=""/>
        <dsp:cNvSpPr/>
      </dsp:nvSpPr>
      <dsp:spPr>
        <a:xfrm>
          <a:off x="3767521" y="7464035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ersonality</a:t>
          </a:r>
          <a:endParaRPr lang="zh-CN" altLang="en-US" sz="1500" kern="1200"/>
        </a:p>
      </dsp:txBody>
      <dsp:txXfrm>
        <a:off x="3767521" y="7464035"/>
        <a:ext cx="1506562" cy="459317"/>
      </dsp:txXfrm>
    </dsp:sp>
    <dsp:sp modelId="{9C1C14DA-F756-46ED-8E95-4DC5B5DF4902}">
      <dsp:nvSpPr>
        <dsp:cNvPr id="0" name=""/>
        <dsp:cNvSpPr/>
      </dsp:nvSpPr>
      <dsp:spPr>
        <a:xfrm>
          <a:off x="5575396" y="7464035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eeling/Thinking</a:t>
          </a:r>
          <a:endParaRPr lang="zh-CN" altLang="en-US" sz="1500" kern="1200"/>
        </a:p>
      </dsp:txBody>
      <dsp:txXfrm>
        <a:off x="5575396" y="7464035"/>
        <a:ext cx="1506562" cy="459317"/>
      </dsp:txXfrm>
    </dsp:sp>
    <dsp:sp modelId="{089EB4D2-309E-48F6-B6C7-F07A788BD238}">
      <dsp:nvSpPr>
        <dsp:cNvPr id="0" name=""/>
        <dsp:cNvSpPr/>
      </dsp:nvSpPr>
      <dsp:spPr>
        <a:xfrm>
          <a:off x="7383271" y="7176962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void excessive feelings</a:t>
          </a:r>
          <a:endParaRPr lang="zh-CN" altLang="en-US" sz="1500" kern="1200"/>
        </a:p>
      </dsp:txBody>
      <dsp:txXfrm>
        <a:off x="7383271" y="7176962"/>
        <a:ext cx="1506562" cy="459317"/>
      </dsp:txXfrm>
    </dsp:sp>
    <dsp:sp modelId="{927FCCAB-98F8-4BEA-99B1-454338C8A10F}">
      <dsp:nvSpPr>
        <dsp:cNvPr id="0" name=""/>
        <dsp:cNvSpPr/>
      </dsp:nvSpPr>
      <dsp:spPr>
        <a:xfrm>
          <a:off x="7383271" y="7751109"/>
          <a:ext cx="1506562" cy="45931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Focus on why/how to do the things</a:t>
          </a:r>
          <a:endParaRPr lang="zh-CN" altLang="en-US" sz="1500" kern="1200"/>
        </a:p>
      </dsp:txBody>
      <dsp:txXfrm>
        <a:off x="7383271" y="7751109"/>
        <a:ext cx="1506562" cy="45931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53</cp:revision>
  <dcterms:created xsi:type="dcterms:W3CDTF">2018-07-09T12:32:00Z</dcterms:created>
  <dcterms:modified xsi:type="dcterms:W3CDTF">2018-11-21T18:48:00Z</dcterms:modified>
</cp:coreProperties>
</file>